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AA7886">
      <w:pPr>
        <w:ind w:left="-709" w:hanging="1418"/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2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3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100C63C" w14:textId="241D1EAE" w:rsidR="00F417BA" w:rsidRPr="00B06A7A" w:rsidRDefault="00ED564B" w:rsidP="00F417BA">
      <w:pPr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654BC" wp14:editId="6FF61E39">
                <wp:simplePos x="0" y="0"/>
                <wp:positionH relativeFrom="column">
                  <wp:posOffset>868680</wp:posOffset>
                </wp:positionH>
                <wp:positionV relativeFrom="paragraph">
                  <wp:posOffset>31750</wp:posOffset>
                </wp:positionV>
                <wp:extent cx="4664075" cy="38481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4075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BCBC" w14:textId="22815D18" w:rsidR="00F417BA" w:rsidRDefault="00ED564B" w:rsidP="00ED564B">
                            <w:pPr>
                              <w:ind w:firstLine="720"/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 xml:space="preserve">         </w:t>
                            </w:r>
                            <w:r w:rsidR="00F417BA"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>ALFRETON TOWN COUNCIL</w:t>
                            </w:r>
                          </w:p>
                          <w:p w14:paraId="667B7101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o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gers Lane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Alfreton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erbyshire DE55 7F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Telephone 01773 520032</w:t>
                            </w:r>
                          </w:p>
                          <w:p w14:paraId="28AB252E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0FD7383C" w14:textId="77777777" w:rsidR="00F417BA" w:rsidRPr="0038378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4E950035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4535C3C0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AA3761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BF5316F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  <w:t>#</w:t>
                            </w:r>
                          </w:p>
                          <w:p w14:paraId="78763F32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6B63532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C78FD77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8A0AE66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74F55A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7996806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DC9A06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B1A678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F019788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B1F03D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654BC" id="Rectangle 2" o:spid="_x0000_s1027" style="position:absolute;margin-left:68.4pt;margin-top:2.5pt;width:367.25pt;height:3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" filled="f" stroked="f" strokeweight="1pt">
                <v:textbox inset="1pt,1pt,1pt,1pt">
                  <w:txbxContent>
                    <w:p w14:paraId="6D5EBCBC" w14:textId="22815D18" w:rsidR="00F417BA" w:rsidRDefault="00ED564B" w:rsidP="00ED564B">
                      <w:pPr>
                        <w:ind w:firstLine="720"/>
                        <w:rPr>
                          <w:rFonts w:ascii="Verdana" w:hAnsi="Verdana"/>
                          <w:b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Cs w:val="24"/>
                        </w:rPr>
                        <w:t xml:space="preserve">         </w:t>
                      </w:r>
                      <w:r w:rsidR="00F417BA">
                        <w:rPr>
                          <w:rFonts w:ascii="Verdana" w:hAnsi="Verdana"/>
                          <w:b/>
                          <w:szCs w:val="24"/>
                        </w:rPr>
                        <w:t>ALFRETON TOWN COUNCIL</w:t>
                      </w:r>
                    </w:p>
                    <w:p w14:paraId="667B7101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  <w:r w:rsidRPr="00D9763D">
                        <w:rPr>
                          <w:rFonts w:ascii="Arial" w:hAnsi="Arial" w:cs="Arial"/>
                          <w:sz w:val="20"/>
                        </w:rPr>
                        <w:t>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o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gers Lane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Alfreton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erbyshire DE55 7FF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Telephone 01773 520032</w:t>
                      </w:r>
                    </w:p>
                    <w:p w14:paraId="28AB252E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0FD7383C" w14:textId="77777777" w:rsidR="00F417BA" w:rsidRPr="0038378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4E950035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4535C3C0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AA3761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BF5316F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  <w:t>#</w:t>
                      </w:r>
                    </w:p>
                    <w:p w14:paraId="78763F32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6B63532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C78FD77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8A0AE66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74F55A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7996806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DC9A06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B1A678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F019788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B1F03D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5C1D0F3" w14:textId="5095F677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277B6FC0" w14:textId="368EBE68" w:rsidR="00CE2585" w:rsidRDefault="00CE2585" w:rsidP="004E4C6D">
      <w:pPr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MINUTES OF THE </w:t>
      </w:r>
      <w:r w:rsidR="00E36E2B">
        <w:rPr>
          <w:rFonts w:ascii="Verdana" w:hAnsi="Verdana"/>
          <w:b/>
          <w:szCs w:val="24"/>
        </w:rPr>
        <w:t>REGENERATION COMMITTEE</w:t>
      </w:r>
    </w:p>
    <w:p w14:paraId="140212D9" w14:textId="77777777" w:rsidR="00CE2585" w:rsidRDefault="00CE2585" w:rsidP="004E4C6D">
      <w:pPr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HELD ON THURSDAY 7</w:t>
      </w:r>
      <w:r w:rsidRPr="00CE2585">
        <w:rPr>
          <w:rFonts w:ascii="Verdana" w:hAnsi="Verdana"/>
          <w:b/>
          <w:szCs w:val="24"/>
          <w:vertAlign w:val="superscript"/>
        </w:rPr>
        <w:t>TH</w:t>
      </w:r>
      <w:r>
        <w:rPr>
          <w:rFonts w:ascii="Verdana" w:hAnsi="Verdana"/>
          <w:b/>
          <w:szCs w:val="24"/>
        </w:rPr>
        <w:t xml:space="preserve"> DECEMBER 2023</w:t>
      </w:r>
    </w:p>
    <w:p w14:paraId="73FFE1B1" w14:textId="7D34164A" w:rsidR="00E36E2B" w:rsidRPr="0038378A" w:rsidRDefault="00CE2585" w:rsidP="004E4C6D">
      <w:pPr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IN ROOM1 AT 3.30PM</w:t>
      </w:r>
    </w:p>
    <w:p w14:paraId="590D4616" w14:textId="77777777" w:rsidR="00F417BA" w:rsidRPr="00B06A7A" w:rsidRDefault="00F417BA" w:rsidP="00F417BA">
      <w:pPr>
        <w:rPr>
          <w:rFonts w:ascii="Verdana" w:hAnsi="Verdana" w:cs="Arial"/>
          <w:bCs/>
          <w:szCs w:val="24"/>
        </w:rPr>
      </w:pPr>
    </w:p>
    <w:p w14:paraId="3BB07BC7" w14:textId="32DFFB5B" w:rsidR="00692D8F" w:rsidRPr="00B06A7A" w:rsidRDefault="004E4C6D" w:rsidP="00F417BA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bCs/>
          <w:szCs w:val="24"/>
        </w:rPr>
        <w:t>Present: Acting Chairman</w:t>
      </w:r>
      <w:r w:rsidR="00692D8F" w:rsidRPr="00B06A7A">
        <w:rPr>
          <w:rFonts w:ascii="Verdana" w:hAnsi="Verdana" w:cs="Arial"/>
          <w:bCs/>
          <w:szCs w:val="24"/>
        </w:rPr>
        <w:t xml:space="preserve"> </w:t>
      </w:r>
      <w:r>
        <w:rPr>
          <w:rFonts w:ascii="Verdana" w:hAnsi="Verdana" w:cs="Arial"/>
          <w:bCs/>
          <w:szCs w:val="24"/>
        </w:rPr>
        <w:t>Councillor S Mar</w:t>
      </w:r>
      <w:r w:rsidR="00B91EB7">
        <w:rPr>
          <w:rFonts w:ascii="Verdana" w:hAnsi="Verdana" w:cs="Arial"/>
          <w:bCs/>
          <w:szCs w:val="24"/>
        </w:rPr>
        <w:t>sh</w:t>
      </w:r>
      <w:r>
        <w:rPr>
          <w:rFonts w:ascii="Verdana" w:hAnsi="Verdana" w:cs="Arial"/>
          <w:bCs/>
          <w:szCs w:val="24"/>
        </w:rPr>
        <w:t>all-Clarke</w:t>
      </w:r>
    </w:p>
    <w:p w14:paraId="3840C685" w14:textId="589A824F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 w:rsidR="00E51C1E">
        <w:rPr>
          <w:rFonts w:ascii="Verdana" w:hAnsi="Verdana" w:cs="Arial"/>
          <w:bCs/>
          <w:szCs w:val="24"/>
        </w:rPr>
        <w:t xml:space="preserve">Shirl Sounes, </w:t>
      </w:r>
      <w:r w:rsidR="00FD232B">
        <w:rPr>
          <w:rFonts w:ascii="Verdana" w:hAnsi="Verdana" w:cs="Arial"/>
          <w:bCs/>
          <w:szCs w:val="24"/>
        </w:rPr>
        <w:t xml:space="preserve">Hannah Jowett-Frost, Mary Kerry, </w:t>
      </w:r>
      <w:r w:rsidR="00CF6C57">
        <w:rPr>
          <w:rFonts w:ascii="Verdana" w:hAnsi="Verdana" w:cs="Arial"/>
          <w:bCs/>
          <w:szCs w:val="24"/>
        </w:rPr>
        <w:t>Marlene Bennett</w:t>
      </w:r>
    </w:p>
    <w:p w14:paraId="6596F3B6" w14:textId="3B9B7F03" w:rsidR="00DF2183" w:rsidRPr="004E4C6D" w:rsidRDefault="004E4C6D" w:rsidP="00DF2183">
      <w:pPr>
        <w:rPr>
          <w:rFonts w:ascii="Verdana" w:hAnsi="Verdana" w:cs="Arial"/>
          <w:szCs w:val="24"/>
        </w:rPr>
      </w:pPr>
      <w:r w:rsidRPr="004E4C6D">
        <w:rPr>
          <w:rFonts w:ascii="Verdana" w:hAnsi="Verdana" w:cs="Arial"/>
          <w:szCs w:val="24"/>
        </w:rPr>
        <w:t xml:space="preserve">Staff: </w:t>
      </w:r>
      <w:r>
        <w:rPr>
          <w:rFonts w:ascii="Verdana" w:hAnsi="Verdana" w:cs="Arial"/>
          <w:szCs w:val="24"/>
        </w:rPr>
        <w:t xml:space="preserve">Clerk </w:t>
      </w:r>
      <w:r w:rsidRPr="004E4C6D">
        <w:rPr>
          <w:rFonts w:ascii="Verdana" w:hAnsi="Verdana" w:cs="Arial"/>
          <w:szCs w:val="24"/>
        </w:rPr>
        <w:t>T Crookes</w:t>
      </w:r>
    </w:p>
    <w:p w14:paraId="52B8E455" w14:textId="77777777" w:rsidR="00DF2183" w:rsidRPr="00B06A7A" w:rsidRDefault="00DF2183" w:rsidP="00F417BA">
      <w:pPr>
        <w:rPr>
          <w:rFonts w:ascii="Verdana" w:hAnsi="Verdana" w:cs="Arial"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4A78976F" w14:textId="792FE1BE" w:rsidR="00193619" w:rsidRDefault="00692D8F" w:rsidP="00193619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48097FD5" w14:textId="77777777" w:rsidR="00193619" w:rsidRDefault="00193619" w:rsidP="00193619">
      <w:pPr>
        <w:jc w:val="both"/>
        <w:rPr>
          <w:rFonts w:ascii="Verdana" w:hAnsi="Verdana" w:cs="Arial"/>
          <w:b/>
          <w:bCs/>
          <w:szCs w:val="24"/>
        </w:rPr>
      </w:pPr>
    </w:p>
    <w:p w14:paraId="75394B33" w14:textId="20F1257C" w:rsidR="00193619" w:rsidRPr="00193619" w:rsidRDefault="00193619" w:rsidP="00193619">
      <w:pPr>
        <w:jc w:val="both"/>
        <w:rPr>
          <w:rFonts w:ascii="Verdana" w:hAnsi="Verdana" w:cs="Arial"/>
          <w:szCs w:val="24"/>
        </w:rPr>
      </w:pPr>
      <w:r w:rsidRPr="00193619">
        <w:rPr>
          <w:rFonts w:ascii="Verdana" w:hAnsi="Verdana" w:cs="Arial"/>
          <w:szCs w:val="24"/>
        </w:rPr>
        <w:t>As the Chairman was absent the meeting voted Councillor S Marshall-Clarke as acting Chairman for this meeting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56CE18B0" w:rsidR="006E42A0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3</w:t>
      </w:r>
      <w:r w:rsidR="006101F0">
        <w:rPr>
          <w:rFonts w:ascii="Verdana" w:hAnsi="Verdana" w:cs="Arial"/>
          <w:szCs w:val="24"/>
        </w:rPr>
        <w:t>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pologies for absence</w:t>
      </w:r>
    </w:p>
    <w:p w14:paraId="6A950119" w14:textId="1524CB50" w:rsidR="009F3CEE" w:rsidRPr="00B06A7A" w:rsidRDefault="009F3CEE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ologies</w:t>
      </w:r>
      <w:r w:rsidR="001811F8">
        <w:rPr>
          <w:rFonts w:ascii="Verdana" w:hAnsi="Verdana" w:cs="Arial"/>
          <w:szCs w:val="24"/>
        </w:rPr>
        <w:t xml:space="preserve"> were received</w:t>
      </w:r>
      <w:r>
        <w:rPr>
          <w:rFonts w:ascii="Verdana" w:hAnsi="Verdana" w:cs="Arial"/>
          <w:szCs w:val="24"/>
        </w:rPr>
        <w:t xml:space="preserve"> from</w:t>
      </w:r>
      <w:r w:rsidR="00AD05AD">
        <w:rPr>
          <w:rFonts w:ascii="Verdana" w:hAnsi="Verdana" w:cs="Arial"/>
          <w:szCs w:val="24"/>
        </w:rPr>
        <w:t xml:space="preserve"> Councillors</w:t>
      </w:r>
      <w:r>
        <w:rPr>
          <w:rFonts w:ascii="Verdana" w:hAnsi="Verdana" w:cs="Arial"/>
          <w:szCs w:val="24"/>
        </w:rPr>
        <w:t xml:space="preserve"> D</w:t>
      </w:r>
      <w:r w:rsidR="004E4C6D">
        <w:rPr>
          <w:rFonts w:ascii="Verdana" w:hAnsi="Verdana" w:cs="Arial"/>
          <w:szCs w:val="24"/>
        </w:rPr>
        <w:t xml:space="preserve">avid </w:t>
      </w:r>
      <w:r>
        <w:rPr>
          <w:rFonts w:ascii="Verdana" w:hAnsi="Verdana" w:cs="Arial"/>
          <w:szCs w:val="24"/>
        </w:rPr>
        <w:t>T</w:t>
      </w:r>
      <w:r w:rsidR="004E4C6D">
        <w:rPr>
          <w:rFonts w:ascii="Verdana" w:hAnsi="Verdana" w:cs="Arial"/>
          <w:szCs w:val="24"/>
        </w:rPr>
        <w:t>aylor (personal)</w:t>
      </w:r>
      <w:r>
        <w:rPr>
          <w:rFonts w:ascii="Verdana" w:hAnsi="Verdana" w:cs="Arial"/>
          <w:szCs w:val="24"/>
        </w:rPr>
        <w:t xml:space="preserve"> and C</w:t>
      </w:r>
      <w:r w:rsidR="00AD05AD">
        <w:rPr>
          <w:rFonts w:ascii="Verdana" w:hAnsi="Verdana" w:cs="Arial"/>
          <w:szCs w:val="24"/>
        </w:rPr>
        <w:t>hloe Morcombe (Work commitment)</w:t>
      </w:r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01919AAB" w:rsidR="006E42A0" w:rsidRPr="00B06A7A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4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ny declarations of interest from Members</w:t>
      </w:r>
    </w:p>
    <w:p w14:paraId="54D2BC4E" w14:textId="6EB98E78" w:rsidR="006E42A0" w:rsidRDefault="00AD05AD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</w:t>
      </w:r>
      <w:r w:rsidR="001811F8">
        <w:rPr>
          <w:rFonts w:ascii="Verdana" w:hAnsi="Verdana" w:cs="Arial"/>
          <w:szCs w:val="24"/>
        </w:rPr>
        <w:t>one</w:t>
      </w:r>
      <w:proofErr w:type="gramEnd"/>
      <w:r w:rsidR="001811F8">
        <w:rPr>
          <w:rFonts w:ascii="Verdana" w:hAnsi="Verdana" w:cs="Arial"/>
          <w:szCs w:val="24"/>
        </w:rPr>
        <w:t xml:space="preserve"> </w:t>
      </w:r>
    </w:p>
    <w:p w14:paraId="5138C03F" w14:textId="77777777" w:rsidR="001811F8" w:rsidRPr="00B06A7A" w:rsidRDefault="001811F8" w:rsidP="006E42A0">
      <w:pPr>
        <w:jc w:val="both"/>
        <w:rPr>
          <w:rFonts w:ascii="Verdana" w:hAnsi="Verdana" w:cs="Arial"/>
          <w:szCs w:val="24"/>
        </w:rPr>
      </w:pPr>
    </w:p>
    <w:p w14:paraId="338ED8B9" w14:textId="48A7ED48" w:rsidR="006E42A0" w:rsidRPr="00B06A7A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5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0A1D09A0" w14:textId="0634F0EE" w:rsidR="006E42A0" w:rsidRDefault="001811F8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2CAA74DF" w14:textId="77777777" w:rsidR="001811F8" w:rsidRPr="00B06A7A" w:rsidRDefault="001811F8" w:rsidP="006E42A0">
      <w:pPr>
        <w:jc w:val="both"/>
        <w:rPr>
          <w:rFonts w:ascii="Verdana" w:hAnsi="Verdana" w:cs="Arial"/>
          <w:szCs w:val="24"/>
        </w:rPr>
      </w:pPr>
    </w:p>
    <w:p w14:paraId="02843961" w14:textId="4CBF2077" w:rsidR="006E42A0" w:rsidRDefault="00D06669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6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consider any items which should be taken in exclusion of the press and public</w:t>
      </w:r>
    </w:p>
    <w:p w14:paraId="4D48737B" w14:textId="31FA7A76" w:rsidR="001811F8" w:rsidRPr="00B06A7A" w:rsidRDefault="001811F8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405DB185" w:rsidR="00692B8E" w:rsidRDefault="00D06669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7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proofErr w:type="gramStart"/>
      <w:r w:rsidR="00692B8E" w:rsidRPr="00B06A7A">
        <w:rPr>
          <w:rFonts w:ascii="Verdana" w:hAnsi="Verdana" w:cs="Arial"/>
          <w:szCs w:val="24"/>
        </w:rPr>
        <w:t>To</w:t>
      </w:r>
      <w:proofErr w:type="gramEnd"/>
      <w:r w:rsidR="00692B8E" w:rsidRPr="00B06A7A">
        <w:rPr>
          <w:rFonts w:ascii="Verdana" w:hAnsi="Verdana" w:cs="Arial"/>
          <w:szCs w:val="24"/>
        </w:rPr>
        <w:t xml:space="preserve"> read and consider the minutes of the last meeting</w:t>
      </w:r>
    </w:p>
    <w:p w14:paraId="7C3E8D08" w14:textId="2D4C75DA" w:rsidR="001811F8" w:rsidRPr="00B06A7A" w:rsidRDefault="001811F8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minutes were </w:t>
      </w:r>
      <w:proofErr w:type="gramStart"/>
      <w:r w:rsidR="00386C6A">
        <w:rPr>
          <w:rFonts w:ascii="Verdana" w:hAnsi="Verdana" w:cs="Arial"/>
          <w:szCs w:val="24"/>
        </w:rPr>
        <w:t>received</w:t>
      </w:r>
      <w:proofErr w:type="gramEnd"/>
    </w:p>
    <w:p w14:paraId="3F0EB934" w14:textId="77777777" w:rsidR="00692B8E" w:rsidRPr="00B06A7A" w:rsidRDefault="00692B8E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716E6F2B" w:rsidR="00692B8E" w:rsidRDefault="00D06669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8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proofErr w:type="gramStart"/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>o</w:t>
      </w:r>
      <w:proofErr w:type="gramEnd"/>
      <w:r w:rsidR="00692B8E" w:rsidRPr="00B06A7A">
        <w:rPr>
          <w:rFonts w:ascii="Verdana" w:hAnsi="Verdana" w:cs="Arial"/>
          <w:szCs w:val="24"/>
        </w:rPr>
        <w:t xml:space="preserve"> </w:t>
      </w:r>
      <w:r w:rsidR="00410FCB">
        <w:rPr>
          <w:rFonts w:ascii="Verdana" w:hAnsi="Verdana" w:cs="Arial"/>
          <w:szCs w:val="24"/>
        </w:rPr>
        <w:t>a</w:t>
      </w:r>
      <w:r w:rsidR="00692B8E" w:rsidRPr="00B06A7A">
        <w:rPr>
          <w:rFonts w:ascii="Verdana" w:hAnsi="Verdana" w:cs="Arial"/>
          <w:szCs w:val="24"/>
        </w:rPr>
        <w:t>pprove the minutes of the last meeting as a correct record</w:t>
      </w:r>
    </w:p>
    <w:p w14:paraId="3A16BDAF" w14:textId="77777777" w:rsidR="00744712" w:rsidRPr="001811F8" w:rsidRDefault="00744712" w:rsidP="00744712">
      <w:pPr>
        <w:ind w:left="720" w:hanging="720"/>
        <w:jc w:val="both"/>
        <w:rPr>
          <w:rFonts w:ascii="Verdana" w:hAnsi="Verdana" w:cs="Arial"/>
          <w:b/>
          <w:bCs/>
          <w:szCs w:val="24"/>
        </w:rPr>
      </w:pPr>
      <w:r w:rsidRPr="001811F8">
        <w:rPr>
          <w:rFonts w:ascii="Verdana" w:hAnsi="Verdana" w:cs="Arial"/>
          <w:b/>
          <w:bCs/>
          <w:szCs w:val="24"/>
        </w:rPr>
        <w:t>RESOLVED</w:t>
      </w:r>
    </w:p>
    <w:p w14:paraId="65ADE5BC" w14:textId="77777777" w:rsidR="00386C6A" w:rsidRPr="00B06A7A" w:rsidRDefault="00386C6A" w:rsidP="00386C6A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minutes were approved as a correct </w:t>
      </w:r>
      <w:proofErr w:type="gramStart"/>
      <w:r>
        <w:rPr>
          <w:rFonts w:ascii="Verdana" w:hAnsi="Verdana" w:cs="Arial"/>
          <w:szCs w:val="24"/>
        </w:rPr>
        <w:t>record</w:t>
      </w:r>
      <w:proofErr w:type="gramEnd"/>
    </w:p>
    <w:p w14:paraId="347BDE36" w14:textId="6BFC1765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97946C" w14:textId="145DCFAC" w:rsidR="00EC70D1" w:rsidRPr="00B06A7A" w:rsidRDefault="00D06669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9</w:t>
      </w:r>
      <w:r w:rsidR="006101F0">
        <w:rPr>
          <w:rFonts w:ascii="Verdana" w:hAnsi="Verdana" w:cs="Arial"/>
          <w:szCs w:val="24"/>
        </w:rPr>
        <w:t>/23r</w:t>
      </w:r>
      <w:r w:rsidR="0008182A" w:rsidRPr="00B06A7A">
        <w:rPr>
          <w:rFonts w:ascii="Verdana" w:hAnsi="Verdana" w:cs="Arial"/>
          <w:szCs w:val="24"/>
        </w:rPr>
        <w:t xml:space="preserve"> </w:t>
      </w:r>
      <w:proofErr w:type="gramStart"/>
      <w:r w:rsidR="00744712">
        <w:rPr>
          <w:rFonts w:ascii="Verdana" w:hAnsi="Verdana" w:cs="Arial"/>
          <w:szCs w:val="24"/>
        </w:rPr>
        <w:t>To</w:t>
      </w:r>
      <w:proofErr w:type="gramEnd"/>
      <w:r w:rsidR="00744712">
        <w:rPr>
          <w:rFonts w:ascii="Verdana" w:hAnsi="Verdana" w:cs="Arial"/>
          <w:szCs w:val="24"/>
        </w:rPr>
        <w:t xml:space="preserve"> receive a</w:t>
      </w:r>
      <w:r w:rsidR="00EC70D1" w:rsidRPr="00B06A7A">
        <w:rPr>
          <w:rFonts w:ascii="Verdana" w:hAnsi="Verdana" w:cs="Arial"/>
          <w:szCs w:val="24"/>
        </w:rPr>
        <w:t>n update on progress so far</w:t>
      </w:r>
    </w:p>
    <w:p w14:paraId="01E0A709" w14:textId="7AD1AE79" w:rsidR="007A5248" w:rsidRDefault="00D01067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Arts Trai</w:t>
      </w:r>
      <w:r w:rsidR="00A5235A">
        <w:rPr>
          <w:rFonts w:ascii="Verdana" w:hAnsi="Verdana" w:cs="Arial"/>
          <w:szCs w:val="24"/>
        </w:rPr>
        <w:t>l</w:t>
      </w:r>
    </w:p>
    <w:p w14:paraId="49397158" w14:textId="02722FEB" w:rsidR="00BA1A1E" w:rsidRDefault="00C26E80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receive the outline plan</w:t>
      </w:r>
    </w:p>
    <w:p w14:paraId="5DD02B39" w14:textId="235BBBA0" w:rsidR="00744712" w:rsidRPr="005205F1" w:rsidRDefault="00744712" w:rsidP="00744712">
      <w:pPr>
        <w:ind w:left="1440"/>
        <w:jc w:val="both"/>
        <w:rPr>
          <w:rFonts w:ascii="Verdana" w:hAnsi="Verdana" w:cs="Arial"/>
          <w:b/>
          <w:bCs/>
          <w:szCs w:val="24"/>
        </w:rPr>
      </w:pPr>
      <w:r w:rsidRPr="005205F1">
        <w:rPr>
          <w:rFonts w:ascii="Verdana" w:hAnsi="Verdana" w:cs="Arial"/>
          <w:b/>
          <w:bCs/>
          <w:szCs w:val="24"/>
        </w:rPr>
        <w:t>RESOLVED</w:t>
      </w:r>
    </w:p>
    <w:p w14:paraId="47125991" w14:textId="47EF3F89" w:rsidR="00CB3BE2" w:rsidRDefault="00CB3BE2" w:rsidP="00CB3BE2">
      <w:pPr>
        <w:pStyle w:val="ListParagraph"/>
        <w:ind w:left="144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Details of plans shared</w:t>
      </w:r>
      <w:r w:rsidR="00744712">
        <w:rPr>
          <w:rFonts w:ascii="Verdana" w:hAnsi="Verdana" w:cs="Arial"/>
          <w:szCs w:val="24"/>
        </w:rPr>
        <w:t xml:space="preserve"> </w:t>
      </w:r>
      <w:r w:rsidR="005205F1">
        <w:rPr>
          <w:rFonts w:ascii="Verdana" w:hAnsi="Verdana" w:cs="Arial"/>
          <w:szCs w:val="24"/>
        </w:rPr>
        <w:t>(appendix to agenda)</w:t>
      </w:r>
    </w:p>
    <w:p w14:paraId="2BAAF453" w14:textId="6DA1AE6F" w:rsidR="00EE5DC5" w:rsidRDefault="002222E2" w:rsidP="00CB3BE2">
      <w:pPr>
        <w:pStyle w:val="ListParagraph"/>
        <w:ind w:left="144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consider s</w:t>
      </w:r>
      <w:r w:rsidR="00EE5DC5">
        <w:rPr>
          <w:rFonts w:ascii="Verdana" w:hAnsi="Verdana" w:cs="Arial"/>
          <w:szCs w:val="24"/>
        </w:rPr>
        <w:t>upport art installation</w:t>
      </w:r>
      <w:r>
        <w:rPr>
          <w:rFonts w:ascii="Verdana" w:hAnsi="Verdana" w:cs="Arial"/>
          <w:szCs w:val="24"/>
        </w:rPr>
        <w:t xml:space="preserve"> in Derby Hospital if focussed on Alfreton</w:t>
      </w:r>
      <w:r w:rsidR="00EE5DC5">
        <w:rPr>
          <w:rFonts w:ascii="Verdana" w:hAnsi="Verdana" w:cs="Arial"/>
          <w:szCs w:val="24"/>
        </w:rPr>
        <w:t xml:space="preserve"> with images </w:t>
      </w:r>
      <w:r>
        <w:rPr>
          <w:rFonts w:ascii="Verdana" w:hAnsi="Verdana" w:cs="Arial"/>
          <w:szCs w:val="24"/>
        </w:rPr>
        <w:t>from</w:t>
      </w:r>
      <w:r w:rsidR="00EE5DC5">
        <w:rPr>
          <w:rFonts w:ascii="Verdana" w:hAnsi="Verdana" w:cs="Arial"/>
          <w:szCs w:val="24"/>
        </w:rPr>
        <w:t xml:space="preserve"> </w:t>
      </w:r>
      <w:proofErr w:type="gramStart"/>
      <w:r w:rsidR="00EE5DC5">
        <w:rPr>
          <w:rFonts w:ascii="Verdana" w:hAnsi="Verdana" w:cs="Arial"/>
          <w:szCs w:val="24"/>
        </w:rPr>
        <w:t>Alfreton</w:t>
      </w:r>
      <w:proofErr w:type="gramEnd"/>
    </w:p>
    <w:p w14:paraId="1B282985" w14:textId="1BD2186B" w:rsidR="002222E2" w:rsidRDefault="002222E2" w:rsidP="00CB3BE2">
      <w:pPr>
        <w:pStyle w:val="ListParagraph"/>
        <w:ind w:left="144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Budget to be</w:t>
      </w:r>
      <w:r w:rsidR="005205F1">
        <w:rPr>
          <w:rFonts w:ascii="Verdana" w:hAnsi="Verdana" w:cs="Arial"/>
          <w:szCs w:val="24"/>
        </w:rPr>
        <w:t xml:space="preserve"> considered of £3000.00 for 24/25</w:t>
      </w:r>
    </w:p>
    <w:p w14:paraId="16B7B41E" w14:textId="77777777" w:rsidR="00EE5DC5" w:rsidRDefault="00EE5DC5" w:rsidP="00CB3BE2">
      <w:pPr>
        <w:pStyle w:val="ListParagraph"/>
        <w:ind w:left="1440"/>
        <w:jc w:val="both"/>
        <w:rPr>
          <w:rFonts w:ascii="Verdana" w:hAnsi="Verdana" w:cs="Arial"/>
          <w:szCs w:val="24"/>
        </w:rPr>
      </w:pPr>
    </w:p>
    <w:p w14:paraId="07B849D7" w14:textId="77777777" w:rsidR="005205F1" w:rsidRDefault="005205F1" w:rsidP="00CB3BE2">
      <w:pPr>
        <w:pStyle w:val="ListParagraph"/>
        <w:ind w:left="1440"/>
        <w:jc w:val="both"/>
        <w:rPr>
          <w:rFonts w:ascii="Verdana" w:hAnsi="Verdana" w:cs="Arial"/>
          <w:szCs w:val="24"/>
        </w:rPr>
      </w:pPr>
    </w:p>
    <w:p w14:paraId="3948FD2C" w14:textId="77777777" w:rsidR="005205F1" w:rsidRPr="00B06A7A" w:rsidRDefault="005205F1" w:rsidP="00CB3BE2">
      <w:pPr>
        <w:pStyle w:val="ListParagraph"/>
        <w:ind w:left="1440"/>
        <w:jc w:val="both"/>
        <w:rPr>
          <w:rFonts w:ascii="Verdana" w:hAnsi="Verdana" w:cs="Arial"/>
          <w:szCs w:val="24"/>
        </w:rPr>
      </w:pPr>
    </w:p>
    <w:p w14:paraId="43492CB1" w14:textId="75523CDD" w:rsidR="00496D4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Business Forum</w:t>
      </w:r>
      <w:r w:rsidR="00321180">
        <w:rPr>
          <w:rFonts w:ascii="Verdana" w:hAnsi="Verdana" w:cs="Arial"/>
          <w:szCs w:val="24"/>
        </w:rPr>
        <w:t xml:space="preserve"> </w:t>
      </w:r>
    </w:p>
    <w:p w14:paraId="0A9EF2AD" w14:textId="5E41FB17" w:rsidR="004E18BB" w:rsidRDefault="004E18BB" w:rsidP="004E18BB">
      <w:pPr>
        <w:pStyle w:val="ListParagraph"/>
        <w:ind w:left="144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Update received</w:t>
      </w:r>
      <w:r w:rsidR="008D2923">
        <w:rPr>
          <w:rFonts w:ascii="Verdana" w:hAnsi="Verdana" w:cs="Arial"/>
          <w:szCs w:val="24"/>
        </w:rPr>
        <w:t>.  ATC as enabler with a small fund to support initial meeting</w:t>
      </w:r>
      <w:r w:rsidR="004F217C">
        <w:rPr>
          <w:rFonts w:ascii="Verdana" w:hAnsi="Verdana" w:cs="Arial"/>
          <w:szCs w:val="24"/>
        </w:rPr>
        <w:t>s</w:t>
      </w:r>
      <w:r w:rsidR="008D2923">
        <w:rPr>
          <w:rFonts w:ascii="Verdana" w:hAnsi="Verdana" w:cs="Arial"/>
          <w:szCs w:val="24"/>
        </w:rPr>
        <w:t xml:space="preserve"> (£200 budget 2</w:t>
      </w:r>
      <w:r w:rsidR="00C74C3A">
        <w:rPr>
          <w:rFonts w:ascii="Verdana" w:hAnsi="Verdana" w:cs="Arial"/>
          <w:szCs w:val="24"/>
        </w:rPr>
        <w:t>3/24</w:t>
      </w:r>
      <w:r w:rsidR="008D2923">
        <w:rPr>
          <w:rFonts w:ascii="Verdana" w:hAnsi="Verdana" w:cs="Arial"/>
          <w:szCs w:val="24"/>
        </w:rPr>
        <w:t>)</w:t>
      </w:r>
    </w:p>
    <w:p w14:paraId="2A889CEE" w14:textId="70D7E747" w:rsidR="00BB6703" w:rsidRDefault="00082D9D" w:rsidP="00BB6703">
      <w:pPr>
        <w:pStyle w:val="ListParagraph"/>
        <w:ind w:left="144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Facebook page set-up</w:t>
      </w:r>
    </w:p>
    <w:p w14:paraId="4A9C4A6B" w14:textId="5B6851E5" w:rsidR="00082D9D" w:rsidRDefault="00082D9D" w:rsidP="00BB6703">
      <w:pPr>
        <w:pStyle w:val="ListParagraph"/>
        <w:ind w:left="144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be relaunched</w:t>
      </w:r>
      <w:r w:rsidR="008D2923">
        <w:rPr>
          <w:rFonts w:ascii="Verdana" w:hAnsi="Verdana" w:cs="Arial"/>
          <w:szCs w:val="24"/>
        </w:rPr>
        <w:t xml:space="preserve"> by members in new year</w:t>
      </w:r>
    </w:p>
    <w:p w14:paraId="26C3870F" w14:textId="77777777" w:rsidR="00082D9D" w:rsidRDefault="00082D9D" w:rsidP="00BB6703">
      <w:pPr>
        <w:pStyle w:val="ListParagraph"/>
        <w:ind w:left="1440"/>
        <w:jc w:val="both"/>
        <w:rPr>
          <w:rFonts w:ascii="Verdana" w:hAnsi="Verdana" w:cs="Arial"/>
          <w:szCs w:val="24"/>
        </w:rPr>
      </w:pPr>
    </w:p>
    <w:p w14:paraId="1956D274" w14:textId="2A4618DE" w:rsidR="00BB6703" w:rsidRDefault="00BB6703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Interpretation boards</w:t>
      </w:r>
    </w:p>
    <w:p w14:paraId="367A77B9" w14:textId="6369F412" w:rsidR="008D2923" w:rsidRPr="00D24CF7" w:rsidRDefault="008D2923" w:rsidP="008D2923">
      <w:pPr>
        <w:pStyle w:val="ListParagraph"/>
        <w:ind w:left="1440"/>
        <w:jc w:val="both"/>
        <w:rPr>
          <w:rFonts w:ascii="Verdana" w:hAnsi="Verdana" w:cs="Arial"/>
          <w:b/>
          <w:bCs/>
          <w:szCs w:val="24"/>
        </w:rPr>
      </w:pPr>
      <w:r w:rsidRPr="00D24CF7">
        <w:rPr>
          <w:rFonts w:ascii="Verdana" w:hAnsi="Verdana" w:cs="Arial"/>
          <w:b/>
          <w:bCs/>
          <w:szCs w:val="24"/>
        </w:rPr>
        <w:t>RESOLVED</w:t>
      </w:r>
    </w:p>
    <w:p w14:paraId="3C2A8F97" w14:textId="6B127E7B" w:rsidR="00496D4A" w:rsidRPr="00FE7918" w:rsidRDefault="00496D4A" w:rsidP="00FE7918">
      <w:pPr>
        <w:ind w:left="720" w:firstLine="720"/>
        <w:jc w:val="both"/>
        <w:rPr>
          <w:rFonts w:ascii="Verdana" w:hAnsi="Verdana" w:cs="Arial"/>
          <w:szCs w:val="24"/>
        </w:rPr>
      </w:pPr>
      <w:r w:rsidRPr="00FE7918">
        <w:rPr>
          <w:rFonts w:ascii="Verdana" w:hAnsi="Verdana" w:cs="Arial"/>
          <w:szCs w:val="24"/>
        </w:rPr>
        <w:t>Interpretation Boards</w:t>
      </w:r>
      <w:r w:rsidR="00321180" w:rsidRPr="00FE7918">
        <w:rPr>
          <w:rFonts w:ascii="Verdana" w:hAnsi="Verdana" w:cs="Arial"/>
          <w:szCs w:val="24"/>
        </w:rPr>
        <w:t xml:space="preserve"> – CS Lewis and DH Lawrence board </w:t>
      </w:r>
      <w:r w:rsidR="00C26E80" w:rsidRPr="00FE7918">
        <w:rPr>
          <w:rFonts w:ascii="Verdana" w:hAnsi="Verdana" w:cs="Arial"/>
          <w:szCs w:val="24"/>
        </w:rPr>
        <w:t>in situ</w:t>
      </w:r>
    </w:p>
    <w:p w14:paraId="59818555" w14:textId="667B3B34" w:rsidR="00C26E80" w:rsidRPr="00FE7918" w:rsidRDefault="00C26E80" w:rsidP="00FE7918">
      <w:pPr>
        <w:ind w:left="720" w:firstLine="720"/>
        <w:jc w:val="both"/>
        <w:rPr>
          <w:rFonts w:ascii="Verdana" w:hAnsi="Verdana" w:cs="Arial"/>
          <w:szCs w:val="24"/>
        </w:rPr>
      </w:pPr>
      <w:r w:rsidRPr="00FE7918">
        <w:rPr>
          <w:rFonts w:ascii="Verdana" w:hAnsi="Verdana" w:cs="Arial"/>
          <w:szCs w:val="24"/>
        </w:rPr>
        <w:t>ATFC board</w:t>
      </w:r>
      <w:r w:rsidR="00934234" w:rsidRPr="00FE7918">
        <w:rPr>
          <w:rFonts w:ascii="Verdana" w:hAnsi="Verdana" w:cs="Arial"/>
          <w:szCs w:val="24"/>
        </w:rPr>
        <w:t xml:space="preserve"> sent to </w:t>
      </w:r>
      <w:proofErr w:type="gramStart"/>
      <w:r w:rsidR="00934234" w:rsidRPr="00FE7918">
        <w:rPr>
          <w:rFonts w:ascii="Verdana" w:hAnsi="Verdana" w:cs="Arial"/>
          <w:szCs w:val="24"/>
        </w:rPr>
        <w:t>printers</w:t>
      </w:r>
      <w:proofErr w:type="gramEnd"/>
    </w:p>
    <w:p w14:paraId="7A8FA4BD" w14:textId="2DF5DB06" w:rsidR="00934234" w:rsidRDefault="00934234" w:rsidP="00FE7918">
      <w:pPr>
        <w:ind w:left="720" w:firstLine="720"/>
        <w:jc w:val="both"/>
        <w:rPr>
          <w:rFonts w:ascii="Verdana" w:hAnsi="Verdana" w:cs="Arial"/>
          <w:szCs w:val="24"/>
        </w:rPr>
      </w:pPr>
      <w:r w:rsidRPr="00FE7918">
        <w:rPr>
          <w:rFonts w:ascii="Verdana" w:hAnsi="Verdana" w:cs="Arial"/>
          <w:szCs w:val="24"/>
        </w:rPr>
        <w:t xml:space="preserve">Park Mill board </w:t>
      </w:r>
      <w:proofErr w:type="gramStart"/>
      <w:r w:rsidRPr="00FE7918">
        <w:rPr>
          <w:rFonts w:ascii="Verdana" w:hAnsi="Verdana" w:cs="Arial"/>
          <w:szCs w:val="24"/>
        </w:rPr>
        <w:t>ready</w:t>
      </w:r>
      <w:proofErr w:type="gramEnd"/>
    </w:p>
    <w:p w14:paraId="342907CF" w14:textId="3DD1DF28" w:rsidR="00FE7918" w:rsidRPr="00FE7918" w:rsidRDefault="00D24CF7" w:rsidP="00FE7918">
      <w:pPr>
        <w:ind w:left="720"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Expected </w:t>
      </w:r>
      <w:r w:rsidR="00C74C3A">
        <w:rPr>
          <w:rFonts w:ascii="Verdana" w:hAnsi="Verdana" w:cs="Arial"/>
          <w:szCs w:val="24"/>
        </w:rPr>
        <w:t>Spend of £500.00 approved from 23/24</w:t>
      </w:r>
      <w:r>
        <w:rPr>
          <w:rFonts w:ascii="Verdana" w:hAnsi="Verdana" w:cs="Arial"/>
          <w:szCs w:val="24"/>
        </w:rPr>
        <w:t xml:space="preserve"> </w:t>
      </w:r>
      <w:proofErr w:type="gramStart"/>
      <w:r>
        <w:rPr>
          <w:rFonts w:ascii="Verdana" w:hAnsi="Verdana" w:cs="Arial"/>
          <w:szCs w:val="24"/>
        </w:rPr>
        <w:t>budget</w:t>
      </w:r>
      <w:proofErr w:type="gramEnd"/>
    </w:p>
    <w:p w14:paraId="02DDFE35" w14:textId="77777777" w:rsidR="00554C77" w:rsidRDefault="00554C77" w:rsidP="00554C77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3B09473F" w14:textId="67E0AC4B" w:rsidR="0004682E" w:rsidRDefault="0004682E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 xml:space="preserve">Litter Pick </w:t>
      </w:r>
    </w:p>
    <w:p w14:paraId="2AC4E2D1" w14:textId="77777777" w:rsidR="00D24CF7" w:rsidRPr="00D24CF7" w:rsidRDefault="00D24CF7" w:rsidP="00D24CF7">
      <w:pPr>
        <w:pStyle w:val="ListParagraph"/>
        <w:ind w:left="1440"/>
        <w:jc w:val="both"/>
        <w:rPr>
          <w:rFonts w:ascii="Verdana" w:hAnsi="Verdana" w:cs="Arial"/>
          <w:b/>
          <w:bCs/>
          <w:szCs w:val="24"/>
        </w:rPr>
      </w:pPr>
      <w:r w:rsidRPr="00D24CF7">
        <w:rPr>
          <w:rFonts w:ascii="Verdana" w:hAnsi="Verdana" w:cs="Arial"/>
          <w:b/>
          <w:bCs/>
          <w:szCs w:val="24"/>
        </w:rPr>
        <w:t>RESOLVED</w:t>
      </w:r>
    </w:p>
    <w:p w14:paraId="162AA842" w14:textId="6D3CB946" w:rsidR="004E18BB" w:rsidRDefault="00746E5F" w:rsidP="004E18BB">
      <w:pPr>
        <w:pStyle w:val="ListParagraph"/>
        <w:ind w:left="144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Relaunch in spring</w:t>
      </w:r>
    </w:p>
    <w:p w14:paraId="64F28575" w14:textId="6E0F55C7" w:rsidR="001A6610" w:rsidRDefault="00D24CF7" w:rsidP="004E18BB">
      <w:pPr>
        <w:pStyle w:val="ListParagraph"/>
        <w:ind w:left="144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Consider n</w:t>
      </w:r>
      <w:r w:rsidR="001A6610">
        <w:rPr>
          <w:rFonts w:ascii="Verdana" w:hAnsi="Verdana" w:cs="Arial"/>
          <w:szCs w:val="24"/>
        </w:rPr>
        <w:t>eighbourhood champions</w:t>
      </w:r>
      <w:r>
        <w:rPr>
          <w:rFonts w:ascii="Verdana" w:hAnsi="Verdana" w:cs="Arial"/>
          <w:szCs w:val="24"/>
        </w:rPr>
        <w:t xml:space="preserve"> </w:t>
      </w:r>
      <w:proofErr w:type="gramStart"/>
      <w:r>
        <w:rPr>
          <w:rFonts w:ascii="Verdana" w:hAnsi="Verdana" w:cs="Arial"/>
          <w:szCs w:val="24"/>
        </w:rPr>
        <w:t>scheme</w:t>
      </w:r>
      <w:proofErr w:type="gramEnd"/>
    </w:p>
    <w:p w14:paraId="3103C3DC" w14:textId="77777777" w:rsidR="00746E5F" w:rsidRPr="00B06A7A" w:rsidRDefault="00746E5F" w:rsidP="004E18BB">
      <w:pPr>
        <w:pStyle w:val="ListParagraph"/>
        <w:ind w:left="1440"/>
        <w:jc w:val="both"/>
        <w:rPr>
          <w:rFonts w:ascii="Verdana" w:hAnsi="Verdana" w:cs="Arial"/>
          <w:szCs w:val="24"/>
        </w:rPr>
      </w:pPr>
    </w:p>
    <w:p w14:paraId="4AF92981" w14:textId="1C4CABF9" w:rsidR="00681D61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Phone Box</w:t>
      </w:r>
    </w:p>
    <w:p w14:paraId="3C48E2B4" w14:textId="6DCFAD90" w:rsidR="0058668F" w:rsidRPr="00152952" w:rsidRDefault="00152952" w:rsidP="0058668F">
      <w:pPr>
        <w:pStyle w:val="ListParagraph"/>
        <w:ind w:left="1440"/>
        <w:jc w:val="both"/>
        <w:rPr>
          <w:rFonts w:ascii="Verdana" w:hAnsi="Verdana" w:cs="Arial"/>
          <w:b/>
          <w:bCs/>
          <w:szCs w:val="24"/>
        </w:rPr>
      </w:pPr>
      <w:r w:rsidRPr="00152952">
        <w:rPr>
          <w:rFonts w:ascii="Verdana" w:hAnsi="Verdana" w:cs="Arial"/>
          <w:b/>
          <w:bCs/>
          <w:szCs w:val="24"/>
        </w:rPr>
        <w:t>RESOLVED</w:t>
      </w:r>
    </w:p>
    <w:p w14:paraId="535858CD" w14:textId="23B646BF" w:rsidR="000623C4" w:rsidRPr="006765E8" w:rsidRDefault="000623C4" w:rsidP="00C654C6">
      <w:pPr>
        <w:ind w:left="1440"/>
        <w:jc w:val="both"/>
        <w:rPr>
          <w:rFonts w:ascii="Verdana" w:hAnsi="Verdana" w:cs="Arial"/>
          <w:szCs w:val="24"/>
        </w:rPr>
      </w:pPr>
      <w:r w:rsidRPr="006765E8">
        <w:rPr>
          <w:rFonts w:ascii="Verdana" w:hAnsi="Verdana" w:cs="Arial"/>
          <w:szCs w:val="24"/>
        </w:rPr>
        <w:t>Approve spend</w:t>
      </w:r>
      <w:r w:rsidR="006027D4" w:rsidRPr="006765E8">
        <w:rPr>
          <w:rFonts w:ascii="Verdana" w:hAnsi="Verdana" w:cs="Arial"/>
          <w:szCs w:val="24"/>
        </w:rPr>
        <w:t xml:space="preserve"> to date</w:t>
      </w:r>
      <w:r w:rsidR="0068379B" w:rsidRPr="006765E8">
        <w:rPr>
          <w:rFonts w:ascii="Verdana" w:hAnsi="Verdana" w:cs="Arial"/>
          <w:szCs w:val="24"/>
        </w:rPr>
        <w:t xml:space="preserve"> £400.00 23/24 </w:t>
      </w:r>
      <w:proofErr w:type="gramStart"/>
      <w:r w:rsidR="0068379B" w:rsidRPr="006765E8">
        <w:rPr>
          <w:rFonts w:ascii="Verdana" w:hAnsi="Verdana" w:cs="Arial"/>
          <w:szCs w:val="24"/>
        </w:rPr>
        <w:t>budget</w:t>
      </w:r>
      <w:proofErr w:type="gramEnd"/>
    </w:p>
    <w:p w14:paraId="27CBAE7A" w14:textId="763815A1" w:rsidR="000623C4" w:rsidRPr="006765E8" w:rsidRDefault="000623C4" w:rsidP="00C654C6">
      <w:pPr>
        <w:ind w:left="1440"/>
        <w:jc w:val="both"/>
        <w:rPr>
          <w:rFonts w:ascii="Verdana" w:hAnsi="Verdana" w:cs="Arial"/>
          <w:szCs w:val="24"/>
        </w:rPr>
      </w:pPr>
      <w:r w:rsidRPr="006765E8">
        <w:rPr>
          <w:rFonts w:ascii="Verdana" w:hAnsi="Verdana" w:cs="Arial"/>
          <w:szCs w:val="24"/>
        </w:rPr>
        <w:t>Wrap ordered for Mayoral message</w:t>
      </w:r>
      <w:r w:rsidR="001E5A7D" w:rsidRPr="006765E8">
        <w:rPr>
          <w:rFonts w:ascii="Verdana" w:hAnsi="Verdana" w:cs="Arial"/>
          <w:szCs w:val="24"/>
        </w:rPr>
        <w:t xml:space="preserve"> £</w:t>
      </w:r>
      <w:r w:rsidR="0068379B" w:rsidRPr="006765E8">
        <w:rPr>
          <w:rFonts w:ascii="Verdana" w:hAnsi="Verdana" w:cs="Arial"/>
          <w:szCs w:val="24"/>
        </w:rPr>
        <w:t>1</w:t>
      </w:r>
      <w:r w:rsidR="001E5A7D" w:rsidRPr="006765E8">
        <w:rPr>
          <w:rFonts w:ascii="Verdana" w:hAnsi="Verdana" w:cs="Arial"/>
          <w:szCs w:val="24"/>
        </w:rPr>
        <w:t xml:space="preserve">00.00 to </w:t>
      </w:r>
      <w:proofErr w:type="gramStart"/>
      <w:r w:rsidR="001E5A7D" w:rsidRPr="006765E8">
        <w:rPr>
          <w:rFonts w:ascii="Verdana" w:hAnsi="Verdana" w:cs="Arial"/>
          <w:szCs w:val="24"/>
        </w:rPr>
        <w:t>approve</w:t>
      </w:r>
      <w:proofErr w:type="gramEnd"/>
    </w:p>
    <w:p w14:paraId="5C49F35D" w14:textId="16EFB287" w:rsidR="0068379B" w:rsidRPr="006765E8" w:rsidRDefault="0068379B" w:rsidP="00C654C6">
      <w:pPr>
        <w:ind w:left="1440"/>
        <w:jc w:val="both"/>
        <w:rPr>
          <w:rFonts w:ascii="Verdana" w:hAnsi="Verdana" w:cs="Arial"/>
          <w:szCs w:val="24"/>
        </w:rPr>
      </w:pPr>
      <w:r w:rsidRPr="006765E8">
        <w:rPr>
          <w:rFonts w:ascii="Verdana" w:hAnsi="Verdana" w:cs="Arial"/>
          <w:szCs w:val="24"/>
        </w:rPr>
        <w:t xml:space="preserve">Expected one more additional wrap for 23/24 </w:t>
      </w:r>
      <w:proofErr w:type="gramStart"/>
      <w:r w:rsidRPr="006765E8">
        <w:rPr>
          <w:rFonts w:ascii="Verdana" w:hAnsi="Verdana" w:cs="Arial"/>
          <w:szCs w:val="24"/>
        </w:rPr>
        <w:t>budget</w:t>
      </w:r>
      <w:proofErr w:type="gramEnd"/>
    </w:p>
    <w:p w14:paraId="2053AEEA" w14:textId="77777777" w:rsidR="001A6610" w:rsidRPr="00B06A7A" w:rsidRDefault="001A6610" w:rsidP="001A6610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03C6FDA3" w14:textId="5D067B58" w:rsidR="00681D61" w:rsidRPr="006765E8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szCs w:val="24"/>
        </w:rPr>
        <w:t xml:space="preserve">Decx – flags and </w:t>
      </w:r>
      <w:proofErr w:type="gramStart"/>
      <w:r w:rsidRPr="00B06A7A">
        <w:rPr>
          <w:rFonts w:ascii="Verdana" w:hAnsi="Verdana" w:cs="Arial"/>
          <w:szCs w:val="24"/>
        </w:rPr>
        <w:t>displays</w:t>
      </w:r>
      <w:proofErr w:type="gramEnd"/>
    </w:p>
    <w:p w14:paraId="2DA49750" w14:textId="273DF9A9" w:rsidR="006765E8" w:rsidRPr="006765E8" w:rsidRDefault="006765E8" w:rsidP="006765E8">
      <w:pPr>
        <w:ind w:left="1440"/>
        <w:jc w:val="both"/>
        <w:rPr>
          <w:rFonts w:ascii="Verdana" w:hAnsi="Verdana" w:cs="Arial"/>
          <w:b/>
          <w:bCs/>
          <w:szCs w:val="24"/>
        </w:rPr>
      </w:pPr>
      <w:r w:rsidRPr="006765E8">
        <w:rPr>
          <w:rFonts w:ascii="Verdana" w:hAnsi="Verdana" w:cs="Arial"/>
          <w:b/>
          <w:bCs/>
          <w:szCs w:val="24"/>
        </w:rPr>
        <w:t>RESOLVED</w:t>
      </w:r>
    </w:p>
    <w:p w14:paraId="16145790" w14:textId="3599D46A" w:rsidR="008B2ED1" w:rsidRPr="006765E8" w:rsidRDefault="00CB3066" w:rsidP="00C654C6">
      <w:pPr>
        <w:ind w:left="1440"/>
        <w:jc w:val="both"/>
        <w:rPr>
          <w:rFonts w:ascii="Verdana" w:hAnsi="Verdana" w:cs="Arial"/>
          <w:szCs w:val="24"/>
        </w:rPr>
      </w:pPr>
      <w:r w:rsidRPr="006765E8">
        <w:rPr>
          <w:rFonts w:ascii="Verdana" w:hAnsi="Verdana" w:cs="Arial"/>
          <w:szCs w:val="24"/>
        </w:rPr>
        <w:t>Meeting organised with David Nieper</w:t>
      </w:r>
      <w:r w:rsidR="00C654C6">
        <w:rPr>
          <w:rFonts w:ascii="Verdana" w:hAnsi="Verdana" w:cs="Arial"/>
          <w:szCs w:val="24"/>
        </w:rPr>
        <w:t xml:space="preserve"> 15/12/23 to consider input to idea of Alfreton in bloomer and David Nieper through the </w:t>
      </w:r>
      <w:proofErr w:type="gramStart"/>
      <w:r w:rsidR="00C654C6">
        <w:rPr>
          <w:rFonts w:ascii="Verdana" w:hAnsi="Verdana" w:cs="Arial"/>
          <w:szCs w:val="24"/>
        </w:rPr>
        <w:t>ages</w:t>
      </w:r>
      <w:proofErr w:type="gramEnd"/>
    </w:p>
    <w:p w14:paraId="5CBB0EEC" w14:textId="5953B3C2" w:rsidR="00195FE2" w:rsidRPr="006765E8" w:rsidRDefault="000512C3" w:rsidP="006765E8">
      <w:pPr>
        <w:ind w:left="720" w:firstLine="720"/>
        <w:jc w:val="both"/>
        <w:rPr>
          <w:rFonts w:ascii="Verdana" w:hAnsi="Verdana" w:cs="Arial"/>
          <w:szCs w:val="24"/>
        </w:rPr>
      </w:pPr>
      <w:r w:rsidRPr="006765E8">
        <w:rPr>
          <w:rFonts w:ascii="Verdana" w:hAnsi="Verdana" w:cs="Arial"/>
          <w:szCs w:val="24"/>
        </w:rPr>
        <w:t>Consider installation £7k for 2024</w:t>
      </w:r>
      <w:r w:rsidR="006765E8" w:rsidRPr="006765E8">
        <w:rPr>
          <w:rFonts w:ascii="Verdana" w:hAnsi="Verdana" w:cs="Arial"/>
          <w:szCs w:val="24"/>
        </w:rPr>
        <w:t>/25 budget for Alfreton in Bloomers</w:t>
      </w:r>
    </w:p>
    <w:p w14:paraId="2AE07CCC" w14:textId="77777777" w:rsidR="000512C3" w:rsidRDefault="000512C3" w:rsidP="00195FE2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4F9EB888" w14:textId="1A127E5E" w:rsidR="00321180" w:rsidRDefault="00321180" w:rsidP="00321180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Monthly markets</w:t>
      </w:r>
    </w:p>
    <w:p w14:paraId="114EC722" w14:textId="4D12837F" w:rsidR="00321180" w:rsidRPr="00152952" w:rsidRDefault="00CB3066" w:rsidP="003211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szCs w:val="24"/>
        </w:rPr>
        <w:t>Spring 2024</w:t>
      </w:r>
    </w:p>
    <w:p w14:paraId="4A134FD6" w14:textId="1DD24430" w:rsidR="00152952" w:rsidRPr="00152952" w:rsidRDefault="00152952" w:rsidP="00152952">
      <w:pPr>
        <w:ind w:left="720" w:firstLine="720"/>
        <w:jc w:val="both"/>
        <w:rPr>
          <w:rFonts w:ascii="Verdana" w:hAnsi="Verdana" w:cs="Arial"/>
          <w:b/>
          <w:bCs/>
          <w:szCs w:val="24"/>
        </w:rPr>
      </w:pPr>
      <w:r w:rsidRPr="00152952">
        <w:rPr>
          <w:rFonts w:ascii="Verdana" w:hAnsi="Verdana" w:cs="Arial"/>
          <w:b/>
          <w:bCs/>
          <w:szCs w:val="24"/>
        </w:rPr>
        <w:t>RESOLVED</w:t>
      </w:r>
    </w:p>
    <w:p w14:paraId="70F053B9" w14:textId="762A6573" w:rsidR="001E5A7D" w:rsidRPr="00832458" w:rsidRDefault="001E5A7D" w:rsidP="004A2D17">
      <w:pPr>
        <w:ind w:left="1440"/>
        <w:jc w:val="both"/>
        <w:rPr>
          <w:rFonts w:ascii="Verdana" w:hAnsi="Verdana" w:cs="Arial"/>
          <w:szCs w:val="24"/>
        </w:rPr>
      </w:pPr>
      <w:r w:rsidRPr="00832458">
        <w:rPr>
          <w:rFonts w:ascii="Verdana" w:hAnsi="Verdana" w:cs="Arial"/>
          <w:szCs w:val="24"/>
        </w:rPr>
        <w:t xml:space="preserve">Consider marketing for this and </w:t>
      </w:r>
      <w:r w:rsidR="0016270B" w:rsidRPr="00832458">
        <w:rPr>
          <w:rFonts w:ascii="Verdana" w:hAnsi="Verdana" w:cs="Arial"/>
          <w:szCs w:val="24"/>
        </w:rPr>
        <w:t xml:space="preserve">Alfreton in Bloom </w:t>
      </w:r>
      <w:r w:rsidR="00832458">
        <w:rPr>
          <w:rFonts w:ascii="Verdana" w:hAnsi="Verdana" w:cs="Arial"/>
          <w:szCs w:val="24"/>
        </w:rPr>
        <w:t xml:space="preserve">expected spend of </w:t>
      </w:r>
      <w:r w:rsidR="0016270B" w:rsidRPr="00832458">
        <w:rPr>
          <w:rFonts w:ascii="Verdana" w:hAnsi="Verdana" w:cs="Arial"/>
          <w:szCs w:val="24"/>
        </w:rPr>
        <w:t>£</w:t>
      </w:r>
      <w:r w:rsidR="00832458">
        <w:rPr>
          <w:rFonts w:ascii="Verdana" w:hAnsi="Verdana" w:cs="Arial"/>
          <w:szCs w:val="24"/>
        </w:rPr>
        <w:t>5</w:t>
      </w:r>
      <w:r w:rsidR="0016270B" w:rsidRPr="00832458">
        <w:rPr>
          <w:rFonts w:ascii="Verdana" w:hAnsi="Verdana" w:cs="Arial"/>
          <w:szCs w:val="24"/>
        </w:rPr>
        <w:t>00.00 to approve</w:t>
      </w:r>
      <w:r w:rsidR="00832458">
        <w:rPr>
          <w:rFonts w:ascii="Verdana" w:hAnsi="Verdana" w:cs="Arial"/>
          <w:szCs w:val="24"/>
        </w:rPr>
        <w:t xml:space="preserve"> 23/24 </w:t>
      </w:r>
      <w:proofErr w:type="gramStart"/>
      <w:r w:rsidR="00832458">
        <w:rPr>
          <w:rFonts w:ascii="Verdana" w:hAnsi="Verdana" w:cs="Arial"/>
          <w:szCs w:val="24"/>
        </w:rPr>
        <w:t>budget</w:t>
      </w:r>
      <w:proofErr w:type="gramEnd"/>
    </w:p>
    <w:p w14:paraId="3532DDCA" w14:textId="77777777" w:rsidR="00B554C0" w:rsidRDefault="00B554C0" w:rsidP="00B554C0">
      <w:pPr>
        <w:pStyle w:val="ListParagraph"/>
        <w:ind w:left="1440"/>
        <w:jc w:val="both"/>
        <w:rPr>
          <w:rFonts w:ascii="Verdana" w:hAnsi="Verdana" w:cs="Arial"/>
          <w:szCs w:val="24"/>
        </w:rPr>
      </w:pPr>
    </w:p>
    <w:p w14:paraId="08B20C44" w14:textId="54936267" w:rsidR="00E31182" w:rsidRDefault="00E31182" w:rsidP="00E31182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lfreton in Bloom</w:t>
      </w:r>
      <w:r w:rsidR="006B49C0">
        <w:rPr>
          <w:rFonts w:ascii="Verdana" w:hAnsi="Verdana" w:cs="Arial"/>
          <w:szCs w:val="24"/>
        </w:rPr>
        <w:t xml:space="preserve"> and East Midlands in Bloom</w:t>
      </w:r>
    </w:p>
    <w:p w14:paraId="2907BD52" w14:textId="700106F3" w:rsidR="00E31182" w:rsidRDefault="004A2D17" w:rsidP="00E31182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Plan for </w:t>
      </w:r>
      <w:r w:rsidR="00CB3066">
        <w:rPr>
          <w:rFonts w:ascii="Verdana" w:hAnsi="Verdana" w:cs="Arial"/>
          <w:szCs w:val="24"/>
        </w:rPr>
        <w:t>Spring 2024</w:t>
      </w:r>
    </w:p>
    <w:p w14:paraId="7340E68E" w14:textId="57340E62" w:rsidR="00542C0D" w:rsidRDefault="00541552" w:rsidP="00D92787">
      <w:pPr>
        <w:ind w:left="1440"/>
        <w:jc w:val="both"/>
        <w:rPr>
          <w:rFonts w:ascii="Verdana" w:hAnsi="Verdana" w:cs="Arial"/>
          <w:szCs w:val="24"/>
        </w:rPr>
      </w:pPr>
      <w:r w:rsidRPr="00541552">
        <w:rPr>
          <w:rFonts w:ascii="Verdana" w:hAnsi="Verdana" w:cs="Arial"/>
          <w:b/>
          <w:bCs/>
          <w:szCs w:val="24"/>
        </w:rPr>
        <w:t>RESOLVED</w:t>
      </w:r>
      <w:r w:rsidR="00D92787">
        <w:rPr>
          <w:rFonts w:ascii="Verdana" w:hAnsi="Verdana" w:cs="Arial"/>
          <w:szCs w:val="24"/>
        </w:rPr>
        <w:br/>
        <w:t xml:space="preserve">Initiate </w:t>
      </w:r>
      <w:proofErr w:type="spellStart"/>
      <w:r w:rsidR="00D92787">
        <w:rPr>
          <w:rFonts w:ascii="Verdana" w:hAnsi="Verdana" w:cs="Arial"/>
          <w:szCs w:val="24"/>
        </w:rPr>
        <w:t>its</w:t>
      </w:r>
      <w:proofErr w:type="spellEnd"/>
      <w:r w:rsidR="00D92787">
        <w:rPr>
          <w:rFonts w:ascii="Verdana" w:hAnsi="Verdana" w:cs="Arial"/>
          <w:szCs w:val="24"/>
        </w:rPr>
        <w:t xml:space="preserve"> your neighbourhood campaign will need budget support</w:t>
      </w:r>
      <w:r w:rsidR="004A2D17">
        <w:rPr>
          <w:rFonts w:ascii="Verdana" w:hAnsi="Verdana" w:cs="Arial"/>
          <w:szCs w:val="24"/>
        </w:rPr>
        <w:t xml:space="preserve"> 24/25</w:t>
      </w:r>
    </w:p>
    <w:p w14:paraId="647E0EA4" w14:textId="0E67BECE" w:rsidR="004A2D17" w:rsidRPr="00AF1D64" w:rsidRDefault="004A2D17" w:rsidP="00D92787">
      <w:pPr>
        <w:ind w:left="1440"/>
        <w:jc w:val="both"/>
        <w:rPr>
          <w:rFonts w:ascii="Verdana" w:hAnsi="Verdana" w:cs="Arial"/>
          <w:szCs w:val="24"/>
        </w:rPr>
      </w:pPr>
      <w:r w:rsidRPr="00AF1D64">
        <w:rPr>
          <w:rFonts w:ascii="Verdana" w:hAnsi="Verdana" w:cs="Arial"/>
          <w:szCs w:val="24"/>
        </w:rPr>
        <w:t>Consider</w:t>
      </w:r>
      <w:r w:rsidR="00AF1D64" w:rsidRPr="00AF1D64">
        <w:rPr>
          <w:rFonts w:ascii="Verdana" w:hAnsi="Verdana" w:cs="Arial"/>
          <w:szCs w:val="24"/>
        </w:rPr>
        <w:t xml:space="preserve"> £3000.00 budget for 24/25 to support this </w:t>
      </w:r>
      <w:proofErr w:type="gramStart"/>
      <w:r w:rsidR="00AF1D64" w:rsidRPr="00AF1D64">
        <w:rPr>
          <w:rFonts w:ascii="Verdana" w:hAnsi="Verdana" w:cs="Arial"/>
          <w:szCs w:val="24"/>
        </w:rPr>
        <w:t>scheme</w:t>
      </w:r>
      <w:proofErr w:type="gramEnd"/>
    </w:p>
    <w:p w14:paraId="64B0488E" w14:textId="77777777" w:rsidR="00D92787" w:rsidRPr="00D92787" w:rsidRDefault="00D92787" w:rsidP="00D92787">
      <w:pPr>
        <w:ind w:left="1440"/>
        <w:jc w:val="both"/>
        <w:rPr>
          <w:rFonts w:ascii="Verdana" w:hAnsi="Verdana" w:cs="Arial"/>
          <w:szCs w:val="24"/>
        </w:rPr>
      </w:pPr>
    </w:p>
    <w:p w14:paraId="1E0F8C7E" w14:textId="4418C7C7" w:rsidR="00972F4D" w:rsidRDefault="00972F4D" w:rsidP="00972F4D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own </w:t>
      </w:r>
      <w:r w:rsidR="00A42902">
        <w:rPr>
          <w:rFonts w:ascii="Verdana" w:hAnsi="Verdana" w:cs="Arial"/>
          <w:szCs w:val="24"/>
        </w:rPr>
        <w:t xml:space="preserve">Guide </w:t>
      </w:r>
    </w:p>
    <w:p w14:paraId="05A78888" w14:textId="126615E9" w:rsidR="00972F4D" w:rsidRDefault="00A1257E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wn guide pursued with Bamboo House Publishin</w:t>
      </w:r>
      <w:r w:rsidR="00541552">
        <w:rPr>
          <w:rFonts w:ascii="Verdana" w:hAnsi="Verdana" w:cs="Arial"/>
          <w:szCs w:val="24"/>
        </w:rPr>
        <w:t>g</w:t>
      </w:r>
    </w:p>
    <w:p w14:paraId="39AF11B2" w14:textId="0AA562B9" w:rsidR="008673B7" w:rsidRDefault="008673B7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Positive feedback received so </w:t>
      </w:r>
      <w:proofErr w:type="gramStart"/>
      <w:r>
        <w:rPr>
          <w:rFonts w:ascii="Verdana" w:hAnsi="Verdana" w:cs="Arial"/>
          <w:szCs w:val="24"/>
        </w:rPr>
        <w:t>far</w:t>
      </w:r>
      <w:proofErr w:type="gramEnd"/>
    </w:p>
    <w:p w14:paraId="0784D96C" w14:textId="08283652" w:rsidR="00541552" w:rsidRPr="00541552" w:rsidRDefault="00541552" w:rsidP="00541552">
      <w:pPr>
        <w:ind w:left="1440"/>
        <w:jc w:val="both"/>
        <w:rPr>
          <w:rFonts w:ascii="Verdana" w:hAnsi="Verdana" w:cs="Arial"/>
          <w:b/>
          <w:bCs/>
          <w:szCs w:val="24"/>
        </w:rPr>
      </w:pPr>
      <w:r w:rsidRPr="00541552">
        <w:rPr>
          <w:rFonts w:ascii="Verdana" w:hAnsi="Verdana" w:cs="Arial"/>
          <w:b/>
          <w:bCs/>
          <w:szCs w:val="24"/>
        </w:rPr>
        <w:t>RESOLVED</w:t>
      </w:r>
    </w:p>
    <w:p w14:paraId="5229DBAF" w14:textId="08CE2D6C" w:rsidR="003B71C5" w:rsidRDefault="003B71C5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prove Town Council to have a double page advert at £400.00</w:t>
      </w:r>
      <w:r w:rsidR="0016270B">
        <w:rPr>
          <w:rFonts w:ascii="Verdana" w:hAnsi="Verdana" w:cs="Arial"/>
          <w:szCs w:val="24"/>
        </w:rPr>
        <w:t xml:space="preserve"> </w:t>
      </w:r>
      <w:r w:rsidR="008673B7">
        <w:rPr>
          <w:rFonts w:ascii="Verdana" w:hAnsi="Verdana" w:cs="Arial"/>
          <w:szCs w:val="24"/>
        </w:rPr>
        <w:t xml:space="preserve">23/24 </w:t>
      </w:r>
      <w:proofErr w:type="gramStart"/>
      <w:r w:rsidR="008673B7">
        <w:rPr>
          <w:rFonts w:ascii="Verdana" w:hAnsi="Verdana" w:cs="Arial"/>
          <w:szCs w:val="24"/>
        </w:rPr>
        <w:t>budget</w:t>
      </w:r>
      <w:proofErr w:type="gramEnd"/>
    </w:p>
    <w:p w14:paraId="4440116B" w14:textId="63486C31" w:rsidR="003B71C5" w:rsidRDefault="003B71C5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prove content</w:t>
      </w:r>
      <w:r w:rsidR="00452D1E">
        <w:rPr>
          <w:rFonts w:ascii="Verdana" w:hAnsi="Verdana" w:cs="Arial"/>
          <w:szCs w:val="24"/>
        </w:rPr>
        <w:t xml:space="preserve"> outline</w:t>
      </w:r>
      <w:r w:rsidR="008673B7">
        <w:rPr>
          <w:rFonts w:ascii="Verdana" w:hAnsi="Verdana" w:cs="Arial"/>
          <w:szCs w:val="24"/>
        </w:rPr>
        <w:t xml:space="preserve"> as</w:t>
      </w:r>
    </w:p>
    <w:p w14:paraId="6413CBFC" w14:textId="773C3811" w:rsidR="00E064A1" w:rsidRDefault="00E064A1" w:rsidP="00E064A1">
      <w:pPr>
        <w:pStyle w:val="ListParagraph"/>
        <w:numPr>
          <w:ilvl w:val="2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>Priorities</w:t>
      </w:r>
    </w:p>
    <w:p w14:paraId="1A938A21" w14:textId="4E9598AE" w:rsidR="00E064A1" w:rsidRDefault="00E064A1" w:rsidP="00E064A1">
      <w:pPr>
        <w:pStyle w:val="ListParagraph"/>
        <w:numPr>
          <w:ilvl w:val="2"/>
          <w:numId w:val="4"/>
        </w:numPr>
        <w:jc w:val="both"/>
        <w:rPr>
          <w:rFonts w:ascii="Verdana" w:hAnsi="Verdana" w:cs="Arial"/>
          <w:szCs w:val="24"/>
        </w:rPr>
      </w:pPr>
      <w:proofErr w:type="gramStart"/>
      <w:r>
        <w:rPr>
          <w:rFonts w:ascii="Verdana" w:hAnsi="Verdana" w:cs="Arial"/>
          <w:szCs w:val="24"/>
        </w:rPr>
        <w:t>Spot-light</w:t>
      </w:r>
      <w:proofErr w:type="gramEnd"/>
      <w:r>
        <w:rPr>
          <w:rFonts w:ascii="Verdana" w:hAnsi="Verdana" w:cs="Arial"/>
          <w:szCs w:val="24"/>
        </w:rPr>
        <w:t xml:space="preserve"> on Alfreton</w:t>
      </w:r>
    </w:p>
    <w:p w14:paraId="74C62911" w14:textId="77777777" w:rsidR="00D80270" w:rsidRDefault="00D80270" w:rsidP="00D80270">
      <w:pPr>
        <w:pStyle w:val="ListParagraph"/>
        <w:ind w:left="2880"/>
        <w:jc w:val="both"/>
        <w:rPr>
          <w:rFonts w:ascii="Verdana" w:hAnsi="Verdana" w:cs="Arial"/>
          <w:szCs w:val="24"/>
        </w:rPr>
      </w:pPr>
    </w:p>
    <w:p w14:paraId="0C61D55C" w14:textId="77777777" w:rsidR="00542C0D" w:rsidRDefault="00542C0D" w:rsidP="00542C0D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27A4D9EE" w14:textId="77777777" w:rsidR="00EF5C4B" w:rsidRDefault="000B6F42" w:rsidP="007F3DAD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Film production</w:t>
      </w:r>
    </w:p>
    <w:p w14:paraId="3B7E2120" w14:textId="3DCF7968" w:rsidR="00FF0B52" w:rsidRDefault="00FF0B52" w:rsidP="00FF0B52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Phase 1 agreed with John Felix (invoice attached</w:t>
      </w:r>
      <w:r w:rsidR="000E6B22">
        <w:rPr>
          <w:rFonts w:ascii="Verdana" w:hAnsi="Verdana" w:cs="Arial"/>
          <w:szCs w:val="24"/>
        </w:rPr>
        <w:t xml:space="preserve"> to agenda £500 23/24 budget</w:t>
      </w:r>
      <w:r>
        <w:rPr>
          <w:rFonts w:ascii="Verdana" w:hAnsi="Verdana" w:cs="Arial"/>
          <w:szCs w:val="24"/>
        </w:rPr>
        <w:t>)</w:t>
      </w:r>
    </w:p>
    <w:p w14:paraId="271F67D9" w14:textId="5B715EA0" w:rsidR="007F3DAD" w:rsidRDefault="00EF5C4B" w:rsidP="00EF5C4B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Quotes requested for phase 2</w:t>
      </w:r>
      <w:r w:rsidR="007F3DAD">
        <w:rPr>
          <w:rFonts w:ascii="Verdana" w:hAnsi="Verdana" w:cs="Arial"/>
          <w:szCs w:val="24"/>
        </w:rPr>
        <w:t xml:space="preserve"> </w:t>
      </w:r>
      <w:r w:rsidR="0065677E">
        <w:rPr>
          <w:rFonts w:ascii="Verdana" w:hAnsi="Verdana" w:cs="Arial"/>
          <w:szCs w:val="24"/>
        </w:rPr>
        <w:t xml:space="preserve">to be provided in future </w:t>
      </w:r>
      <w:proofErr w:type="gramStart"/>
      <w:r w:rsidR="0065677E">
        <w:rPr>
          <w:rFonts w:ascii="Verdana" w:hAnsi="Verdana" w:cs="Arial"/>
          <w:szCs w:val="24"/>
        </w:rPr>
        <w:t>meeting</w:t>
      </w:r>
      <w:proofErr w:type="gramEnd"/>
    </w:p>
    <w:p w14:paraId="3723F6D0" w14:textId="77777777" w:rsidR="006206E7" w:rsidRPr="00972F4D" w:rsidRDefault="006206E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7CB08325" w14:textId="010D0651" w:rsidR="00E05D6F" w:rsidRDefault="00D06669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D769DF">
        <w:rPr>
          <w:rFonts w:ascii="Verdana" w:hAnsi="Verdana" w:cs="Arial"/>
          <w:szCs w:val="24"/>
        </w:rPr>
        <w:t>0</w:t>
      </w:r>
      <w:r w:rsidR="006101F0">
        <w:rPr>
          <w:rFonts w:ascii="Verdana" w:hAnsi="Verdana" w:cs="Arial"/>
          <w:szCs w:val="24"/>
        </w:rPr>
        <w:t>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CC596D">
        <w:rPr>
          <w:rFonts w:ascii="Verdana" w:hAnsi="Verdana" w:cs="Arial"/>
          <w:szCs w:val="24"/>
        </w:rPr>
        <w:t>To</w:t>
      </w:r>
      <w:proofErr w:type="gramEnd"/>
      <w:r w:rsidR="00CC596D">
        <w:rPr>
          <w:rFonts w:ascii="Verdana" w:hAnsi="Verdana" w:cs="Arial"/>
          <w:szCs w:val="24"/>
        </w:rPr>
        <w:t xml:space="preserve"> re</w:t>
      </w:r>
      <w:r w:rsidR="006206E7">
        <w:rPr>
          <w:rFonts w:ascii="Verdana" w:hAnsi="Verdana" w:cs="Arial"/>
          <w:szCs w:val="24"/>
        </w:rPr>
        <w:t>ceive an update</w:t>
      </w:r>
      <w:r w:rsidR="00CC596D">
        <w:rPr>
          <w:rFonts w:ascii="Verdana" w:hAnsi="Verdana" w:cs="Arial"/>
          <w:szCs w:val="24"/>
        </w:rPr>
        <w:t xml:space="preserve"> on Community Hub and consider future actions</w:t>
      </w:r>
    </w:p>
    <w:p w14:paraId="785D8E4C" w14:textId="27735596" w:rsidR="00B07779" w:rsidRDefault="000E6B22" w:rsidP="00B07779">
      <w:pPr>
        <w:pStyle w:val="ListParagraph"/>
        <w:numPr>
          <w:ilvl w:val="0"/>
          <w:numId w:val="15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e meeting heard an update from Lynn at CVS</w:t>
      </w:r>
    </w:p>
    <w:p w14:paraId="69F252A1" w14:textId="3D0F6E12" w:rsidR="00186994" w:rsidRDefault="00186994" w:rsidP="00186994">
      <w:pPr>
        <w:ind w:left="108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Members heard an update on the current position </w:t>
      </w:r>
      <w:proofErr w:type="gramStart"/>
      <w:r>
        <w:rPr>
          <w:rFonts w:ascii="Verdana" w:hAnsi="Verdana" w:cs="Arial"/>
          <w:szCs w:val="24"/>
        </w:rPr>
        <w:t>and also</w:t>
      </w:r>
      <w:proofErr w:type="gramEnd"/>
      <w:r>
        <w:rPr>
          <w:rFonts w:ascii="Verdana" w:hAnsi="Verdana" w:cs="Arial"/>
          <w:szCs w:val="24"/>
        </w:rPr>
        <w:t xml:space="preserve"> a</w:t>
      </w:r>
      <w:r w:rsidR="006275F5">
        <w:rPr>
          <w:rFonts w:ascii="Verdana" w:hAnsi="Verdana" w:cs="Arial"/>
          <w:szCs w:val="24"/>
        </w:rPr>
        <w:t>n update on a</w:t>
      </w:r>
      <w:r>
        <w:rPr>
          <w:rFonts w:ascii="Verdana" w:hAnsi="Verdana" w:cs="Arial"/>
          <w:szCs w:val="24"/>
        </w:rPr>
        <w:t xml:space="preserve"> meeting with Palmer </w:t>
      </w:r>
      <w:proofErr w:type="spellStart"/>
      <w:r>
        <w:rPr>
          <w:rFonts w:ascii="Verdana" w:hAnsi="Verdana" w:cs="Arial"/>
          <w:szCs w:val="24"/>
        </w:rPr>
        <w:t>Moorwood</w:t>
      </w:r>
      <w:proofErr w:type="spellEnd"/>
      <w:r w:rsidR="006275F5">
        <w:rPr>
          <w:rFonts w:ascii="Verdana" w:hAnsi="Verdana" w:cs="Arial"/>
          <w:szCs w:val="24"/>
        </w:rPr>
        <w:t xml:space="preserve">.  </w:t>
      </w:r>
    </w:p>
    <w:p w14:paraId="2CF41397" w14:textId="41DACF01" w:rsidR="004976D8" w:rsidRPr="000C674D" w:rsidRDefault="004976D8" w:rsidP="00186994">
      <w:pPr>
        <w:ind w:left="1080"/>
        <w:jc w:val="both"/>
        <w:rPr>
          <w:rFonts w:ascii="Verdana" w:hAnsi="Verdana" w:cs="Arial"/>
          <w:b/>
          <w:bCs/>
          <w:szCs w:val="24"/>
        </w:rPr>
      </w:pPr>
      <w:r w:rsidRPr="000C674D">
        <w:rPr>
          <w:rFonts w:ascii="Verdana" w:hAnsi="Verdana" w:cs="Arial"/>
          <w:b/>
          <w:bCs/>
          <w:szCs w:val="24"/>
        </w:rPr>
        <w:t>RESOLVED</w:t>
      </w:r>
    </w:p>
    <w:p w14:paraId="18AA18C9" w14:textId="36272C21" w:rsidR="004A6076" w:rsidRDefault="000C674D" w:rsidP="00186994">
      <w:pPr>
        <w:ind w:left="108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Formalise</w:t>
      </w:r>
      <w:r w:rsidR="004A6076">
        <w:rPr>
          <w:rFonts w:ascii="Verdana" w:hAnsi="Verdana" w:cs="Arial"/>
          <w:szCs w:val="24"/>
        </w:rPr>
        <w:t xml:space="preserve"> a meeting with Palmer </w:t>
      </w:r>
      <w:proofErr w:type="spellStart"/>
      <w:r w:rsidR="004A6076">
        <w:rPr>
          <w:rFonts w:ascii="Verdana" w:hAnsi="Verdana" w:cs="Arial"/>
          <w:szCs w:val="24"/>
        </w:rPr>
        <w:t>Moorwood</w:t>
      </w:r>
      <w:proofErr w:type="spellEnd"/>
      <w:r w:rsidR="00297717">
        <w:rPr>
          <w:rFonts w:ascii="Verdana" w:hAnsi="Verdana" w:cs="Arial"/>
          <w:szCs w:val="24"/>
        </w:rPr>
        <w:t xml:space="preserve"> with</w:t>
      </w:r>
      <w:r w:rsidR="00234637">
        <w:rPr>
          <w:rFonts w:ascii="Verdana" w:hAnsi="Verdana" w:cs="Arial"/>
          <w:szCs w:val="24"/>
        </w:rPr>
        <w:t xml:space="preserve"> Councillors </w:t>
      </w:r>
      <w:r w:rsidR="00297717">
        <w:rPr>
          <w:rFonts w:ascii="Verdana" w:hAnsi="Verdana" w:cs="Arial"/>
          <w:szCs w:val="24"/>
        </w:rPr>
        <w:t>D</w:t>
      </w:r>
      <w:r w:rsidR="00234637">
        <w:rPr>
          <w:rFonts w:ascii="Verdana" w:hAnsi="Verdana" w:cs="Arial"/>
          <w:szCs w:val="24"/>
        </w:rPr>
        <w:t xml:space="preserve">avid </w:t>
      </w:r>
      <w:r w:rsidR="00297717">
        <w:rPr>
          <w:rFonts w:ascii="Verdana" w:hAnsi="Verdana" w:cs="Arial"/>
          <w:szCs w:val="24"/>
        </w:rPr>
        <w:t>T</w:t>
      </w:r>
      <w:r w:rsidR="00234637">
        <w:rPr>
          <w:rFonts w:ascii="Verdana" w:hAnsi="Verdana" w:cs="Arial"/>
          <w:szCs w:val="24"/>
        </w:rPr>
        <w:t>aylor</w:t>
      </w:r>
      <w:r w:rsidR="00297717">
        <w:rPr>
          <w:rFonts w:ascii="Verdana" w:hAnsi="Verdana" w:cs="Arial"/>
          <w:szCs w:val="24"/>
        </w:rPr>
        <w:t>, H</w:t>
      </w:r>
      <w:r w:rsidR="00234637">
        <w:rPr>
          <w:rFonts w:ascii="Verdana" w:hAnsi="Verdana" w:cs="Arial"/>
          <w:szCs w:val="24"/>
        </w:rPr>
        <w:t xml:space="preserve">annah </w:t>
      </w:r>
      <w:r w:rsidR="00297717">
        <w:rPr>
          <w:rFonts w:ascii="Verdana" w:hAnsi="Verdana" w:cs="Arial"/>
          <w:szCs w:val="24"/>
        </w:rPr>
        <w:t>J</w:t>
      </w:r>
      <w:r w:rsidR="00234637">
        <w:rPr>
          <w:rFonts w:ascii="Verdana" w:hAnsi="Verdana" w:cs="Arial"/>
          <w:szCs w:val="24"/>
        </w:rPr>
        <w:t>owett-</w:t>
      </w:r>
      <w:r w:rsidR="00297717">
        <w:rPr>
          <w:rFonts w:ascii="Verdana" w:hAnsi="Verdana" w:cs="Arial"/>
          <w:szCs w:val="24"/>
        </w:rPr>
        <w:t>F</w:t>
      </w:r>
      <w:r w:rsidR="00234637">
        <w:rPr>
          <w:rFonts w:ascii="Verdana" w:hAnsi="Verdana" w:cs="Arial"/>
          <w:szCs w:val="24"/>
        </w:rPr>
        <w:t>rost</w:t>
      </w:r>
      <w:r w:rsidR="00297717">
        <w:rPr>
          <w:rFonts w:ascii="Verdana" w:hAnsi="Verdana" w:cs="Arial"/>
          <w:szCs w:val="24"/>
        </w:rPr>
        <w:t>, M</w:t>
      </w:r>
      <w:r w:rsidR="00234637">
        <w:rPr>
          <w:rFonts w:ascii="Verdana" w:hAnsi="Verdana" w:cs="Arial"/>
          <w:szCs w:val="24"/>
        </w:rPr>
        <w:t xml:space="preserve">arlene </w:t>
      </w:r>
      <w:r w:rsidR="00297717">
        <w:rPr>
          <w:rFonts w:ascii="Verdana" w:hAnsi="Verdana" w:cs="Arial"/>
          <w:szCs w:val="24"/>
        </w:rPr>
        <w:t>B</w:t>
      </w:r>
      <w:r w:rsidR="00234637">
        <w:rPr>
          <w:rFonts w:ascii="Verdana" w:hAnsi="Verdana" w:cs="Arial"/>
          <w:szCs w:val="24"/>
        </w:rPr>
        <w:t>ennett</w:t>
      </w:r>
      <w:r w:rsidR="00297717">
        <w:rPr>
          <w:rFonts w:ascii="Verdana" w:hAnsi="Verdana" w:cs="Arial"/>
          <w:szCs w:val="24"/>
        </w:rPr>
        <w:t xml:space="preserve"> (M</w:t>
      </w:r>
      <w:r w:rsidR="00234637">
        <w:rPr>
          <w:rFonts w:ascii="Verdana" w:hAnsi="Verdana" w:cs="Arial"/>
          <w:szCs w:val="24"/>
        </w:rPr>
        <w:t xml:space="preserve">ary </w:t>
      </w:r>
      <w:r w:rsidR="00297717">
        <w:rPr>
          <w:rFonts w:ascii="Verdana" w:hAnsi="Verdana" w:cs="Arial"/>
          <w:szCs w:val="24"/>
        </w:rPr>
        <w:t>K</w:t>
      </w:r>
      <w:r w:rsidR="00234637">
        <w:rPr>
          <w:rFonts w:ascii="Verdana" w:hAnsi="Verdana" w:cs="Arial"/>
          <w:szCs w:val="24"/>
        </w:rPr>
        <w:t>erry</w:t>
      </w:r>
      <w:r w:rsidR="00297717">
        <w:rPr>
          <w:rFonts w:ascii="Verdana" w:hAnsi="Verdana" w:cs="Arial"/>
          <w:szCs w:val="24"/>
        </w:rPr>
        <w:t xml:space="preserve"> as stand-in) with T</w:t>
      </w:r>
      <w:r w:rsidR="00234637">
        <w:rPr>
          <w:rFonts w:ascii="Verdana" w:hAnsi="Verdana" w:cs="Arial"/>
          <w:szCs w:val="24"/>
        </w:rPr>
        <w:t xml:space="preserve">own </w:t>
      </w:r>
      <w:r w:rsidR="00297717">
        <w:rPr>
          <w:rFonts w:ascii="Verdana" w:hAnsi="Verdana" w:cs="Arial"/>
          <w:szCs w:val="24"/>
        </w:rPr>
        <w:t>C</w:t>
      </w:r>
      <w:r w:rsidR="00234637">
        <w:rPr>
          <w:rFonts w:ascii="Verdana" w:hAnsi="Verdana" w:cs="Arial"/>
          <w:szCs w:val="24"/>
        </w:rPr>
        <w:t>lerk</w:t>
      </w:r>
    </w:p>
    <w:p w14:paraId="05D3E73B" w14:textId="622BAA51" w:rsidR="004A6076" w:rsidRPr="00186994" w:rsidRDefault="004A6076" w:rsidP="00186994">
      <w:pPr>
        <w:ind w:left="108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Discuss</w:t>
      </w:r>
      <w:r w:rsidR="0082076C">
        <w:rPr>
          <w:rFonts w:ascii="Verdana" w:hAnsi="Verdana" w:cs="Arial"/>
          <w:szCs w:val="24"/>
        </w:rPr>
        <w:t xml:space="preserve"> ATC Community Hub</w:t>
      </w:r>
      <w:r>
        <w:rPr>
          <w:rFonts w:ascii="Verdana" w:hAnsi="Verdana" w:cs="Arial"/>
          <w:szCs w:val="24"/>
        </w:rPr>
        <w:t xml:space="preserve"> ideas and plan</w:t>
      </w:r>
      <w:r w:rsidR="0082076C">
        <w:rPr>
          <w:rFonts w:ascii="Verdana" w:hAnsi="Verdana" w:cs="Arial"/>
          <w:szCs w:val="24"/>
        </w:rPr>
        <w:t>s</w:t>
      </w:r>
      <w:r>
        <w:rPr>
          <w:rFonts w:ascii="Verdana" w:hAnsi="Verdana" w:cs="Arial"/>
          <w:szCs w:val="24"/>
        </w:rPr>
        <w:t xml:space="preserve"> and if this could be accommodated into the </w:t>
      </w:r>
      <w:r w:rsidR="00776BF7">
        <w:rPr>
          <w:rFonts w:ascii="Verdana" w:hAnsi="Verdana" w:cs="Arial"/>
          <w:szCs w:val="24"/>
        </w:rPr>
        <w:t>current use</w:t>
      </w:r>
      <w:r w:rsidR="0082076C">
        <w:rPr>
          <w:rFonts w:ascii="Verdana" w:hAnsi="Verdana" w:cs="Arial"/>
          <w:szCs w:val="24"/>
        </w:rPr>
        <w:t xml:space="preserve"> of Palmer </w:t>
      </w:r>
      <w:proofErr w:type="spellStart"/>
      <w:r w:rsidR="0082076C">
        <w:rPr>
          <w:rFonts w:ascii="Verdana" w:hAnsi="Verdana" w:cs="Arial"/>
          <w:szCs w:val="24"/>
        </w:rPr>
        <w:t>Moorwood</w:t>
      </w:r>
      <w:proofErr w:type="spellEnd"/>
      <w:r w:rsidR="00776BF7">
        <w:rPr>
          <w:rFonts w:ascii="Verdana" w:hAnsi="Verdana" w:cs="Arial"/>
          <w:szCs w:val="24"/>
        </w:rPr>
        <w:t xml:space="preserve"> with support from </w:t>
      </w:r>
      <w:proofErr w:type="gramStart"/>
      <w:r w:rsidR="00776BF7">
        <w:rPr>
          <w:rFonts w:ascii="Verdana" w:hAnsi="Verdana" w:cs="Arial"/>
          <w:szCs w:val="24"/>
        </w:rPr>
        <w:t>ATC</w:t>
      </w:r>
      <w:proofErr w:type="gramEnd"/>
    </w:p>
    <w:p w14:paraId="329E8898" w14:textId="77777777" w:rsidR="0085522E" w:rsidRDefault="0085522E" w:rsidP="00D6080E">
      <w:pPr>
        <w:jc w:val="both"/>
        <w:rPr>
          <w:rFonts w:ascii="Verdana" w:hAnsi="Verdana" w:cs="Arial"/>
          <w:szCs w:val="24"/>
        </w:rPr>
      </w:pPr>
    </w:p>
    <w:p w14:paraId="35945764" w14:textId="6E8EFDF5" w:rsidR="0085522E" w:rsidRDefault="0085522E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1/23</w:t>
      </w:r>
      <w:r w:rsidRPr="00B06A7A">
        <w:rPr>
          <w:rFonts w:ascii="Verdana" w:hAnsi="Verdana" w:cs="Arial"/>
          <w:szCs w:val="24"/>
        </w:rPr>
        <w:t xml:space="preserve">r </w:t>
      </w:r>
      <w:proofErr w:type="gramStart"/>
      <w:r w:rsidRPr="00B06A7A">
        <w:rPr>
          <w:rFonts w:ascii="Verdana" w:hAnsi="Verdana" w:cs="Arial"/>
          <w:szCs w:val="24"/>
        </w:rPr>
        <w:t>To</w:t>
      </w:r>
      <w:proofErr w:type="gramEnd"/>
      <w:r w:rsidRPr="00B06A7A">
        <w:rPr>
          <w:rFonts w:ascii="Verdana" w:hAnsi="Verdana" w:cs="Arial"/>
          <w:szCs w:val="24"/>
        </w:rPr>
        <w:t xml:space="preserve"> </w:t>
      </w:r>
      <w:r>
        <w:rPr>
          <w:rFonts w:ascii="Verdana" w:hAnsi="Verdana" w:cs="Arial"/>
          <w:szCs w:val="24"/>
        </w:rPr>
        <w:t xml:space="preserve">consider </w:t>
      </w:r>
      <w:r w:rsidRPr="00B06A7A">
        <w:rPr>
          <w:rFonts w:ascii="Verdana" w:hAnsi="Verdana" w:cs="Arial"/>
          <w:szCs w:val="24"/>
        </w:rPr>
        <w:t>the budget</w:t>
      </w:r>
      <w:r>
        <w:rPr>
          <w:rFonts w:ascii="Verdana" w:hAnsi="Verdana" w:cs="Arial"/>
          <w:szCs w:val="24"/>
        </w:rPr>
        <w:t xml:space="preserve"> request for</w:t>
      </w:r>
      <w:r w:rsidRPr="00B06A7A">
        <w:rPr>
          <w:rFonts w:ascii="Verdana" w:hAnsi="Verdana" w:cs="Arial"/>
          <w:szCs w:val="24"/>
        </w:rPr>
        <w:t xml:space="preserve"> 2</w:t>
      </w:r>
      <w:r>
        <w:rPr>
          <w:rFonts w:ascii="Verdana" w:hAnsi="Verdana" w:cs="Arial"/>
          <w:szCs w:val="24"/>
        </w:rPr>
        <w:t>4</w:t>
      </w:r>
      <w:r w:rsidRPr="00B06A7A">
        <w:rPr>
          <w:rFonts w:ascii="Verdana" w:hAnsi="Verdana" w:cs="Arial"/>
          <w:szCs w:val="24"/>
        </w:rPr>
        <w:t>/2</w:t>
      </w:r>
      <w:r>
        <w:rPr>
          <w:rFonts w:ascii="Verdana" w:hAnsi="Verdana" w:cs="Arial"/>
          <w:szCs w:val="24"/>
        </w:rPr>
        <w:t>5</w:t>
      </w:r>
    </w:p>
    <w:p w14:paraId="634E6758" w14:textId="23CE6B43" w:rsidR="00E41D60" w:rsidRPr="004C167B" w:rsidRDefault="00E41D60" w:rsidP="0085522E">
      <w:pPr>
        <w:jc w:val="both"/>
        <w:rPr>
          <w:rFonts w:ascii="Verdana" w:hAnsi="Verdana" w:cs="Arial"/>
          <w:b/>
          <w:bCs/>
          <w:szCs w:val="24"/>
        </w:rPr>
      </w:pPr>
      <w:r w:rsidRPr="004C167B">
        <w:rPr>
          <w:rFonts w:ascii="Verdana" w:hAnsi="Verdana" w:cs="Arial"/>
          <w:b/>
          <w:bCs/>
          <w:szCs w:val="24"/>
        </w:rPr>
        <w:t>RESOLVED</w:t>
      </w:r>
    </w:p>
    <w:p w14:paraId="73607D11" w14:textId="6CB339CD" w:rsidR="00C73498" w:rsidRDefault="001A28D3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Incorporate Community Hub</w:t>
      </w:r>
      <w:r w:rsidR="00DB1EFE">
        <w:rPr>
          <w:rFonts w:ascii="Verdana" w:hAnsi="Verdana" w:cs="Arial"/>
          <w:szCs w:val="24"/>
        </w:rPr>
        <w:t xml:space="preserve"> £22,500.00</w:t>
      </w:r>
    </w:p>
    <w:p w14:paraId="517AFFAE" w14:textId="37E7DBB8" w:rsidR="00C73498" w:rsidRDefault="00C73498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7000 Installation</w:t>
      </w:r>
      <w:r w:rsidR="008432FB">
        <w:rPr>
          <w:rFonts w:ascii="Verdana" w:hAnsi="Verdana" w:cs="Arial"/>
          <w:szCs w:val="24"/>
        </w:rPr>
        <w:t xml:space="preserve"> of town centre display</w:t>
      </w:r>
    </w:p>
    <w:p w14:paraId="363AE4C5" w14:textId="54DC35BD" w:rsidR="00C73498" w:rsidRDefault="00C73498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£3000 </w:t>
      </w:r>
      <w:r w:rsidR="00EB0402">
        <w:rPr>
          <w:rFonts w:ascii="Verdana" w:hAnsi="Verdana" w:cs="Arial"/>
          <w:szCs w:val="24"/>
        </w:rPr>
        <w:t>Interpretation Boards</w:t>
      </w:r>
    </w:p>
    <w:p w14:paraId="4361E327" w14:textId="67D30BDC" w:rsidR="00132231" w:rsidRDefault="00132231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Arts Trail</w:t>
      </w:r>
    </w:p>
    <w:p w14:paraId="1A00BABE" w14:textId="6920450E" w:rsidR="002936FE" w:rsidRDefault="002936FE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Planting</w:t>
      </w:r>
    </w:p>
    <w:p w14:paraId="3A914E14" w14:textId="0391AE3F" w:rsidR="00DB1EFE" w:rsidRDefault="00DB1EFE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£3000 </w:t>
      </w:r>
      <w:r w:rsidR="006F4E54">
        <w:rPr>
          <w:rFonts w:ascii="Verdana" w:hAnsi="Verdana" w:cs="Arial"/>
          <w:szCs w:val="24"/>
        </w:rPr>
        <w:t>Film production</w:t>
      </w:r>
    </w:p>
    <w:p w14:paraId="26DDBD44" w14:textId="454DAE21" w:rsidR="00DB1EFE" w:rsidRDefault="00DB1EFE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20,000.00</w:t>
      </w:r>
      <w:r w:rsidR="00E41D60">
        <w:rPr>
          <w:rFonts w:ascii="Verdana" w:hAnsi="Verdana" w:cs="Arial"/>
          <w:szCs w:val="24"/>
        </w:rPr>
        <w:t xml:space="preserve"> request</w:t>
      </w:r>
      <w:r w:rsidR="008432FB">
        <w:rPr>
          <w:rFonts w:ascii="Verdana" w:hAnsi="Verdana" w:cs="Arial"/>
          <w:szCs w:val="24"/>
        </w:rPr>
        <w:t xml:space="preserve"> for Regeneration</w:t>
      </w:r>
      <w:r w:rsidR="00E41D60">
        <w:rPr>
          <w:rFonts w:ascii="Verdana" w:hAnsi="Verdana" w:cs="Arial"/>
          <w:szCs w:val="24"/>
        </w:rPr>
        <w:t xml:space="preserve"> 2024/25</w:t>
      </w:r>
    </w:p>
    <w:p w14:paraId="0029FF80" w14:textId="77777777" w:rsidR="00CC596D" w:rsidRDefault="00CC596D" w:rsidP="00D6080E">
      <w:pPr>
        <w:jc w:val="both"/>
        <w:rPr>
          <w:rFonts w:ascii="Verdana" w:hAnsi="Verdana" w:cs="Arial"/>
          <w:szCs w:val="24"/>
        </w:rPr>
      </w:pPr>
    </w:p>
    <w:p w14:paraId="4A498458" w14:textId="7C84A3CB" w:rsidR="00CC596D" w:rsidRDefault="00D06669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85522E">
        <w:rPr>
          <w:rFonts w:ascii="Verdana" w:hAnsi="Verdana" w:cs="Arial"/>
          <w:szCs w:val="24"/>
        </w:rPr>
        <w:t>2</w:t>
      </w:r>
      <w:r w:rsidR="00E05D6F">
        <w:rPr>
          <w:rFonts w:ascii="Verdana" w:hAnsi="Verdana" w:cs="Arial"/>
          <w:szCs w:val="24"/>
        </w:rPr>
        <w:t xml:space="preserve">/23r </w:t>
      </w:r>
      <w:proofErr w:type="gramStart"/>
      <w:r w:rsidR="00CC596D" w:rsidRPr="00B06A7A">
        <w:rPr>
          <w:rFonts w:ascii="Verdana" w:hAnsi="Verdana" w:cs="Arial"/>
          <w:szCs w:val="24"/>
        </w:rPr>
        <w:t>To</w:t>
      </w:r>
      <w:proofErr w:type="gramEnd"/>
      <w:r w:rsidR="00CC596D" w:rsidRPr="00B06A7A">
        <w:rPr>
          <w:rFonts w:ascii="Verdana" w:hAnsi="Verdana" w:cs="Arial"/>
          <w:szCs w:val="24"/>
        </w:rPr>
        <w:t xml:space="preserve"> approve payments from the Regeneration </w:t>
      </w:r>
      <w:r w:rsidR="00CC596D">
        <w:rPr>
          <w:rFonts w:ascii="Verdana" w:hAnsi="Verdana" w:cs="Arial"/>
          <w:szCs w:val="24"/>
        </w:rPr>
        <w:t>23/24 so far</w:t>
      </w:r>
      <w:r w:rsidR="005D0647">
        <w:rPr>
          <w:rFonts w:ascii="Verdana" w:hAnsi="Verdana" w:cs="Arial"/>
          <w:szCs w:val="24"/>
        </w:rPr>
        <w:t xml:space="preserve"> and those committed</w:t>
      </w:r>
    </w:p>
    <w:tbl>
      <w:tblPr>
        <w:tblW w:w="9560" w:type="dxa"/>
        <w:tblLook w:val="04A0" w:firstRow="1" w:lastRow="0" w:firstColumn="1" w:lastColumn="0" w:noHBand="0" w:noVBand="1"/>
      </w:tblPr>
      <w:tblGrid>
        <w:gridCol w:w="1470"/>
        <w:gridCol w:w="1627"/>
        <w:gridCol w:w="1949"/>
        <w:gridCol w:w="1627"/>
        <w:gridCol w:w="1568"/>
        <w:gridCol w:w="1532"/>
      </w:tblGrid>
      <w:tr w:rsidR="00045D90" w:rsidRPr="00045D90" w14:paraId="6367FF00" w14:textId="77777777" w:rsidTr="00045D90">
        <w:trPr>
          <w:trHeight w:val="855"/>
        </w:trPr>
        <w:tc>
          <w:tcPr>
            <w:tcW w:w="1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93EEFB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Accrued</w:t>
            </w:r>
          </w:p>
        </w:tc>
        <w:tc>
          <w:tcPr>
            <w:tcW w:w="16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409CC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Budget 23/24</w:t>
            </w:r>
          </w:p>
        </w:tc>
        <w:tc>
          <w:tcPr>
            <w:tcW w:w="1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89F43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Project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42CA79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5E4478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75987E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045D90" w:rsidRPr="00045D90" w14:paraId="1A734899" w14:textId="77777777" w:rsidTr="00045D90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E8C0D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2/23</w:t>
            </w:r>
          </w:p>
        </w:tc>
        <w:tc>
          <w:tcPr>
            <w:tcW w:w="16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3F9B86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3E447D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D63CF7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ED8322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CC7A0F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045D90" w:rsidRPr="00045D90" w14:paraId="612A1114" w14:textId="77777777" w:rsidTr="00045D90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B4E36F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85E899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391629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bership and advice for market right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142845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599ED4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2F1AF6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045D90" w:rsidRPr="00045D90" w14:paraId="712BD267" w14:textId="77777777" w:rsidTr="00045D90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DE1192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4D7B1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7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E39057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 xml:space="preserve">Town Brand/Festoons 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56126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0CDF46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DE4C8F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3,265.00</w:t>
            </w:r>
          </w:p>
        </w:tc>
      </w:tr>
      <w:tr w:rsidR="00045D90" w:rsidRPr="00045D90" w14:paraId="776D02A0" w14:textId="77777777" w:rsidTr="00045D90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3AC0F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C91FF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598F40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lanting Schem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D932C9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437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7E2D1F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95F1E1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1,000.00</w:t>
            </w:r>
          </w:p>
        </w:tc>
      </w:tr>
      <w:tr w:rsidR="00045D90" w:rsidRPr="00045D90" w14:paraId="3AE2AA36" w14:textId="77777777" w:rsidTr="00045D90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0AB5AD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E889F0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0078BB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siness Foru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246EC8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BAC81E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C2276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045D90" w:rsidRPr="00045D90" w14:paraId="4BC5DDB7" w14:textId="77777777" w:rsidTr="00045D90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8ACF1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3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FF636D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96508B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rtist Trai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9CDFC0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76.6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40C13C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1F7A3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23.39</w:t>
            </w:r>
          </w:p>
        </w:tc>
      </w:tr>
      <w:tr w:rsidR="00045D90" w:rsidRPr="00045D90" w14:paraId="34B9FDE0" w14:textId="77777777" w:rsidTr="00045D90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7837C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DBE2E4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9C4389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hone Box (Arts Trail)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D7A3A1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AD2E8E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DFD9F8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</w:tr>
      <w:tr w:rsidR="00045D90" w:rsidRPr="00045D90" w14:paraId="52D0BD1A" w14:textId="77777777" w:rsidTr="00045D90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4D3ABD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44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D33F9F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3CA43B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Interpretation Board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7553BC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016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1A2724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5C73BD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28.00</w:t>
            </w:r>
          </w:p>
        </w:tc>
      </w:tr>
      <w:tr w:rsidR="00045D90" w:rsidRPr="00045D90" w14:paraId="46E23D6B" w14:textId="77777777" w:rsidTr="00045D90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F36511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lastRenderedPageBreak/>
              <w:t>£1,0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8FB38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4A561C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orial Bench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D61D95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399374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A9710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045D90" w:rsidRPr="00045D90" w14:paraId="1B421186" w14:textId="77777777" w:rsidTr="00045D90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B0E68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449221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A700FD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lfreton in Bloom/Market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DDAD45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4D1539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3E76E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700.00</w:t>
            </w:r>
          </w:p>
        </w:tc>
      </w:tr>
      <w:tr w:rsidR="00045D90" w:rsidRPr="00045D90" w14:paraId="403E669D" w14:textId="77777777" w:rsidTr="00045D90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A6FBC0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14C5D3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F5F7AA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romotional Fil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AD739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8F94D3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4D4AE0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500.00</w:t>
            </w:r>
          </w:p>
        </w:tc>
      </w:tr>
      <w:tr w:rsidR="00045D90" w:rsidRPr="00045D90" w14:paraId="2C6EC90E" w14:textId="77777777" w:rsidTr="00045D90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F37CD0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0800FD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1AEA69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Town Guid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FABC3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8D4E13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F920DE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400.00</w:t>
            </w:r>
          </w:p>
        </w:tc>
      </w:tr>
      <w:tr w:rsidR="00045D90" w:rsidRPr="00045D90" w14:paraId="46F09ED1" w14:textId="77777777" w:rsidTr="00045D90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3E0D9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75B89A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4,8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37C8A1" w14:textId="77777777" w:rsidR="00045D90" w:rsidRPr="00045D90" w:rsidRDefault="00045D90" w:rsidP="00045D90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8BCC6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EF488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6,3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8083B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,466.79</w:t>
            </w:r>
          </w:p>
        </w:tc>
      </w:tr>
      <w:tr w:rsidR="00045D90" w:rsidRPr="00045D90" w14:paraId="76815674" w14:textId="77777777" w:rsidTr="00045D90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099A89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7A2EBE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dge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6018F9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AADC27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CC99E3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386B84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045D90" w:rsidRPr="00045D90" w14:paraId="109C007D" w14:textId="77777777" w:rsidTr="00045D90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EA67C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5D71D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Underspend from 2022/2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A34E0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B37D6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69EB00" w14:textId="77777777" w:rsidR="00045D90" w:rsidRPr="00045D90" w:rsidRDefault="00045D90" w:rsidP="00045D90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694C2D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045D90" w:rsidRPr="00045D90" w14:paraId="629B307A" w14:textId="77777777" w:rsidTr="00045D90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CB8058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078E01" w14:textId="77777777" w:rsidR="00045D90" w:rsidRPr="00045D90" w:rsidRDefault="00045D90" w:rsidP="00045D90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DF94A2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0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55BD47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4B2FFF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6,3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D365B" w14:textId="77777777" w:rsidR="00045D90" w:rsidRPr="00045D90" w:rsidRDefault="00045D90" w:rsidP="00045D90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045D90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1,666.79</w:t>
            </w:r>
          </w:p>
        </w:tc>
      </w:tr>
    </w:tbl>
    <w:p w14:paraId="351B2C33" w14:textId="77777777" w:rsidR="0011783F" w:rsidRDefault="0011783F" w:rsidP="0011783F">
      <w:pPr>
        <w:jc w:val="both"/>
        <w:rPr>
          <w:rFonts w:ascii="Verdana" w:hAnsi="Verdana" w:cs="Arial"/>
          <w:szCs w:val="24"/>
        </w:rPr>
      </w:pPr>
    </w:p>
    <w:p w14:paraId="21AB4863" w14:textId="4304CB97" w:rsidR="000F0AB5" w:rsidRDefault="000F0AB5">
      <w:pPr>
        <w:spacing w:after="160" w:line="259" w:lineRule="auto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br w:type="page"/>
      </w:r>
    </w:p>
    <w:p w14:paraId="5B0F8978" w14:textId="77777777" w:rsidR="006A5039" w:rsidRPr="00F703B6" w:rsidRDefault="006A5039" w:rsidP="006A5039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0291" behindDoc="0" locked="0" layoutInCell="1" allowOverlap="1" wp14:anchorId="44899B32" wp14:editId="6E13AC65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91287090" name="Text Box 1912870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F55BBE" w14:textId="77777777" w:rsidR="006A5039" w:rsidRDefault="006A5039" w:rsidP="006A5039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99B32" id="Text Box 191287090" o:spid="_x0000_s1028" type="#_x0000_t202" style="position:absolute;left:0;text-align:left;margin-left:382.05pt;margin-top:-8.8pt;width:67.5pt;height:81pt;z-index:2516602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kQ/9gEAANE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" stroked="f">
                <v:textbox>
                  <w:txbxContent>
                    <w:p w14:paraId="70F55BBE" w14:textId="77777777" w:rsidR="006A5039" w:rsidRDefault="006A5039" w:rsidP="006A5039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5" behindDoc="1" locked="0" layoutInCell="1" allowOverlap="1" wp14:anchorId="03C999BA" wp14:editId="681B31EF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390446958" name="Picture 390446958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9A0F3" w14:textId="77777777" w:rsidR="006A5039" w:rsidRPr="00F703B6" w:rsidRDefault="006A5039" w:rsidP="006A5039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9" behindDoc="0" locked="0" layoutInCell="1" allowOverlap="1" wp14:anchorId="765794F5" wp14:editId="18FA73DE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562241891" name="Picture 156224189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5B3BBEAC" wp14:editId="1E0EC113">
            <wp:extent cx="619125" cy="1028700"/>
            <wp:effectExtent l="0" t="0" r="9525" b="0"/>
            <wp:docPr id="1033899046" name="Picture 103389904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07ABF" w14:textId="77551CFF" w:rsidR="006A5039" w:rsidRDefault="006A5039" w:rsidP="006A5039">
      <w:pPr>
        <w:ind w:firstLine="720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MINUTES OF ALFRETON TOWN COUNCIL</w:t>
      </w:r>
    </w:p>
    <w:p w14:paraId="1CB1BD97" w14:textId="77777777" w:rsidR="006A5039" w:rsidRDefault="006A5039" w:rsidP="006A5039">
      <w:pPr>
        <w:ind w:left="720"/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REGENERATION COMMITTEE MEETING HELD ON </w:t>
      </w:r>
      <w:r>
        <w:rPr>
          <w:rFonts w:ascii="Verdana" w:hAnsi="Verdana" w:cs="Arial"/>
          <w:b/>
          <w:bCs/>
          <w:szCs w:val="24"/>
        </w:rPr>
        <w:t>TUESDAY 26TH SEPTEMBER 2023 AT 3:30PM AT WOODBRIDGE JUNIOR SCHOOL</w:t>
      </w:r>
    </w:p>
    <w:p w14:paraId="69C31947" w14:textId="77777777" w:rsidR="006A5039" w:rsidRPr="00B06A7A" w:rsidRDefault="006A5039" w:rsidP="006A5039">
      <w:pPr>
        <w:rPr>
          <w:rFonts w:ascii="Verdana" w:hAnsi="Verdana" w:cs="Arial"/>
          <w:szCs w:val="24"/>
        </w:rPr>
      </w:pPr>
    </w:p>
    <w:p w14:paraId="7CADA74F" w14:textId="77777777" w:rsidR="006A5039" w:rsidRPr="00B06A7A" w:rsidRDefault="006A5039" w:rsidP="006A5039">
      <w:pPr>
        <w:rPr>
          <w:rFonts w:ascii="Verdana" w:hAnsi="Verdana" w:cs="Arial"/>
          <w:szCs w:val="24"/>
        </w:rPr>
      </w:pPr>
    </w:p>
    <w:p w14:paraId="2CF87ED5" w14:textId="77777777" w:rsidR="006A5039" w:rsidRDefault="006A5039" w:rsidP="006A5039">
      <w:pPr>
        <w:rPr>
          <w:rFonts w:ascii="Verdana" w:hAnsi="Verdana" w:cs="Arial"/>
          <w:szCs w:val="24"/>
        </w:rPr>
      </w:pPr>
    </w:p>
    <w:p w14:paraId="5426720B" w14:textId="77777777" w:rsidR="006A5039" w:rsidRDefault="006A5039" w:rsidP="006A5039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bCs/>
          <w:szCs w:val="24"/>
        </w:rPr>
        <w:t>PRESENT:</w:t>
      </w:r>
    </w:p>
    <w:p w14:paraId="61F1E078" w14:textId="77777777" w:rsidR="006A5039" w:rsidRPr="00B06A7A" w:rsidRDefault="006A5039" w:rsidP="006A5039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hair of Committee: Councillor D Taylor </w:t>
      </w:r>
    </w:p>
    <w:p w14:paraId="173D3895" w14:textId="77777777" w:rsidR="006A5039" w:rsidRPr="00B06A7A" w:rsidRDefault="006A5039" w:rsidP="006A5039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>
        <w:rPr>
          <w:rFonts w:ascii="Verdana" w:hAnsi="Verdana" w:cs="Arial"/>
          <w:bCs/>
          <w:szCs w:val="24"/>
        </w:rPr>
        <w:t>Hannah Jowett-Frost, Mary Kerry</w:t>
      </w:r>
      <w:r w:rsidRPr="00B06A7A">
        <w:rPr>
          <w:rFonts w:ascii="Verdana" w:hAnsi="Verdana" w:cs="Arial"/>
          <w:bCs/>
          <w:szCs w:val="24"/>
        </w:rPr>
        <w:t xml:space="preserve"> </w:t>
      </w:r>
    </w:p>
    <w:p w14:paraId="22B06F91" w14:textId="77777777" w:rsidR="006A5039" w:rsidRPr="00B06A7A" w:rsidRDefault="006A5039" w:rsidP="006A5039">
      <w:pPr>
        <w:rPr>
          <w:rFonts w:ascii="Verdana" w:hAnsi="Verdana" w:cs="Arial"/>
          <w:b/>
          <w:bCs/>
          <w:szCs w:val="24"/>
        </w:rPr>
      </w:pPr>
    </w:p>
    <w:p w14:paraId="65B4D36F" w14:textId="77777777" w:rsidR="006A5039" w:rsidRPr="00B06A7A" w:rsidRDefault="006A5039" w:rsidP="006A5039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65202748" w14:textId="77777777" w:rsidR="006A5039" w:rsidRPr="00B06A7A" w:rsidRDefault="006A5039" w:rsidP="006A5039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1D8FECD2" w14:textId="77777777" w:rsidR="006A5039" w:rsidRPr="00B06A7A" w:rsidRDefault="006A5039" w:rsidP="006A5039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57CEAD6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3/23</w:t>
      </w:r>
      <w:r w:rsidRPr="00B06A7A">
        <w:rPr>
          <w:rFonts w:ascii="Verdana" w:hAnsi="Verdana" w:cs="Arial"/>
          <w:szCs w:val="24"/>
        </w:rPr>
        <w:t xml:space="preserve">r </w:t>
      </w:r>
      <w:proofErr w:type="gramStart"/>
      <w:r w:rsidRPr="00B06A7A">
        <w:rPr>
          <w:rFonts w:ascii="Verdana" w:hAnsi="Verdana" w:cs="Arial"/>
          <w:szCs w:val="24"/>
        </w:rPr>
        <w:t>To</w:t>
      </w:r>
      <w:proofErr w:type="gramEnd"/>
      <w:r w:rsidRPr="00B06A7A">
        <w:rPr>
          <w:rFonts w:ascii="Verdana" w:hAnsi="Verdana" w:cs="Arial"/>
          <w:szCs w:val="24"/>
        </w:rPr>
        <w:t xml:space="preserve"> receive apologies for absence</w:t>
      </w:r>
    </w:p>
    <w:p w14:paraId="1449F693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None were </w:t>
      </w:r>
      <w:proofErr w:type="gramStart"/>
      <w:r>
        <w:rPr>
          <w:rFonts w:ascii="Verdana" w:hAnsi="Verdana" w:cs="Arial"/>
          <w:szCs w:val="24"/>
        </w:rPr>
        <w:t>received</w:t>
      </w:r>
      <w:proofErr w:type="gramEnd"/>
    </w:p>
    <w:p w14:paraId="74852F47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</w:p>
    <w:p w14:paraId="3473BABE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4/23</w:t>
      </w:r>
      <w:r w:rsidRPr="00B06A7A">
        <w:rPr>
          <w:rFonts w:ascii="Verdana" w:hAnsi="Verdana" w:cs="Arial"/>
          <w:szCs w:val="24"/>
        </w:rPr>
        <w:t xml:space="preserve">r </w:t>
      </w:r>
      <w:proofErr w:type="gramStart"/>
      <w:r w:rsidRPr="00B06A7A">
        <w:rPr>
          <w:rFonts w:ascii="Verdana" w:hAnsi="Verdana" w:cs="Arial"/>
          <w:szCs w:val="24"/>
        </w:rPr>
        <w:t>To</w:t>
      </w:r>
      <w:proofErr w:type="gramEnd"/>
      <w:r w:rsidRPr="00B06A7A">
        <w:rPr>
          <w:rFonts w:ascii="Verdana" w:hAnsi="Verdana" w:cs="Arial"/>
          <w:szCs w:val="24"/>
        </w:rPr>
        <w:t xml:space="preserve"> receive any declarations of interest from Members</w:t>
      </w:r>
    </w:p>
    <w:p w14:paraId="56CFDFEB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7FCE0C7D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</w:p>
    <w:p w14:paraId="1EC21A9D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5/23</w:t>
      </w:r>
      <w:r w:rsidRPr="00B06A7A">
        <w:rPr>
          <w:rFonts w:ascii="Verdana" w:hAnsi="Verdana" w:cs="Arial"/>
          <w:szCs w:val="24"/>
        </w:rPr>
        <w:t>r Public Participation</w:t>
      </w:r>
    </w:p>
    <w:p w14:paraId="1783AE9D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31CE6BA4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</w:p>
    <w:p w14:paraId="57044BAB" w14:textId="77777777" w:rsidR="006A5039" w:rsidRDefault="006A5039" w:rsidP="006A5039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6/23</w:t>
      </w:r>
      <w:r w:rsidRPr="00B06A7A">
        <w:rPr>
          <w:rFonts w:ascii="Verdana" w:hAnsi="Verdana" w:cs="Arial"/>
          <w:szCs w:val="24"/>
        </w:rPr>
        <w:t xml:space="preserve">r </w:t>
      </w:r>
      <w:proofErr w:type="gramStart"/>
      <w:r w:rsidRPr="00B06A7A">
        <w:rPr>
          <w:rFonts w:ascii="Verdana" w:hAnsi="Verdana" w:cs="Arial"/>
          <w:szCs w:val="24"/>
        </w:rPr>
        <w:t>To</w:t>
      </w:r>
      <w:proofErr w:type="gramEnd"/>
      <w:r w:rsidRPr="00B06A7A">
        <w:rPr>
          <w:rFonts w:ascii="Verdana" w:hAnsi="Verdana" w:cs="Arial"/>
          <w:szCs w:val="24"/>
        </w:rPr>
        <w:t xml:space="preserve"> consider any items which should be taken in exclusion of the press and public</w:t>
      </w:r>
    </w:p>
    <w:p w14:paraId="5AD7B7D6" w14:textId="77777777" w:rsidR="006A5039" w:rsidRPr="00B06A7A" w:rsidRDefault="006A5039" w:rsidP="006A5039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20B468FB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</w:p>
    <w:p w14:paraId="442C2FAA" w14:textId="77777777" w:rsidR="006A5039" w:rsidRPr="00B06A7A" w:rsidRDefault="006A5039" w:rsidP="006A5039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7/23</w:t>
      </w:r>
      <w:r w:rsidRPr="00B06A7A">
        <w:rPr>
          <w:rFonts w:ascii="Verdana" w:hAnsi="Verdana" w:cs="Arial"/>
          <w:szCs w:val="24"/>
        </w:rPr>
        <w:t xml:space="preserve">r </w:t>
      </w:r>
      <w:proofErr w:type="gramStart"/>
      <w:r w:rsidRPr="00B06A7A">
        <w:rPr>
          <w:rFonts w:ascii="Verdana" w:hAnsi="Verdana" w:cs="Arial"/>
          <w:szCs w:val="24"/>
        </w:rPr>
        <w:t>To</w:t>
      </w:r>
      <w:proofErr w:type="gramEnd"/>
      <w:r w:rsidRPr="00B06A7A">
        <w:rPr>
          <w:rFonts w:ascii="Verdana" w:hAnsi="Verdana" w:cs="Arial"/>
          <w:szCs w:val="24"/>
        </w:rPr>
        <w:t xml:space="preserve"> read and consider the minutes of the last meeting</w:t>
      </w:r>
    </w:p>
    <w:p w14:paraId="6E2D555C" w14:textId="77777777" w:rsidR="006A5039" w:rsidRDefault="006A5039" w:rsidP="006A5039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minutes were </w:t>
      </w:r>
      <w:proofErr w:type="gramStart"/>
      <w:r>
        <w:rPr>
          <w:rFonts w:ascii="Verdana" w:hAnsi="Verdana" w:cs="Arial"/>
          <w:szCs w:val="24"/>
        </w:rPr>
        <w:t>read</w:t>
      </w:r>
      <w:proofErr w:type="gramEnd"/>
    </w:p>
    <w:p w14:paraId="5C30AAFF" w14:textId="77777777" w:rsidR="006A5039" w:rsidRPr="00B06A7A" w:rsidRDefault="006A5039" w:rsidP="006A5039">
      <w:pPr>
        <w:ind w:left="720" w:hanging="720"/>
        <w:jc w:val="both"/>
        <w:rPr>
          <w:rFonts w:ascii="Verdana" w:hAnsi="Verdana" w:cs="Arial"/>
          <w:szCs w:val="24"/>
        </w:rPr>
      </w:pPr>
    </w:p>
    <w:p w14:paraId="521CED26" w14:textId="77777777" w:rsidR="006A5039" w:rsidRPr="00B06A7A" w:rsidRDefault="006A5039" w:rsidP="006A5039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8/23</w:t>
      </w:r>
      <w:r w:rsidRPr="00B06A7A">
        <w:rPr>
          <w:rFonts w:ascii="Verdana" w:hAnsi="Verdana" w:cs="Arial"/>
          <w:szCs w:val="24"/>
        </w:rPr>
        <w:t>r To Approve the minutes of the last meeting as a correct record</w:t>
      </w:r>
    </w:p>
    <w:p w14:paraId="3AC2B5F4" w14:textId="77777777" w:rsidR="006A5039" w:rsidRPr="0035216A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35216A">
        <w:rPr>
          <w:rFonts w:ascii="Verdana" w:hAnsi="Verdana" w:cs="Arial"/>
          <w:b/>
          <w:bCs/>
          <w:szCs w:val="24"/>
        </w:rPr>
        <w:t>RESOLVED</w:t>
      </w:r>
    </w:p>
    <w:p w14:paraId="5ACB21BD" w14:textId="5E571DC4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minutes were approved as a correct </w:t>
      </w:r>
      <w:proofErr w:type="gramStart"/>
      <w:r>
        <w:rPr>
          <w:rFonts w:ascii="Verdana" w:hAnsi="Verdana" w:cs="Arial"/>
          <w:szCs w:val="24"/>
        </w:rPr>
        <w:t>re</w:t>
      </w:r>
      <w:r w:rsidR="00355DFD">
        <w:rPr>
          <w:rFonts w:ascii="Verdana" w:hAnsi="Verdana" w:cs="Arial"/>
          <w:szCs w:val="24"/>
        </w:rPr>
        <w:t>c</w:t>
      </w:r>
      <w:r>
        <w:rPr>
          <w:rFonts w:ascii="Verdana" w:hAnsi="Verdana" w:cs="Arial"/>
          <w:szCs w:val="24"/>
        </w:rPr>
        <w:t>ord</w:t>
      </w:r>
      <w:proofErr w:type="gramEnd"/>
    </w:p>
    <w:p w14:paraId="3DDA302B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</w:p>
    <w:p w14:paraId="7676B9A9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9/23r</w:t>
      </w:r>
      <w:r w:rsidRPr="00B06A7A">
        <w:rPr>
          <w:rFonts w:ascii="Verdana" w:hAnsi="Verdana" w:cs="Arial"/>
          <w:szCs w:val="24"/>
        </w:rPr>
        <w:t xml:space="preserve"> </w:t>
      </w:r>
      <w:proofErr w:type="gramStart"/>
      <w:r w:rsidRPr="00B06A7A">
        <w:rPr>
          <w:rFonts w:ascii="Verdana" w:hAnsi="Verdana" w:cs="Arial"/>
          <w:szCs w:val="24"/>
        </w:rPr>
        <w:t>An</w:t>
      </w:r>
      <w:proofErr w:type="gramEnd"/>
      <w:r w:rsidRPr="00B06A7A">
        <w:rPr>
          <w:rFonts w:ascii="Verdana" w:hAnsi="Verdana" w:cs="Arial"/>
          <w:szCs w:val="24"/>
        </w:rPr>
        <w:t xml:space="preserve"> update on progress so far</w:t>
      </w:r>
    </w:p>
    <w:p w14:paraId="43BD72A5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</w:p>
    <w:p w14:paraId="55E3ED4C" w14:textId="77777777" w:rsidR="006A5039" w:rsidRPr="00EF3520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EF3520">
        <w:rPr>
          <w:rFonts w:ascii="Verdana" w:hAnsi="Verdana" w:cs="Arial"/>
          <w:szCs w:val="24"/>
          <w:u w:val="single"/>
        </w:rPr>
        <w:t>Arts Trail</w:t>
      </w:r>
    </w:p>
    <w:p w14:paraId="24134FC8" w14:textId="77777777" w:rsidR="006A5039" w:rsidRPr="00D23C21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D23C21">
        <w:rPr>
          <w:rFonts w:ascii="Verdana" w:hAnsi="Verdana" w:cs="Arial"/>
          <w:b/>
          <w:bCs/>
          <w:szCs w:val="24"/>
        </w:rPr>
        <w:t>RESOLVED</w:t>
      </w:r>
    </w:p>
    <w:p w14:paraId="13E876F6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 w:rsidRPr="0035216A">
        <w:rPr>
          <w:rFonts w:ascii="Verdana" w:hAnsi="Verdana" w:cs="Arial"/>
          <w:szCs w:val="24"/>
        </w:rPr>
        <w:t xml:space="preserve">To </w:t>
      </w:r>
      <w:r>
        <w:rPr>
          <w:rFonts w:ascii="Verdana" w:hAnsi="Verdana" w:cs="Arial"/>
          <w:szCs w:val="24"/>
        </w:rPr>
        <w:t>ratify the P</w:t>
      </w:r>
      <w:r w:rsidRPr="0035216A">
        <w:rPr>
          <w:rFonts w:ascii="Verdana" w:hAnsi="Verdana" w:cs="Arial"/>
          <w:szCs w:val="24"/>
        </w:rPr>
        <w:t>ayment of £1,000.00 to Tony Fisher</w:t>
      </w:r>
    </w:p>
    <w:p w14:paraId="582883E6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is will be </w:t>
      </w:r>
      <w:proofErr w:type="gramStart"/>
      <w:r>
        <w:rPr>
          <w:rFonts w:ascii="Verdana" w:hAnsi="Verdana" w:cs="Arial"/>
          <w:szCs w:val="24"/>
        </w:rPr>
        <w:t>to;</w:t>
      </w:r>
      <w:proofErr w:type="gramEnd"/>
    </w:p>
    <w:p w14:paraId="2558E1CD" w14:textId="77777777" w:rsidR="006A5039" w:rsidRDefault="006A5039" w:rsidP="006A5039">
      <w:pPr>
        <w:pStyle w:val="ListParagraph"/>
        <w:numPr>
          <w:ilvl w:val="0"/>
          <w:numId w:val="4"/>
        </w:numPr>
        <w:ind w:left="36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Constitute a group of interested </w:t>
      </w:r>
      <w:proofErr w:type="gramStart"/>
      <w:r>
        <w:rPr>
          <w:rFonts w:ascii="Verdana" w:hAnsi="Verdana" w:cs="Arial"/>
          <w:szCs w:val="24"/>
        </w:rPr>
        <w:t>individuals</w:t>
      </w:r>
      <w:proofErr w:type="gramEnd"/>
    </w:p>
    <w:p w14:paraId="5DDB47BE" w14:textId="77777777" w:rsidR="006A5039" w:rsidRDefault="006A5039" w:rsidP="006A5039">
      <w:pPr>
        <w:pStyle w:val="ListParagraph"/>
        <w:numPr>
          <w:ilvl w:val="0"/>
          <w:numId w:val="4"/>
        </w:numPr>
        <w:ind w:left="36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Apply for funding with support from group and </w:t>
      </w:r>
      <w:proofErr w:type="gramStart"/>
      <w:r>
        <w:rPr>
          <w:rFonts w:ascii="Verdana" w:hAnsi="Verdana" w:cs="Arial"/>
          <w:szCs w:val="24"/>
        </w:rPr>
        <w:t>ATC</w:t>
      </w:r>
      <w:proofErr w:type="gramEnd"/>
    </w:p>
    <w:p w14:paraId="405C2ECC" w14:textId="77777777" w:rsidR="006A5039" w:rsidRDefault="006A5039" w:rsidP="006A5039">
      <w:pPr>
        <w:pStyle w:val="ListParagraph"/>
        <w:numPr>
          <w:ilvl w:val="0"/>
          <w:numId w:val="4"/>
        </w:numPr>
        <w:ind w:left="36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Identify locations to </w:t>
      </w:r>
      <w:proofErr w:type="gramStart"/>
      <w:r>
        <w:rPr>
          <w:rFonts w:ascii="Verdana" w:hAnsi="Verdana" w:cs="Arial"/>
          <w:szCs w:val="24"/>
        </w:rPr>
        <w:t>meet</w:t>
      </w:r>
      <w:proofErr w:type="gramEnd"/>
    </w:p>
    <w:p w14:paraId="2B7C1BBB" w14:textId="77777777" w:rsidR="006A5039" w:rsidRDefault="006A5039" w:rsidP="006A5039">
      <w:pPr>
        <w:pStyle w:val="ListParagraph"/>
        <w:numPr>
          <w:ilvl w:val="0"/>
          <w:numId w:val="4"/>
        </w:numPr>
        <w:ind w:left="36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Shortlist artists</w:t>
      </w:r>
    </w:p>
    <w:p w14:paraId="5340A3AF" w14:textId="77777777" w:rsidR="006A5039" w:rsidRDefault="006A5039" w:rsidP="006A5039">
      <w:pPr>
        <w:pStyle w:val="ListParagraph"/>
        <w:numPr>
          <w:ilvl w:val="0"/>
          <w:numId w:val="4"/>
        </w:numPr>
        <w:ind w:left="36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Outline plan of the project</w:t>
      </w:r>
    </w:p>
    <w:p w14:paraId="71D446BD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</w:p>
    <w:p w14:paraId="04D25BD8" w14:textId="77777777" w:rsidR="00A7424A" w:rsidRDefault="00A7424A" w:rsidP="006A5039">
      <w:pPr>
        <w:jc w:val="both"/>
        <w:rPr>
          <w:rFonts w:ascii="Verdana" w:hAnsi="Verdana" w:cs="Arial"/>
          <w:szCs w:val="24"/>
          <w:u w:val="single"/>
        </w:rPr>
      </w:pPr>
    </w:p>
    <w:p w14:paraId="77AABC83" w14:textId="424FA74F" w:rsidR="006A5039" w:rsidRPr="00EF3520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EF3520">
        <w:rPr>
          <w:rFonts w:ascii="Verdana" w:hAnsi="Verdana" w:cs="Arial"/>
          <w:szCs w:val="24"/>
          <w:u w:val="single"/>
        </w:rPr>
        <w:lastRenderedPageBreak/>
        <w:t>Business Forum</w:t>
      </w:r>
    </w:p>
    <w:p w14:paraId="6C0EF788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A meeting is being held with interested businesses to discuss a regular meet </w:t>
      </w:r>
      <w:proofErr w:type="gramStart"/>
      <w:r>
        <w:rPr>
          <w:rFonts w:ascii="Verdana" w:hAnsi="Verdana" w:cs="Arial"/>
          <w:szCs w:val="24"/>
        </w:rPr>
        <w:t>up</w:t>
      </w:r>
      <w:proofErr w:type="gramEnd"/>
    </w:p>
    <w:p w14:paraId="153B05AF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</w:p>
    <w:p w14:paraId="1455C5FF" w14:textId="77777777" w:rsidR="006A5039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6C54BD">
        <w:rPr>
          <w:rFonts w:ascii="Verdana" w:hAnsi="Verdana" w:cs="Arial"/>
          <w:szCs w:val="24"/>
          <w:u w:val="single"/>
        </w:rPr>
        <w:t>Interpretation Boards</w:t>
      </w:r>
    </w:p>
    <w:p w14:paraId="39997CB0" w14:textId="77777777" w:rsidR="006A5039" w:rsidRPr="00AF4E5B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AF4E5B">
        <w:rPr>
          <w:rFonts w:ascii="Verdana" w:hAnsi="Verdana" w:cs="Arial"/>
          <w:b/>
          <w:bCs/>
          <w:szCs w:val="24"/>
        </w:rPr>
        <w:t>RESOLVED</w:t>
      </w:r>
    </w:p>
    <w:p w14:paraId="5051367E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 w:rsidRPr="006C54BD">
        <w:rPr>
          <w:rFonts w:ascii="Verdana" w:hAnsi="Verdana" w:cs="Arial"/>
          <w:szCs w:val="24"/>
        </w:rPr>
        <w:t>CS Lewis and DH Lawrence board prepared</w:t>
      </w:r>
      <w:r>
        <w:rPr>
          <w:rFonts w:ascii="Verdana" w:hAnsi="Verdana" w:cs="Arial"/>
          <w:szCs w:val="24"/>
        </w:rPr>
        <w:t xml:space="preserve"> to be </w:t>
      </w:r>
      <w:proofErr w:type="gramStart"/>
      <w:r>
        <w:rPr>
          <w:rFonts w:ascii="Verdana" w:hAnsi="Verdana" w:cs="Arial"/>
          <w:szCs w:val="24"/>
        </w:rPr>
        <w:t>installed</w:t>
      </w:r>
      <w:proofErr w:type="gramEnd"/>
    </w:p>
    <w:p w14:paraId="56A44F59" w14:textId="77777777" w:rsidR="006A5039" w:rsidRPr="006C54BD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Good progress made on these with Miners Wheel, Centenary Green, Church St, Bevan Boys area and Football Club</w:t>
      </w:r>
    </w:p>
    <w:p w14:paraId="7884DF6C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</w:p>
    <w:p w14:paraId="1C7C2720" w14:textId="77777777" w:rsidR="006A5039" w:rsidRPr="0072786F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72786F">
        <w:rPr>
          <w:rFonts w:ascii="Verdana" w:hAnsi="Verdana" w:cs="Arial"/>
          <w:szCs w:val="24"/>
          <w:u w:val="single"/>
        </w:rPr>
        <w:t>Memorial Bench</w:t>
      </w:r>
    </w:p>
    <w:p w14:paraId="61F5B7E3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 w:rsidRPr="0072786F">
        <w:rPr>
          <w:rFonts w:ascii="Verdana" w:hAnsi="Verdana" w:cs="Arial"/>
          <w:szCs w:val="24"/>
        </w:rPr>
        <w:t xml:space="preserve">Installed and </w:t>
      </w:r>
      <w:proofErr w:type="gramStart"/>
      <w:r w:rsidRPr="0072786F">
        <w:rPr>
          <w:rFonts w:ascii="Verdana" w:hAnsi="Verdana" w:cs="Arial"/>
          <w:szCs w:val="24"/>
        </w:rPr>
        <w:t>unveiled</w:t>
      </w:r>
      <w:proofErr w:type="gramEnd"/>
    </w:p>
    <w:p w14:paraId="2A9C6153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</w:p>
    <w:p w14:paraId="4C4E692B" w14:textId="77777777" w:rsidR="006A5039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72786F">
        <w:rPr>
          <w:rFonts w:ascii="Verdana" w:hAnsi="Verdana" w:cs="Arial"/>
          <w:szCs w:val="24"/>
          <w:u w:val="single"/>
        </w:rPr>
        <w:t xml:space="preserve">Litter Pick </w:t>
      </w:r>
    </w:p>
    <w:p w14:paraId="7725836A" w14:textId="77777777" w:rsidR="006A5039" w:rsidRPr="0072786F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752F6FD1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 w:rsidRPr="0072786F">
        <w:rPr>
          <w:rFonts w:ascii="Verdana" w:hAnsi="Verdana" w:cs="Arial"/>
          <w:szCs w:val="24"/>
        </w:rPr>
        <w:t>To investigate different schemes and support community litter picks</w:t>
      </w:r>
      <w:r>
        <w:rPr>
          <w:rFonts w:ascii="Verdana" w:hAnsi="Verdana" w:cs="Arial"/>
          <w:szCs w:val="24"/>
        </w:rPr>
        <w:t xml:space="preserve"> for a future meeting</w:t>
      </w:r>
    </w:p>
    <w:p w14:paraId="37E19DF0" w14:textId="77777777" w:rsidR="006A5039" w:rsidRPr="0072786F" w:rsidRDefault="006A5039" w:rsidP="006A5039">
      <w:pPr>
        <w:jc w:val="both"/>
        <w:rPr>
          <w:rFonts w:ascii="Verdana" w:hAnsi="Verdana" w:cs="Arial"/>
          <w:szCs w:val="24"/>
        </w:rPr>
      </w:pPr>
    </w:p>
    <w:p w14:paraId="6574C126" w14:textId="77777777" w:rsidR="006A5039" w:rsidRPr="0072786F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72786F">
        <w:rPr>
          <w:rFonts w:ascii="Verdana" w:hAnsi="Verdana" w:cs="Arial"/>
          <w:szCs w:val="24"/>
          <w:u w:val="single"/>
        </w:rPr>
        <w:t xml:space="preserve">Phone Box </w:t>
      </w:r>
    </w:p>
    <w:p w14:paraId="4B22BB27" w14:textId="77777777" w:rsidR="006A5039" w:rsidRPr="0072786F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0E7293AC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 w:rsidRPr="0072786F">
        <w:rPr>
          <w:rFonts w:ascii="Verdana" w:hAnsi="Verdana" w:cs="Arial"/>
          <w:szCs w:val="24"/>
        </w:rPr>
        <w:t>Christmas wrap ready</w:t>
      </w:r>
      <w:r>
        <w:rPr>
          <w:rFonts w:ascii="Verdana" w:hAnsi="Verdana" w:cs="Arial"/>
          <w:szCs w:val="24"/>
        </w:rPr>
        <w:t xml:space="preserve">, to be </w:t>
      </w:r>
      <w:proofErr w:type="gramStart"/>
      <w:r>
        <w:rPr>
          <w:rFonts w:ascii="Verdana" w:hAnsi="Verdana" w:cs="Arial"/>
          <w:szCs w:val="24"/>
        </w:rPr>
        <w:t>installed</w:t>
      </w:r>
      <w:proofErr w:type="gramEnd"/>
    </w:p>
    <w:p w14:paraId="5C97F26B" w14:textId="77777777" w:rsidR="006A5039" w:rsidRPr="0072786F" w:rsidRDefault="006A5039" w:rsidP="006A5039">
      <w:pPr>
        <w:jc w:val="both"/>
        <w:rPr>
          <w:rFonts w:ascii="Verdana" w:hAnsi="Verdana" w:cs="Arial"/>
          <w:szCs w:val="24"/>
        </w:rPr>
      </w:pPr>
    </w:p>
    <w:p w14:paraId="4C3BD0E8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  <w:u w:val="single"/>
        </w:rPr>
        <w:t xml:space="preserve">Town displays - </w:t>
      </w:r>
      <w:r w:rsidRPr="0072786F">
        <w:rPr>
          <w:rFonts w:ascii="Verdana" w:hAnsi="Verdana" w:cs="Arial"/>
          <w:szCs w:val="24"/>
          <w:u w:val="single"/>
        </w:rPr>
        <w:t>Decx</w:t>
      </w:r>
      <w:r w:rsidRPr="0072786F">
        <w:rPr>
          <w:rFonts w:ascii="Verdana" w:hAnsi="Verdana" w:cs="Arial"/>
          <w:szCs w:val="24"/>
        </w:rPr>
        <w:t xml:space="preserve"> </w:t>
      </w:r>
    </w:p>
    <w:p w14:paraId="2DCA2C8C" w14:textId="77777777" w:rsidR="006A5039" w:rsidRPr="0072786F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401BCFA6" w14:textId="77777777" w:rsidR="006A5039" w:rsidRPr="007156EF" w:rsidRDefault="006A5039" w:rsidP="006A5039">
      <w:pPr>
        <w:jc w:val="both"/>
        <w:rPr>
          <w:rFonts w:ascii="Verdana" w:hAnsi="Verdana" w:cs="Arial"/>
          <w:szCs w:val="24"/>
        </w:rPr>
      </w:pPr>
      <w:r w:rsidRPr="007156EF">
        <w:rPr>
          <w:rFonts w:ascii="Verdana" w:hAnsi="Verdana" w:cs="Arial"/>
          <w:szCs w:val="24"/>
        </w:rPr>
        <w:t>To engage David Nieper Foundation in a town centre display ‘Alfreton in Bloomers’</w:t>
      </w:r>
    </w:p>
    <w:p w14:paraId="05F9F683" w14:textId="77777777" w:rsidR="006A5039" w:rsidRPr="007156EF" w:rsidRDefault="006A5039" w:rsidP="006A5039">
      <w:pPr>
        <w:jc w:val="both"/>
        <w:rPr>
          <w:rFonts w:ascii="Verdana" w:hAnsi="Verdana" w:cs="Arial"/>
          <w:szCs w:val="24"/>
        </w:rPr>
      </w:pPr>
      <w:r w:rsidRPr="007156EF">
        <w:rPr>
          <w:rFonts w:ascii="Verdana" w:hAnsi="Verdana" w:cs="Arial"/>
          <w:szCs w:val="24"/>
        </w:rPr>
        <w:t>For regeneration to fund installation</w:t>
      </w:r>
      <w:r>
        <w:rPr>
          <w:rFonts w:ascii="Verdana" w:hAnsi="Verdana" w:cs="Arial"/>
          <w:szCs w:val="24"/>
        </w:rPr>
        <w:t xml:space="preserve"> 2024</w:t>
      </w:r>
    </w:p>
    <w:p w14:paraId="6172C5F2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</w:p>
    <w:p w14:paraId="0B20C443" w14:textId="77777777" w:rsidR="006A5039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7B62E0">
        <w:rPr>
          <w:rFonts w:ascii="Verdana" w:hAnsi="Verdana" w:cs="Arial"/>
          <w:szCs w:val="24"/>
          <w:u w:val="single"/>
        </w:rPr>
        <w:t>Monthly markets</w:t>
      </w:r>
    </w:p>
    <w:p w14:paraId="0315EEAC" w14:textId="77777777" w:rsidR="006A5039" w:rsidRPr="0072786F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7B71F607" w14:textId="77777777" w:rsidR="006A5039" w:rsidRPr="007B62E0" w:rsidRDefault="006A5039" w:rsidP="006A5039">
      <w:pPr>
        <w:jc w:val="both"/>
        <w:rPr>
          <w:rFonts w:ascii="Verdana" w:hAnsi="Verdana" w:cs="Arial"/>
          <w:szCs w:val="24"/>
        </w:rPr>
      </w:pPr>
      <w:r w:rsidRPr="007B62E0">
        <w:rPr>
          <w:rFonts w:ascii="Verdana" w:hAnsi="Verdana" w:cs="Arial"/>
          <w:szCs w:val="24"/>
        </w:rPr>
        <w:t>Markets will be launched in spring 2024</w:t>
      </w:r>
      <w:r>
        <w:rPr>
          <w:rFonts w:ascii="Verdana" w:hAnsi="Verdana" w:cs="Arial"/>
          <w:szCs w:val="24"/>
        </w:rPr>
        <w:t>, with support from Blue Dice Promotions.  Starting 30/03/2023.</w:t>
      </w:r>
    </w:p>
    <w:p w14:paraId="5DF85791" w14:textId="77777777" w:rsidR="006A5039" w:rsidRDefault="006A5039" w:rsidP="006A5039">
      <w:pPr>
        <w:pStyle w:val="ListParagraph"/>
        <w:ind w:left="360"/>
        <w:jc w:val="both"/>
        <w:rPr>
          <w:rFonts w:ascii="Verdana" w:hAnsi="Verdana" w:cs="Arial"/>
          <w:szCs w:val="24"/>
        </w:rPr>
      </w:pPr>
    </w:p>
    <w:p w14:paraId="1B442B2C" w14:textId="77777777" w:rsidR="006A5039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6A0D45">
        <w:rPr>
          <w:rFonts w:ascii="Verdana" w:hAnsi="Verdana" w:cs="Arial"/>
          <w:szCs w:val="24"/>
          <w:u w:val="single"/>
        </w:rPr>
        <w:t>Alfreton in Bloom</w:t>
      </w:r>
    </w:p>
    <w:p w14:paraId="2138F421" w14:textId="77777777" w:rsidR="006A5039" w:rsidRPr="00925B6A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20FA51DC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 w:rsidRPr="00925B6A">
        <w:rPr>
          <w:rFonts w:ascii="Verdana" w:hAnsi="Verdana" w:cs="Arial"/>
          <w:szCs w:val="24"/>
        </w:rPr>
        <w:t>That interest is sought from businesses and AVBC prior to spring 2024</w:t>
      </w:r>
      <w:r>
        <w:rPr>
          <w:rFonts w:ascii="Verdana" w:hAnsi="Verdana" w:cs="Arial"/>
          <w:szCs w:val="24"/>
        </w:rPr>
        <w:t xml:space="preserve">. </w:t>
      </w:r>
    </w:p>
    <w:p w14:paraId="3E231D6B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at free advice is sought from Britain in Bloom Neighbourhood Campaign</w:t>
      </w:r>
    </w:p>
    <w:p w14:paraId="38F7632E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</w:p>
    <w:p w14:paraId="05A4A1B3" w14:textId="77777777" w:rsidR="006A5039" w:rsidRDefault="006A5039" w:rsidP="006A5039">
      <w:pPr>
        <w:jc w:val="both"/>
        <w:rPr>
          <w:rFonts w:ascii="Verdana" w:hAnsi="Verdana" w:cs="Arial"/>
          <w:szCs w:val="24"/>
          <w:u w:val="single"/>
        </w:rPr>
      </w:pPr>
      <w:r w:rsidRPr="00FE301E">
        <w:rPr>
          <w:rFonts w:ascii="Verdana" w:hAnsi="Verdana" w:cs="Arial"/>
          <w:szCs w:val="24"/>
          <w:u w:val="single"/>
        </w:rPr>
        <w:t xml:space="preserve">Town Map </w:t>
      </w:r>
    </w:p>
    <w:p w14:paraId="17DBF62B" w14:textId="77777777" w:rsidR="006A5039" w:rsidRPr="0072786F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6C7F948E" w14:textId="77777777" w:rsidR="006A5039" w:rsidRPr="00C24143" w:rsidRDefault="006A5039" w:rsidP="006A5039">
      <w:pPr>
        <w:rPr>
          <w:rFonts w:ascii="Verdana" w:hAnsi="Verdana" w:cs="Arial"/>
          <w:szCs w:val="24"/>
        </w:rPr>
      </w:pPr>
      <w:r w:rsidRPr="00C24143">
        <w:rPr>
          <w:rFonts w:ascii="Verdana" w:hAnsi="Verdana" w:cs="Arial"/>
          <w:szCs w:val="24"/>
        </w:rPr>
        <w:t xml:space="preserve">To </w:t>
      </w:r>
      <w:r>
        <w:rPr>
          <w:rFonts w:ascii="Verdana" w:hAnsi="Verdana" w:cs="Arial"/>
          <w:szCs w:val="24"/>
        </w:rPr>
        <w:t>accept</w:t>
      </w:r>
      <w:r w:rsidRPr="00C24143">
        <w:rPr>
          <w:rFonts w:ascii="Verdana" w:hAnsi="Verdana" w:cs="Arial"/>
          <w:szCs w:val="24"/>
        </w:rPr>
        <w:t xml:space="preserve"> the offer of a free town map and booklet </w:t>
      </w:r>
      <w:r>
        <w:rPr>
          <w:rFonts w:ascii="Verdana" w:hAnsi="Verdana" w:cs="Arial"/>
          <w:szCs w:val="24"/>
        </w:rPr>
        <w:t xml:space="preserve">through </w:t>
      </w:r>
      <w:r w:rsidRPr="00FE4DB8">
        <w:rPr>
          <w:rFonts w:ascii="Verdana" w:hAnsi="Verdana" w:cs="Arial"/>
          <w:szCs w:val="24"/>
        </w:rPr>
        <w:t>Bamboo House Publishing </w:t>
      </w:r>
      <w:r>
        <w:rPr>
          <w:rFonts w:ascii="Verdana" w:hAnsi="Verdana" w:cs="Arial"/>
          <w:szCs w:val="24"/>
        </w:rPr>
        <w:t xml:space="preserve">and that this is considered alongside a short film of </w:t>
      </w:r>
      <w:proofErr w:type="gramStart"/>
      <w:r>
        <w:rPr>
          <w:rFonts w:ascii="Verdana" w:hAnsi="Verdana" w:cs="Arial"/>
          <w:szCs w:val="24"/>
        </w:rPr>
        <w:t>Alfreton</w:t>
      </w:r>
      <w:proofErr w:type="gramEnd"/>
    </w:p>
    <w:p w14:paraId="7572E99E" w14:textId="77777777" w:rsidR="006A5039" w:rsidRPr="00B06A7A" w:rsidRDefault="006A5039" w:rsidP="006A5039">
      <w:pPr>
        <w:jc w:val="both"/>
        <w:rPr>
          <w:rFonts w:ascii="Verdana" w:hAnsi="Verdana" w:cs="Arial"/>
          <w:szCs w:val="24"/>
        </w:rPr>
      </w:pPr>
    </w:p>
    <w:p w14:paraId="5479511A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0/23</w:t>
      </w:r>
      <w:r w:rsidRPr="00B06A7A">
        <w:rPr>
          <w:rFonts w:ascii="Verdana" w:hAnsi="Verdana" w:cs="Arial"/>
          <w:szCs w:val="24"/>
        </w:rPr>
        <w:t xml:space="preserve">r </w:t>
      </w:r>
      <w:proofErr w:type="gramStart"/>
      <w:r>
        <w:rPr>
          <w:rFonts w:ascii="Verdana" w:hAnsi="Verdana" w:cs="Arial"/>
          <w:szCs w:val="24"/>
        </w:rPr>
        <w:t>To</w:t>
      </w:r>
      <w:proofErr w:type="gramEnd"/>
      <w:r>
        <w:rPr>
          <w:rFonts w:ascii="Verdana" w:hAnsi="Verdana" w:cs="Arial"/>
          <w:szCs w:val="24"/>
        </w:rPr>
        <w:t xml:space="preserve"> review progress on Community Hub and consider future actions </w:t>
      </w:r>
    </w:p>
    <w:p w14:paraId="4D293247" w14:textId="77777777" w:rsidR="006A5039" w:rsidRPr="0072786F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407AB3D8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No update has been provided by </w:t>
      </w:r>
      <w:proofErr w:type="gramStart"/>
      <w:r>
        <w:rPr>
          <w:rFonts w:ascii="Verdana" w:hAnsi="Verdana" w:cs="Arial"/>
          <w:szCs w:val="24"/>
        </w:rPr>
        <w:t>SISU</w:t>
      </w:r>
      <w:proofErr w:type="gramEnd"/>
    </w:p>
    <w:p w14:paraId="3E524E72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at ATC withdraw from the partnership with SISU and seek other alternatives to deliver a Community Hub in Alfreton</w:t>
      </w:r>
    </w:p>
    <w:p w14:paraId="47A622D1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</w:p>
    <w:p w14:paraId="4B92792D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21/23r </w:t>
      </w:r>
      <w:proofErr w:type="gramStart"/>
      <w:r w:rsidRPr="00B06A7A">
        <w:rPr>
          <w:rFonts w:ascii="Verdana" w:hAnsi="Verdana" w:cs="Arial"/>
          <w:szCs w:val="24"/>
        </w:rPr>
        <w:t>To</w:t>
      </w:r>
      <w:proofErr w:type="gramEnd"/>
      <w:r w:rsidRPr="00B06A7A">
        <w:rPr>
          <w:rFonts w:ascii="Verdana" w:hAnsi="Verdana" w:cs="Arial"/>
          <w:szCs w:val="24"/>
        </w:rPr>
        <w:t xml:space="preserve"> approve payments from the Regeneration Budget 22/23</w:t>
      </w:r>
      <w:r>
        <w:rPr>
          <w:rFonts w:ascii="Verdana" w:hAnsi="Verdana" w:cs="Arial"/>
          <w:szCs w:val="24"/>
        </w:rPr>
        <w:t xml:space="preserve"> </w:t>
      </w:r>
    </w:p>
    <w:p w14:paraId="4D3F979A" w14:textId="77777777" w:rsidR="006A5039" w:rsidRDefault="006A5039" w:rsidP="006A5039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  and 23/24 so far</w:t>
      </w:r>
    </w:p>
    <w:p w14:paraId="1BA7CA23" w14:textId="77777777" w:rsidR="006A5039" w:rsidRPr="0072786F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0F02565E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</w:t>
      </w:r>
      <w:r w:rsidRPr="00797C44">
        <w:rPr>
          <w:rFonts w:ascii="Verdana" w:hAnsi="Verdana" w:cs="Arial"/>
          <w:szCs w:val="24"/>
        </w:rPr>
        <w:t>ony Fisher Arts Trail £1,000.00</w:t>
      </w:r>
    </w:p>
    <w:p w14:paraId="67B809B8" w14:textId="77777777" w:rsidR="006A5039" w:rsidRPr="00797C44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Film production £500.00</w:t>
      </w:r>
    </w:p>
    <w:p w14:paraId="47F32767" w14:textId="77777777" w:rsidR="006A5039" w:rsidRDefault="006A5039" w:rsidP="00AA7886">
      <w:pPr>
        <w:ind w:left="-993"/>
        <w:jc w:val="both"/>
        <w:rPr>
          <w:rFonts w:ascii="Verdana" w:hAnsi="Verdana" w:cs="Arial"/>
          <w:szCs w:val="24"/>
        </w:rPr>
      </w:pPr>
    </w:p>
    <w:p w14:paraId="563B76A8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2/23</w:t>
      </w:r>
      <w:r w:rsidRPr="00B06A7A">
        <w:rPr>
          <w:rFonts w:ascii="Verdana" w:hAnsi="Verdana" w:cs="Arial"/>
          <w:szCs w:val="24"/>
        </w:rPr>
        <w:t xml:space="preserve">r </w:t>
      </w:r>
      <w:proofErr w:type="gramStart"/>
      <w:r w:rsidRPr="00B06A7A">
        <w:rPr>
          <w:rFonts w:ascii="Verdana" w:hAnsi="Verdana" w:cs="Arial"/>
          <w:szCs w:val="24"/>
        </w:rPr>
        <w:t>To</w:t>
      </w:r>
      <w:proofErr w:type="gramEnd"/>
      <w:r w:rsidRPr="00B06A7A">
        <w:rPr>
          <w:rFonts w:ascii="Verdana" w:hAnsi="Verdana" w:cs="Arial"/>
          <w:szCs w:val="24"/>
        </w:rPr>
        <w:t xml:space="preserve"> review the budget 23/24</w:t>
      </w:r>
      <w:r>
        <w:rPr>
          <w:rFonts w:ascii="Verdana" w:hAnsi="Verdana" w:cs="Arial"/>
          <w:szCs w:val="24"/>
        </w:rPr>
        <w:t xml:space="preserve"> </w:t>
      </w:r>
    </w:p>
    <w:p w14:paraId="4243EC83" w14:textId="77777777" w:rsidR="006A5039" w:rsidRPr="0072786F" w:rsidRDefault="006A5039" w:rsidP="006A5039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42D5437E" w14:textId="77777777" w:rsidR="006A5039" w:rsidRDefault="006A5039" w:rsidP="006A5039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budget was </w:t>
      </w:r>
      <w:proofErr w:type="gramStart"/>
      <w:r>
        <w:rPr>
          <w:rFonts w:ascii="Verdana" w:hAnsi="Verdana" w:cs="Arial"/>
          <w:szCs w:val="24"/>
        </w:rPr>
        <w:t>noted</w:t>
      </w:r>
      <w:proofErr w:type="gramEnd"/>
    </w:p>
    <w:p w14:paraId="0A8B13D1" w14:textId="77777777" w:rsidR="006A5039" w:rsidRPr="006155AE" w:rsidRDefault="006A5039" w:rsidP="006A5039">
      <w:pPr>
        <w:jc w:val="both"/>
        <w:rPr>
          <w:rFonts w:ascii="Verdana" w:hAnsi="Verdana" w:cs="Arial"/>
          <w:szCs w:val="24"/>
        </w:rPr>
      </w:pPr>
    </w:p>
    <w:tbl>
      <w:tblPr>
        <w:tblW w:w="7040" w:type="dxa"/>
        <w:tblLook w:val="04A0" w:firstRow="1" w:lastRow="0" w:firstColumn="1" w:lastColumn="0" w:noHBand="0" w:noVBand="1"/>
      </w:tblPr>
      <w:tblGrid>
        <w:gridCol w:w="1459"/>
        <w:gridCol w:w="1755"/>
        <w:gridCol w:w="2107"/>
        <w:gridCol w:w="1219"/>
        <w:gridCol w:w="1219"/>
      </w:tblGrid>
      <w:tr w:rsidR="006A5039" w:rsidRPr="00E20A09" w14:paraId="2B646C33" w14:textId="77777777" w:rsidTr="00785FB4">
        <w:trPr>
          <w:trHeight w:val="900"/>
        </w:trPr>
        <w:tc>
          <w:tcPr>
            <w:tcW w:w="136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83E0A4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ccrued</w:t>
            </w:r>
          </w:p>
        </w:tc>
        <w:tc>
          <w:tcPr>
            <w:tcW w:w="16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4DB165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Budget 23/24</w:t>
            </w:r>
          </w:p>
        </w:tc>
        <w:tc>
          <w:tcPr>
            <w:tcW w:w="192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9B43EA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Project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8921C6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E1AADB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6A5039" w:rsidRPr="00E20A09" w14:paraId="6E3694E2" w14:textId="77777777" w:rsidTr="00785FB4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7B5CC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22/23</w:t>
            </w:r>
          </w:p>
        </w:tc>
        <w:tc>
          <w:tcPr>
            <w:tcW w:w="16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2621B6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</w:p>
        </w:tc>
        <w:tc>
          <w:tcPr>
            <w:tcW w:w="19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E80B59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083310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9BF5EF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6A5039" w:rsidRPr="00E20A09" w14:paraId="66936BA1" w14:textId="77777777" w:rsidTr="00785FB4">
        <w:trPr>
          <w:trHeight w:val="12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A91BF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618BD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DDFE805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Membership and advice for market right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D4EE18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BEE63B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6A5039" w:rsidRPr="00E20A09" w14:paraId="635DB46D" w14:textId="77777777" w:rsidTr="00785FB4">
        <w:trPr>
          <w:trHeight w:val="9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4E59E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39A7FB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7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EE09E5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 xml:space="preserve">Town Brand/Festoons 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FE7B7F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480CB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35.00</w:t>
            </w:r>
          </w:p>
        </w:tc>
      </w:tr>
      <w:tr w:rsidR="006A5039" w:rsidRPr="00E20A09" w14:paraId="25E91044" w14:textId="77777777" w:rsidTr="00785FB4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F9AC8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437.6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41B4AF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BD8918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Hanging Basket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4150A9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C02F72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6A5039" w:rsidRPr="00E20A09" w14:paraId="115C2D39" w14:textId="77777777" w:rsidTr="00785FB4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1D119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FA877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CEA4C9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Business Forum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949EC5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9BA6D5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6A5039" w:rsidRPr="00E20A09" w14:paraId="2F736420" w14:textId="77777777" w:rsidTr="00785FB4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3F904B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,3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8F43A5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22E5D5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rtist Trail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D814DE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064.4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53F20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035.54</w:t>
            </w:r>
          </w:p>
        </w:tc>
      </w:tr>
      <w:tr w:rsidR="006A5039" w:rsidRPr="00E20A09" w14:paraId="387F00F5" w14:textId="77777777" w:rsidTr="00785FB4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4ED9F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ACF057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48CEB95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Phone Box (Arts Trail)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3692E3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ADED8C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900.00</w:t>
            </w:r>
          </w:p>
        </w:tc>
      </w:tr>
      <w:tr w:rsidR="006A5039" w:rsidRPr="00E20A09" w14:paraId="780CA0B7" w14:textId="77777777" w:rsidTr="00785FB4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547C76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544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37A350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3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813C5C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Interpretation Board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F5587B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89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05653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54.00</w:t>
            </w:r>
          </w:p>
        </w:tc>
      </w:tr>
      <w:tr w:rsidR="006A5039" w:rsidRPr="00E20A09" w14:paraId="1A477D73" w14:textId="77777777" w:rsidTr="00785FB4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E8258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5B392A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AD003D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Memorial Bench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EEE0ED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37C9D9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6A5039" w:rsidRPr="00E20A09" w14:paraId="426BFC15" w14:textId="77777777" w:rsidTr="00785FB4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A462BE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6CF52F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06BD9A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lfreton in Bloom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A49942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984A6C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-£200.00</w:t>
            </w:r>
          </w:p>
        </w:tc>
      </w:tr>
      <w:tr w:rsidR="006A5039" w:rsidRPr="00E20A09" w14:paraId="3FA1E72B" w14:textId="77777777" w:rsidTr="00785FB4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B28C38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A0AF9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43C901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82D6F8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7DDD5B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</w:tr>
      <w:tr w:rsidR="006A5039" w:rsidRPr="00E20A09" w14:paraId="63E58049" w14:textId="77777777" w:rsidTr="00785FB4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2E20CE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5,681.6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D63EB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4,8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DEE320" w14:textId="77777777" w:rsidR="006A5039" w:rsidRPr="00E20A09" w:rsidRDefault="006A5039" w:rsidP="00785FB4">
            <w:pPr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BBF14E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1,676.6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251D66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,804.94</w:t>
            </w:r>
          </w:p>
        </w:tc>
      </w:tr>
      <w:tr w:rsidR="006A5039" w:rsidRPr="00E20A09" w14:paraId="050357FF" w14:textId="77777777" w:rsidTr="00785FB4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74D21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6D84F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Budget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2352924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5,000.0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7806C5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A8925A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6A5039" w:rsidRPr="00E20A09" w14:paraId="6ED28437" w14:textId="77777777" w:rsidTr="00785FB4">
        <w:trPr>
          <w:trHeight w:val="915"/>
        </w:trPr>
        <w:tc>
          <w:tcPr>
            <w:tcW w:w="136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3882F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9C55E7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Underspend from 2022/23</w:t>
            </w:r>
          </w:p>
        </w:tc>
        <w:tc>
          <w:tcPr>
            <w:tcW w:w="1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86F3D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5,681.6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F0355A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3B8E65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6A5039" w:rsidRPr="00E20A09" w14:paraId="483F5165" w14:textId="77777777" w:rsidTr="00785FB4">
        <w:trPr>
          <w:trHeight w:val="315"/>
        </w:trPr>
        <w:tc>
          <w:tcPr>
            <w:tcW w:w="13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2735C8" w14:textId="77777777" w:rsidR="006A5039" w:rsidRPr="00E20A09" w:rsidRDefault="006A5039" w:rsidP="00785FB4">
            <w:pPr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7009E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EF6166" w14:textId="77777777" w:rsidR="006A5039" w:rsidRPr="00E20A09" w:rsidRDefault="006A5039" w:rsidP="00785FB4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86225" w14:textId="77777777" w:rsidR="006A5039" w:rsidRPr="00E20A09" w:rsidRDefault="006A5039" w:rsidP="00785FB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59E1FC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 </w:t>
            </w:r>
          </w:p>
        </w:tc>
      </w:tr>
      <w:tr w:rsidR="006A5039" w:rsidRPr="00E20A09" w14:paraId="5E9AB1AD" w14:textId="77777777" w:rsidTr="00785FB4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226928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28F8BB" w14:textId="77777777" w:rsidR="006A5039" w:rsidRPr="00E20A09" w:rsidRDefault="006A5039" w:rsidP="00785FB4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Total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DABF33" w14:textId="77777777" w:rsidR="006A5039" w:rsidRPr="00E20A09" w:rsidRDefault="006A5039" w:rsidP="00785FB4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20,681.6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5FA3F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1,676.6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BE10E3" w14:textId="77777777" w:rsidR="006A5039" w:rsidRPr="00E20A09" w:rsidRDefault="006A5039" w:rsidP="00785FB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9,004.94</w:t>
            </w:r>
          </w:p>
        </w:tc>
      </w:tr>
    </w:tbl>
    <w:p w14:paraId="6F9F122F" w14:textId="77777777" w:rsidR="006A5039" w:rsidRDefault="006A5039" w:rsidP="006A5039">
      <w:pPr>
        <w:jc w:val="both"/>
        <w:rPr>
          <w:rFonts w:ascii="Verdana" w:hAnsi="Verdana"/>
          <w:b/>
          <w:bCs/>
          <w:sz w:val="20"/>
        </w:rPr>
      </w:pPr>
    </w:p>
    <w:p w14:paraId="2A034097" w14:textId="77777777" w:rsidR="000F0AB5" w:rsidRPr="006155AE" w:rsidRDefault="000F0AB5" w:rsidP="006155AE">
      <w:pPr>
        <w:jc w:val="both"/>
        <w:rPr>
          <w:rFonts w:ascii="Verdana" w:hAnsi="Verdana" w:cs="Arial"/>
          <w:szCs w:val="24"/>
        </w:rPr>
      </w:pPr>
    </w:p>
    <w:p w14:paraId="63AF4833" w14:textId="34ABB324" w:rsidR="00410FCB" w:rsidRDefault="00410FCB">
      <w:pPr>
        <w:spacing w:after="160" w:line="259" w:lineRule="auto"/>
        <w:rPr>
          <w:rFonts w:ascii="Verdana" w:hAnsi="Verdana"/>
          <w:b/>
          <w:bCs/>
          <w:sz w:val="20"/>
        </w:rPr>
      </w:pPr>
      <w:r>
        <w:rPr>
          <w:rFonts w:ascii="Verdana" w:hAnsi="Verdana"/>
          <w:b/>
          <w:bCs/>
          <w:sz w:val="20"/>
        </w:rPr>
        <w:br w:type="page"/>
      </w:r>
    </w:p>
    <w:p w14:paraId="081E748A" w14:textId="77777777" w:rsidR="00D17D20" w:rsidRDefault="00D17D20" w:rsidP="00D17D2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>29/23r</w:t>
      </w:r>
      <w:r w:rsidRPr="00B06A7A">
        <w:rPr>
          <w:rFonts w:ascii="Verdana" w:hAnsi="Verdana" w:cs="Arial"/>
          <w:szCs w:val="24"/>
        </w:rPr>
        <w:t xml:space="preserve"> </w:t>
      </w:r>
      <w:proofErr w:type="gramStart"/>
      <w:r w:rsidRPr="00B06A7A">
        <w:rPr>
          <w:rFonts w:ascii="Verdana" w:hAnsi="Verdana" w:cs="Arial"/>
          <w:szCs w:val="24"/>
        </w:rPr>
        <w:t>An</w:t>
      </w:r>
      <w:proofErr w:type="gramEnd"/>
      <w:r w:rsidRPr="00B06A7A">
        <w:rPr>
          <w:rFonts w:ascii="Verdana" w:hAnsi="Verdana" w:cs="Arial"/>
          <w:szCs w:val="24"/>
        </w:rPr>
        <w:t xml:space="preserve"> update on progress so far</w:t>
      </w:r>
    </w:p>
    <w:p w14:paraId="65D15F2C" w14:textId="287AC6F3" w:rsidR="00D17D20" w:rsidRPr="00D17D20" w:rsidRDefault="00D17D20" w:rsidP="00D17D20">
      <w:pPr>
        <w:pStyle w:val="ListParagraph"/>
        <w:numPr>
          <w:ilvl w:val="0"/>
          <w:numId w:val="12"/>
        </w:numPr>
        <w:jc w:val="both"/>
        <w:rPr>
          <w:rFonts w:ascii="Verdana" w:hAnsi="Verdana" w:cs="Arial"/>
          <w:szCs w:val="24"/>
        </w:rPr>
      </w:pPr>
      <w:r w:rsidRPr="00D17D20">
        <w:rPr>
          <w:rFonts w:ascii="Verdana" w:hAnsi="Verdana" w:cs="Arial"/>
          <w:szCs w:val="24"/>
        </w:rPr>
        <w:t>Arts Trail</w:t>
      </w:r>
    </w:p>
    <w:p w14:paraId="0DB43879" w14:textId="77777777" w:rsidR="00CE4282" w:rsidRDefault="00CE4282" w:rsidP="00304990">
      <w:pPr>
        <w:rPr>
          <w:rFonts w:ascii="Verdana" w:eastAsiaTheme="minorEastAsia" w:hAnsi="Verdana"/>
          <w:noProof/>
          <w:lang w:eastAsia="en-GB"/>
        </w:rPr>
      </w:pPr>
    </w:p>
    <w:p w14:paraId="15A8AC2C" w14:textId="77777777" w:rsidR="00794514" w:rsidRPr="003C3241" w:rsidRDefault="00794514" w:rsidP="00794514">
      <w:pPr>
        <w:jc w:val="center"/>
        <w:rPr>
          <w:rFonts w:ascii="Verdana" w:hAnsi="Verdana"/>
          <w:b/>
          <w:bCs/>
          <w:szCs w:val="24"/>
        </w:rPr>
      </w:pPr>
      <w:r w:rsidRPr="000801AF">
        <w:rPr>
          <w:rFonts w:ascii="Verdana" w:hAnsi="Verdana"/>
          <w:noProof/>
          <w:szCs w:val="24"/>
        </w:rPr>
        <w:drawing>
          <wp:anchor distT="0" distB="0" distL="114300" distR="114300" simplePos="0" relativeHeight="251667459" behindDoc="1" locked="0" layoutInCell="1" allowOverlap="1" wp14:anchorId="02E1D94C" wp14:editId="2D59ECC3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1720800" cy="712800"/>
            <wp:effectExtent l="0" t="0" r="0" b="0"/>
            <wp:wrapNone/>
            <wp:docPr id="1805753612" name="Picture 1805753612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01AF">
        <w:rPr>
          <w:rFonts w:ascii="Verdana" w:hAnsi="Verdana"/>
          <w:noProof/>
          <w:szCs w:val="24"/>
        </w:rPr>
        <w:drawing>
          <wp:anchor distT="0" distB="0" distL="114300" distR="114300" simplePos="0" relativeHeight="251668483" behindDoc="0" locked="0" layoutInCell="1" allowOverlap="1" wp14:anchorId="6DDCB880" wp14:editId="479EF82B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265059539" name="Picture 26505953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01AF">
        <w:rPr>
          <w:rFonts w:ascii="Verdana" w:hAnsi="Verdana"/>
          <w:szCs w:val="24"/>
        </w:rPr>
        <w:t xml:space="preserve">                                </w:t>
      </w:r>
      <w:r>
        <w:rPr>
          <w:rFonts w:ascii="Verdana" w:hAnsi="Verdana"/>
          <w:noProof/>
          <w:szCs w:val="24"/>
        </w:rPr>
        <w:drawing>
          <wp:inline distT="0" distB="0" distL="0" distR="0" wp14:anchorId="38A3523A" wp14:editId="6C965548">
            <wp:extent cx="617220" cy="1028700"/>
            <wp:effectExtent l="0" t="0" r="0" b="0"/>
            <wp:docPr id="145300606" name="Picture 14530060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E22FC" w14:textId="77777777" w:rsidR="00CE4282" w:rsidRDefault="00CE4282" w:rsidP="00304990">
      <w:pPr>
        <w:rPr>
          <w:rFonts w:ascii="Verdana" w:eastAsiaTheme="minorEastAsia" w:hAnsi="Verdana"/>
          <w:noProof/>
          <w:lang w:eastAsia="en-GB"/>
        </w:rPr>
      </w:pPr>
    </w:p>
    <w:p w14:paraId="03FA43A9" w14:textId="1BA48B0C" w:rsidR="00304990" w:rsidRPr="00794514" w:rsidRDefault="00794514" w:rsidP="00304990">
      <w:pPr>
        <w:rPr>
          <w:rFonts w:ascii="Verdana" w:eastAsiaTheme="minorEastAsia" w:hAnsi="Verdana"/>
          <w:b/>
          <w:bCs/>
          <w:noProof/>
          <w:sz w:val="22"/>
          <w:lang w:eastAsia="en-GB"/>
        </w:rPr>
      </w:pPr>
      <w:r w:rsidRPr="00794514">
        <w:rPr>
          <w:rFonts w:ascii="Verdana" w:eastAsiaTheme="minorEastAsia" w:hAnsi="Verdana"/>
          <w:b/>
          <w:bCs/>
          <w:noProof/>
          <w:lang w:eastAsia="en-GB"/>
        </w:rPr>
        <w:t xml:space="preserve">THE NOTES OF THE </w:t>
      </w:r>
      <w:r>
        <w:rPr>
          <w:rFonts w:ascii="Verdana" w:eastAsiaTheme="minorEastAsia" w:hAnsi="Verdana"/>
          <w:b/>
          <w:bCs/>
          <w:noProof/>
          <w:lang w:eastAsia="en-GB"/>
        </w:rPr>
        <w:t xml:space="preserve">ARTS TRAIL </w:t>
      </w:r>
      <w:r w:rsidRPr="00794514">
        <w:rPr>
          <w:rFonts w:ascii="Verdana" w:eastAsiaTheme="minorEastAsia" w:hAnsi="Verdana"/>
          <w:b/>
          <w:bCs/>
          <w:noProof/>
          <w:lang w:eastAsia="en-GB"/>
        </w:rPr>
        <w:t>MEETING HELD 07/11/2023.</w:t>
      </w:r>
    </w:p>
    <w:p w14:paraId="33026AAF" w14:textId="77777777" w:rsidR="00304990" w:rsidRDefault="00304990" w:rsidP="00304990">
      <w:pPr>
        <w:rPr>
          <w:rFonts w:ascii="Verdana" w:eastAsiaTheme="minorEastAsia" w:hAnsi="Verdana"/>
          <w:noProof/>
          <w:lang w:eastAsia="en-GB"/>
        </w:rPr>
      </w:pPr>
    </w:p>
    <w:p w14:paraId="7EC38F91" w14:textId="77777777" w:rsidR="00304990" w:rsidRDefault="00304990" w:rsidP="00304990">
      <w:pPr>
        <w:pStyle w:val="ListParagraph"/>
        <w:numPr>
          <w:ilvl w:val="0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TF to contact Savidge &amp; Brown for landlord details to ask permission to display items in/on shop windows by end Dec 2023</w:t>
      </w:r>
    </w:p>
    <w:p w14:paraId="2F679F45" w14:textId="77777777" w:rsidR="00304990" w:rsidRDefault="00304990" w:rsidP="00304990">
      <w:pPr>
        <w:rPr>
          <w:rFonts w:ascii="Verdana" w:eastAsiaTheme="minorEastAsia" w:hAnsi="Verdana"/>
          <w:noProof/>
          <w:lang w:eastAsia="en-GB"/>
        </w:rPr>
      </w:pPr>
    </w:p>
    <w:p w14:paraId="3555DBA1" w14:textId="77777777" w:rsidR="00304990" w:rsidRDefault="00304990" w:rsidP="00304990">
      <w:pPr>
        <w:pStyle w:val="ListParagraph"/>
        <w:numPr>
          <w:ilvl w:val="0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TF to present ideas for development – locations and develop ideas for each location by end Dec 2023</w:t>
      </w:r>
    </w:p>
    <w:p w14:paraId="39D786DB" w14:textId="77777777" w:rsidR="00304990" w:rsidRDefault="00304990" w:rsidP="00304990">
      <w:pPr>
        <w:pStyle w:val="ListParagraph"/>
        <w:rPr>
          <w:rFonts w:ascii="Verdana" w:eastAsiaTheme="minorEastAsia" w:hAnsi="Verdana"/>
          <w:noProof/>
          <w:lang w:eastAsia="en-GB"/>
        </w:rPr>
      </w:pPr>
    </w:p>
    <w:p w14:paraId="1C5D5175" w14:textId="77777777" w:rsidR="00304990" w:rsidRDefault="00304990" w:rsidP="00304990">
      <w:pPr>
        <w:pStyle w:val="ListParagraph"/>
        <w:numPr>
          <w:ilvl w:val="1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Alma Watchorn Park</w:t>
      </w:r>
    </w:p>
    <w:p w14:paraId="430ABD6F" w14:textId="77777777" w:rsidR="00304990" w:rsidRDefault="00304990" w:rsidP="00304990">
      <w:pPr>
        <w:pStyle w:val="ListParagraph"/>
        <w:numPr>
          <w:ilvl w:val="2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Bus Shelter (ATC)</w:t>
      </w:r>
    </w:p>
    <w:p w14:paraId="0E12338E" w14:textId="77777777" w:rsidR="00304990" w:rsidRDefault="00304990" w:rsidP="00304990">
      <w:pPr>
        <w:pStyle w:val="ListParagraph"/>
        <w:numPr>
          <w:ilvl w:val="1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House of Confinement (ATC)</w:t>
      </w:r>
    </w:p>
    <w:p w14:paraId="6B507519" w14:textId="77777777" w:rsidR="00304990" w:rsidRDefault="00304990" w:rsidP="00304990">
      <w:pPr>
        <w:pStyle w:val="ListParagraph"/>
        <w:numPr>
          <w:ilvl w:val="1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Mining Wheel (ATC)</w:t>
      </w:r>
    </w:p>
    <w:p w14:paraId="08A927DD" w14:textId="77777777" w:rsidR="00304990" w:rsidRDefault="00304990" w:rsidP="00304990">
      <w:pPr>
        <w:pStyle w:val="ListParagraph"/>
        <w:numPr>
          <w:ilvl w:val="1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Alfreton House (ATC)</w:t>
      </w:r>
    </w:p>
    <w:p w14:paraId="5C6AEC6D" w14:textId="77777777" w:rsidR="00304990" w:rsidRDefault="00304990" w:rsidP="00304990">
      <w:pPr>
        <w:pStyle w:val="ListParagraph"/>
        <w:numPr>
          <w:ilvl w:val="1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Centernary Green (ATC)</w:t>
      </w:r>
    </w:p>
    <w:p w14:paraId="0CFCF2B5" w14:textId="77777777" w:rsidR="00304990" w:rsidRDefault="00304990" w:rsidP="00304990">
      <w:pPr>
        <w:pStyle w:val="ListParagraph"/>
        <w:numPr>
          <w:ilvl w:val="1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Freemasons</w:t>
      </w:r>
    </w:p>
    <w:p w14:paraId="6390A912" w14:textId="77777777" w:rsidR="007D6188" w:rsidRDefault="007D6188" w:rsidP="007D6188">
      <w:pPr>
        <w:pStyle w:val="ListParagraph"/>
        <w:ind w:left="1440"/>
        <w:rPr>
          <w:rFonts w:ascii="Verdana" w:eastAsiaTheme="minorEastAsia" w:hAnsi="Verdana"/>
          <w:noProof/>
          <w:lang w:eastAsia="en-GB"/>
        </w:rPr>
      </w:pPr>
    </w:p>
    <w:p w14:paraId="5EF7CCD0" w14:textId="77777777" w:rsidR="00304990" w:rsidRDefault="00304990" w:rsidP="00304990">
      <w:pPr>
        <w:pStyle w:val="ListParagraph"/>
        <w:numPr>
          <w:ilvl w:val="0"/>
          <w:numId w:val="10"/>
        </w:numPr>
        <w:rPr>
          <w:rFonts w:ascii="Verdana" w:eastAsiaTheme="minorEastAsia" w:hAnsi="Verdana"/>
          <w:noProof/>
          <w:lang w:eastAsia="en-GB"/>
        </w:rPr>
      </w:pPr>
      <w:r>
        <w:rPr>
          <w:rFonts w:ascii="Verdana" w:eastAsiaTheme="minorEastAsia" w:hAnsi="Verdana"/>
          <w:noProof/>
          <w:lang w:eastAsia="en-GB"/>
        </w:rPr>
        <w:t>TF to meet with Rachel and Rebecca (Makeshift) and Gemma (Junction Arts) about site visits and fact-finding visits by early 2024.</w:t>
      </w:r>
    </w:p>
    <w:p w14:paraId="3A0442EC" w14:textId="504AC53B" w:rsidR="00D43525" w:rsidRDefault="00D43525">
      <w:pPr>
        <w:spacing w:after="160" w:line="259" w:lineRule="auto"/>
        <w:rPr>
          <w:rFonts w:ascii="Verdana" w:hAnsi="Verdana"/>
          <w:b/>
          <w:bCs/>
          <w:sz w:val="20"/>
        </w:rPr>
      </w:pPr>
      <w:r>
        <w:rPr>
          <w:rFonts w:ascii="Verdana" w:hAnsi="Verdana"/>
          <w:b/>
          <w:bCs/>
          <w:sz w:val="20"/>
        </w:rPr>
        <w:br w:type="page"/>
      </w:r>
    </w:p>
    <w:p w14:paraId="66C2A24D" w14:textId="77777777" w:rsidR="00D43525" w:rsidRPr="000801AF" w:rsidRDefault="00D43525" w:rsidP="00D43525">
      <w:pPr>
        <w:rPr>
          <w:rFonts w:ascii="Verdana" w:hAnsi="Verdana"/>
          <w:szCs w:val="24"/>
        </w:rPr>
      </w:pPr>
    </w:p>
    <w:p w14:paraId="53D95B08" w14:textId="77777777" w:rsidR="00D43525" w:rsidRPr="003C3241" w:rsidRDefault="00D43525" w:rsidP="00D43525">
      <w:pPr>
        <w:jc w:val="center"/>
        <w:rPr>
          <w:rFonts w:ascii="Verdana" w:hAnsi="Verdana"/>
          <w:b/>
          <w:bCs/>
          <w:szCs w:val="24"/>
        </w:rPr>
      </w:pPr>
      <w:r w:rsidRPr="000801AF">
        <w:rPr>
          <w:rFonts w:ascii="Verdana" w:hAnsi="Verdana"/>
          <w:noProof/>
          <w:szCs w:val="24"/>
        </w:rPr>
        <w:drawing>
          <wp:anchor distT="0" distB="0" distL="114300" distR="114300" simplePos="0" relativeHeight="251664387" behindDoc="1" locked="0" layoutInCell="1" allowOverlap="1" wp14:anchorId="377FA099" wp14:editId="3640DEF4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1720800" cy="712800"/>
            <wp:effectExtent l="0" t="0" r="0" b="0"/>
            <wp:wrapNone/>
            <wp:docPr id="3" name="Picture 3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01AF">
        <w:rPr>
          <w:rFonts w:ascii="Verdana" w:hAnsi="Verdana"/>
          <w:noProof/>
          <w:szCs w:val="24"/>
        </w:rPr>
        <w:drawing>
          <wp:anchor distT="0" distB="0" distL="114300" distR="114300" simplePos="0" relativeHeight="251665411" behindDoc="0" locked="0" layoutInCell="1" allowOverlap="1" wp14:anchorId="71B61A84" wp14:editId="72243F06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357233550" name="Picture 35723355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01AF">
        <w:rPr>
          <w:rFonts w:ascii="Verdana" w:hAnsi="Verdana"/>
          <w:szCs w:val="24"/>
        </w:rPr>
        <w:t xml:space="preserve">                                </w:t>
      </w:r>
      <w:r>
        <w:rPr>
          <w:rFonts w:ascii="Verdana" w:hAnsi="Verdana"/>
          <w:noProof/>
          <w:szCs w:val="24"/>
        </w:rPr>
        <w:drawing>
          <wp:inline distT="0" distB="0" distL="0" distR="0" wp14:anchorId="7392B9CB" wp14:editId="5EEEA13F">
            <wp:extent cx="617220" cy="1028700"/>
            <wp:effectExtent l="0" t="0" r="0" b="0"/>
            <wp:docPr id="1883744224" name="Picture 1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633CC" w14:textId="77777777" w:rsidR="00D43525" w:rsidRDefault="00D43525" w:rsidP="00D43525">
      <w:pPr>
        <w:rPr>
          <w:b/>
          <w:bCs/>
        </w:rPr>
      </w:pPr>
    </w:p>
    <w:p w14:paraId="3B7DF68C" w14:textId="77777777" w:rsidR="00D43525" w:rsidRDefault="00D43525" w:rsidP="00D43525">
      <w:pPr>
        <w:rPr>
          <w:b/>
          <w:bCs/>
        </w:rPr>
      </w:pPr>
      <w:r w:rsidRPr="00292E11">
        <w:rPr>
          <w:b/>
          <w:bCs/>
        </w:rPr>
        <w:t xml:space="preserve">NOTES FROM THE ARTS TRAIL MEETING </w:t>
      </w:r>
      <w:r>
        <w:rPr>
          <w:b/>
          <w:bCs/>
        </w:rPr>
        <w:t>TUESDAY 3</w:t>
      </w:r>
      <w:r w:rsidRPr="00326631">
        <w:rPr>
          <w:b/>
          <w:bCs/>
          <w:vertAlign w:val="superscript"/>
        </w:rPr>
        <w:t>RD</w:t>
      </w:r>
      <w:r>
        <w:rPr>
          <w:b/>
          <w:bCs/>
        </w:rPr>
        <w:t xml:space="preserve"> OCTOBER 2023</w:t>
      </w:r>
    </w:p>
    <w:p w14:paraId="6A681FBD" w14:textId="77777777" w:rsidR="00D43525" w:rsidRPr="00292E11" w:rsidRDefault="00D43525" w:rsidP="00D43525">
      <w:pPr>
        <w:rPr>
          <w:b/>
          <w:bCs/>
        </w:rPr>
      </w:pPr>
    </w:p>
    <w:p w14:paraId="37968F6B" w14:textId="77777777" w:rsidR="00D43525" w:rsidRDefault="00D43525" w:rsidP="00D43525"/>
    <w:p w14:paraId="2608DC15" w14:textId="77777777" w:rsidR="00D43525" w:rsidRPr="001A36A7" w:rsidRDefault="00D43525" w:rsidP="00D43525">
      <w:pPr>
        <w:rPr>
          <w:b/>
          <w:bCs/>
        </w:rPr>
      </w:pPr>
      <w:r w:rsidRPr="001A36A7">
        <w:rPr>
          <w:b/>
          <w:bCs/>
        </w:rPr>
        <w:t>Present:</w:t>
      </w:r>
    </w:p>
    <w:p w14:paraId="3CEFCDCC" w14:textId="77777777" w:rsidR="00D43525" w:rsidRDefault="00D43525" w:rsidP="00D43525">
      <w:r>
        <w:t>Rachel Smith – Makeshift</w:t>
      </w:r>
    </w:p>
    <w:p w14:paraId="56B6DF7A" w14:textId="77777777" w:rsidR="00D43525" w:rsidRDefault="00D43525" w:rsidP="00D43525">
      <w:r>
        <w:t>Sam Whelan – Platform 31</w:t>
      </w:r>
    </w:p>
    <w:p w14:paraId="40A83964" w14:textId="77777777" w:rsidR="00D43525" w:rsidRDefault="00D43525" w:rsidP="00D43525">
      <w:r>
        <w:t>Tony Fisher – Project Lead</w:t>
      </w:r>
    </w:p>
    <w:p w14:paraId="10AE84A7" w14:textId="77777777" w:rsidR="00D43525" w:rsidRDefault="00D43525" w:rsidP="00D43525">
      <w:r>
        <w:t>David Taylor – Councillor.  Regeneration Lead.</w:t>
      </w:r>
    </w:p>
    <w:p w14:paraId="1223AD8C" w14:textId="77777777" w:rsidR="00D43525" w:rsidRDefault="00D43525" w:rsidP="00D43525"/>
    <w:p w14:paraId="7DC59425" w14:textId="77777777" w:rsidR="00D43525" w:rsidRDefault="00D43525" w:rsidP="00D43525">
      <w:r w:rsidRPr="001A36A7">
        <w:rPr>
          <w:b/>
          <w:bCs/>
        </w:rPr>
        <w:t>Staff:</w:t>
      </w:r>
      <w:r>
        <w:t xml:space="preserve"> Tina Crookes (Alfreton Town Council) </w:t>
      </w:r>
    </w:p>
    <w:p w14:paraId="1FD149CD" w14:textId="77777777" w:rsidR="00D43525" w:rsidRDefault="00D43525" w:rsidP="00D43525"/>
    <w:p w14:paraId="3B0908C7" w14:textId="77777777" w:rsidR="00D43525" w:rsidRPr="00292E11" w:rsidRDefault="00D43525" w:rsidP="00D43525">
      <w:pPr>
        <w:rPr>
          <w:b/>
          <w:bCs/>
          <w:u w:val="single"/>
        </w:rPr>
      </w:pPr>
      <w:r w:rsidRPr="00292E11">
        <w:rPr>
          <w:b/>
          <w:bCs/>
          <w:u w:val="single"/>
        </w:rPr>
        <w:t>Alfreton Arts Trail:</w:t>
      </w:r>
    </w:p>
    <w:p w14:paraId="64A282D2" w14:textId="77777777" w:rsidR="00D43525" w:rsidRDefault="00D43525" w:rsidP="00D43525"/>
    <w:p w14:paraId="4981ABE6" w14:textId="77777777" w:rsidR="00D43525" w:rsidRPr="00292E11" w:rsidRDefault="00D43525" w:rsidP="00D43525">
      <w:pPr>
        <w:rPr>
          <w:b/>
          <w:bCs/>
        </w:rPr>
      </w:pPr>
      <w:r>
        <w:rPr>
          <w:b/>
          <w:bCs/>
        </w:rPr>
        <w:t>Initiative for Alfreton shared:</w:t>
      </w:r>
    </w:p>
    <w:p w14:paraId="0EAC68D4" w14:textId="77777777" w:rsidR="00D43525" w:rsidRDefault="00D43525" w:rsidP="00D43525">
      <w:pPr>
        <w:ind w:firstLine="720"/>
      </w:pPr>
      <w:r>
        <w:t xml:space="preserve">Heritage Centre holds local </w:t>
      </w:r>
      <w:proofErr w:type="gramStart"/>
      <w:r>
        <w:t>artifacts</w:t>
      </w:r>
      <w:proofErr w:type="gramEnd"/>
    </w:p>
    <w:p w14:paraId="073E516E" w14:textId="77777777" w:rsidR="00D43525" w:rsidRDefault="00D43525" w:rsidP="00D43525">
      <w:pPr>
        <w:ind w:firstLine="720"/>
      </w:pPr>
      <w:r>
        <w:t>Coal mines</w:t>
      </w:r>
    </w:p>
    <w:p w14:paraId="7CC69637" w14:textId="77777777" w:rsidR="00D43525" w:rsidRDefault="00D43525" w:rsidP="00D43525">
      <w:pPr>
        <w:ind w:firstLine="720"/>
      </w:pPr>
      <w:r>
        <w:t>Interpretation board trail</w:t>
      </w:r>
    </w:p>
    <w:p w14:paraId="697DB117" w14:textId="77777777" w:rsidR="00D43525" w:rsidRDefault="00D43525" w:rsidP="00D43525">
      <w:pPr>
        <w:ind w:firstLine="720"/>
      </w:pPr>
      <w:r>
        <w:t>Arts trail</w:t>
      </w:r>
    </w:p>
    <w:p w14:paraId="15FFBBF7" w14:textId="77777777" w:rsidR="00D43525" w:rsidRDefault="00D43525" w:rsidP="00D43525">
      <w:pPr>
        <w:ind w:firstLine="720"/>
      </w:pPr>
      <w:r>
        <w:t xml:space="preserve">Lady Palmer </w:t>
      </w:r>
      <w:proofErr w:type="spellStart"/>
      <w:r>
        <w:t>Moorwood</w:t>
      </w:r>
      <w:proofErr w:type="spellEnd"/>
    </w:p>
    <w:p w14:paraId="0EDAA8D5" w14:textId="77777777" w:rsidR="00D43525" w:rsidRDefault="00D43525" w:rsidP="00D43525">
      <w:pPr>
        <w:ind w:firstLine="720"/>
      </w:pPr>
      <w:r>
        <w:t>Links to Lewis Carroll</w:t>
      </w:r>
    </w:p>
    <w:p w14:paraId="758BAC65" w14:textId="77777777" w:rsidR="00D43525" w:rsidRDefault="00D43525" w:rsidP="00D43525">
      <w:pPr>
        <w:ind w:firstLine="720"/>
      </w:pPr>
      <w:r>
        <w:t>Links to DH Lawrence</w:t>
      </w:r>
    </w:p>
    <w:p w14:paraId="0A61A7AA" w14:textId="77777777" w:rsidR="00D43525" w:rsidRDefault="00D43525" w:rsidP="00D43525">
      <w:pPr>
        <w:ind w:firstLine="720"/>
      </w:pPr>
      <w:r>
        <w:t>House of confinement</w:t>
      </w:r>
    </w:p>
    <w:p w14:paraId="5F69D9BB" w14:textId="77777777" w:rsidR="00D43525" w:rsidRDefault="00D43525" w:rsidP="00D43525">
      <w:pPr>
        <w:ind w:firstLine="720"/>
      </w:pPr>
      <w:r>
        <w:t>Horse fairs/markets</w:t>
      </w:r>
    </w:p>
    <w:p w14:paraId="7AD2C4E1" w14:textId="77777777" w:rsidR="00D43525" w:rsidRDefault="00D43525" w:rsidP="00D43525">
      <w:pPr>
        <w:ind w:firstLine="720"/>
      </w:pPr>
      <w:r>
        <w:t>Rope making</w:t>
      </w:r>
    </w:p>
    <w:p w14:paraId="02D7E5CD" w14:textId="77777777" w:rsidR="00D43525" w:rsidRDefault="00D43525" w:rsidP="00D43525">
      <w:pPr>
        <w:ind w:firstLine="720"/>
      </w:pPr>
      <w:r>
        <w:t>Industrial heritage</w:t>
      </w:r>
    </w:p>
    <w:p w14:paraId="2F9798E7" w14:textId="77777777" w:rsidR="00D43525" w:rsidRDefault="00D43525" w:rsidP="00D43525">
      <w:pPr>
        <w:ind w:firstLine="720"/>
      </w:pPr>
      <w:r>
        <w:t>Knitwear</w:t>
      </w:r>
    </w:p>
    <w:p w14:paraId="65D1AEEF" w14:textId="77777777" w:rsidR="00D43525" w:rsidRDefault="00D43525" w:rsidP="00D43525">
      <w:pPr>
        <w:ind w:firstLine="720"/>
      </w:pPr>
      <w:r>
        <w:t>Anniversary of train lines and links to coal mines</w:t>
      </w:r>
    </w:p>
    <w:p w14:paraId="3830EF93" w14:textId="77777777" w:rsidR="00D43525" w:rsidRDefault="00D43525" w:rsidP="00D43525">
      <w:pPr>
        <w:ind w:firstLine="720"/>
      </w:pPr>
      <w:r>
        <w:t>Stained glass – Church</w:t>
      </w:r>
    </w:p>
    <w:p w14:paraId="4863B1B2" w14:textId="77777777" w:rsidR="00D43525" w:rsidRDefault="00D43525" w:rsidP="00D43525"/>
    <w:p w14:paraId="33A4C498" w14:textId="77777777" w:rsidR="00D43525" w:rsidRPr="00292E11" w:rsidRDefault="00D43525" w:rsidP="00D43525">
      <w:pPr>
        <w:rPr>
          <w:b/>
          <w:bCs/>
        </w:rPr>
      </w:pPr>
      <w:r w:rsidRPr="00292E11">
        <w:rPr>
          <w:b/>
          <w:bCs/>
        </w:rPr>
        <w:t>Ideas</w:t>
      </w:r>
      <w:r>
        <w:rPr>
          <w:b/>
          <w:bCs/>
        </w:rPr>
        <w:t>:</w:t>
      </w:r>
    </w:p>
    <w:p w14:paraId="5316C745" w14:textId="77777777" w:rsidR="00D43525" w:rsidRDefault="00D43525" w:rsidP="00D43525">
      <w:pPr>
        <w:ind w:left="720"/>
      </w:pPr>
      <w:r>
        <w:t xml:space="preserve">Needs to be community led and start small to identify a need and </w:t>
      </w:r>
      <w:proofErr w:type="gramStart"/>
      <w:r>
        <w:t>engage</w:t>
      </w:r>
      <w:proofErr w:type="gramEnd"/>
    </w:p>
    <w:p w14:paraId="2BE789EB" w14:textId="77777777" w:rsidR="00D43525" w:rsidRDefault="00D43525" w:rsidP="00D43525">
      <w:pPr>
        <w:ind w:left="720"/>
      </w:pPr>
      <w:r>
        <w:t xml:space="preserve">Complex to install a permanent arts trail – breakdown ideas to build up to a permanent </w:t>
      </w:r>
      <w:proofErr w:type="gramStart"/>
      <w:r>
        <w:t>trail</w:t>
      </w:r>
      <w:proofErr w:type="gramEnd"/>
    </w:p>
    <w:p w14:paraId="6CA2CCC4" w14:textId="77777777" w:rsidR="00D43525" w:rsidRDefault="00D43525" w:rsidP="00D43525">
      <w:pPr>
        <w:ind w:left="720"/>
      </w:pPr>
      <w:r>
        <w:t>Complete research and development to understand desires (Umbrellas/ photography)</w:t>
      </w:r>
    </w:p>
    <w:p w14:paraId="3C967796" w14:textId="77777777" w:rsidR="00D43525" w:rsidRDefault="00D43525" w:rsidP="00D43525">
      <w:pPr>
        <w:ind w:left="720"/>
      </w:pPr>
      <w:r>
        <w:t>Fact-funding visits – big and small ideas.  Rachel can assist with this.</w:t>
      </w:r>
    </w:p>
    <w:p w14:paraId="73767D0C" w14:textId="77777777" w:rsidR="00D43525" w:rsidRDefault="00D43525" w:rsidP="00D43525">
      <w:pPr>
        <w:ind w:left="720"/>
      </w:pPr>
      <w:r>
        <w:t>Sam and Rachel are happy to support with coordinating.</w:t>
      </w:r>
    </w:p>
    <w:p w14:paraId="23A8211C" w14:textId="77777777" w:rsidR="00D43525" w:rsidRDefault="00D43525" w:rsidP="00D43525">
      <w:pPr>
        <w:ind w:left="720"/>
      </w:pPr>
      <w:r>
        <w:t>Use of empty shops – research other areas.  How do they do it?</w:t>
      </w:r>
    </w:p>
    <w:p w14:paraId="040AEA72" w14:textId="77777777" w:rsidR="00D43525" w:rsidRDefault="00D43525" w:rsidP="00D43525">
      <w:pPr>
        <w:ind w:left="720"/>
      </w:pPr>
      <w:r>
        <w:t xml:space="preserve">Library is a central community hub which is interested in being more community focused.  Rachel has a </w:t>
      </w:r>
      <w:proofErr w:type="gramStart"/>
      <w:r>
        <w:t>contact</w:t>
      </w:r>
      <w:proofErr w:type="gramEnd"/>
    </w:p>
    <w:p w14:paraId="31D0BE87" w14:textId="77777777" w:rsidR="00D43525" w:rsidRDefault="00D43525" w:rsidP="00D43525">
      <w:pPr>
        <w:ind w:left="720"/>
      </w:pPr>
    </w:p>
    <w:p w14:paraId="302A13D7" w14:textId="77777777" w:rsidR="00D43525" w:rsidRPr="00AE1372" w:rsidRDefault="00D43525" w:rsidP="00D43525">
      <w:pPr>
        <w:rPr>
          <w:b/>
          <w:bCs/>
        </w:rPr>
      </w:pPr>
      <w:r w:rsidRPr="00AE1372">
        <w:rPr>
          <w:b/>
          <w:bCs/>
        </w:rPr>
        <w:t>Next steps</w:t>
      </w:r>
    </w:p>
    <w:p w14:paraId="5947EDEE" w14:textId="77777777" w:rsidR="00D43525" w:rsidRDefault="00D43525" w:rsidP="00D43525">
      <w:pPr>
        <w:ind w:left="720"/>
      </w:pPr>
      <w:r>
        <w:t xml:space="preserve">Plan a workshop early November to brainstorm ideas and a way forward building up to a permanent </w:t>
      </w:r>
      <w:proofErr w:type="gramStart"/>
      <w:r>
        <w:t>trail</w:t>
      </w:r>
      <w:proofErr w:type="gramEnd"/>
    </w:p>
    <w:p w14:paraId="0AAF014C" w14:textId="77777777" w:rsidR="00631DAE" w:rsidRDefault="00631DAE">
      <w:pPr>
        <w:spacing w:after="160" w:line="259" w:lineRule="auto"/>
        <w:rPr>
          <w:rFonts w:ascii="Verdana" w:hAnsi="Verdana"/>
          <w:b/>
          <w:bCs/>
          <w:sz w:val="20"/>
        </w:rPr>
      </w:pPr>
      <w:r>
        <w:rPr>
          <w:rFonts w:ascii="Verdana" w:hAnsi="Verdana"/>
          <w:b/>
          <w:bCs/>
          <w:sz w:val="20"/>
        </w:rPr>
        <w:br w:type="page"/>
      </w:r>
    </w:p>
    <w:p w14:paraId="76D17355" w14:textId="2D492715" w:rsidR="00631DAE" w:rsidRPr="0037578D" w:rsidRDefault="00A27342" w:rsidP="00631DAE">
      <w:pPr>
        <w:jc w:val="center"/>
        <w:rPr>
          <w:rFonts w:ascii="Arial" w:hAnsi="Arial" w:cs="Arial"/>
          <w:sz w:val="22"/>
        </w:rPr>
      </w:pPr>
      <w:r w:rsidRPr="00150AA7">
        <w:rPr>
          <w:rFonts w:ascii="Arial" w:hAnsi="Arial" w:cs="Arial"/>
          <w:noProof/>
          <w:szCs w:val="24"/>
        </w:rPr>
        <w:lastRenderedPageBreak/>
        <w:drawing>
          <wp:anchor distT="0" distB="0" distL="114300" distR="114300" simplePos="0" relativeHeight="251679747" behindDoc="1" locked="0" layoutInCell="1" allowOverlap="1" wp14:anchorId="6A6D2D2A" wp14:editId="796A8A9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720800" cy="712800"/>
            <wp:effectExtent l="0" t="0" r="0" b="0"/>
            <wp:wrapNone/>
            <wp:docPr id="1915621045" name="Picture 1915621045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1DAE" w:rsidRPr="0037578D">
        <w:rPr>
          <w:rFonts w:ascii="Arial" w:hAnsi="Arial" w:cs="Arial"/>
          <w:noProof/>
          <w:sz w:val="22"/>
        </w:rPr>
        <w:drawing>
          <wp:anchor distT="0" distB="0" distL="114300" distR="114300" simplePos="0" relativeHeight="251674627" behindDoc="0" locked="0" layoutInCell="1" allowOverlap="1" wp14:anchorId="6B26180D" wp14:editId="2F759EA3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753386102" name="Picture 75338610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1DAE" w:rsidRPr="0037578D">
        <w:rPr>
          <w:rFonts w:ascii="Arial" w:hAnsi="Arial" w:cs="Arial"/>
          <w:sz w:val="22"/>
        </w:rPr>
        <w:t xml:space="preserve">                                </w:t>
      </w:r>
      <w:r w:rsidR="00631DAE" w:rsidRPr="0037578D">
        <w:rPr>
          <w:rFonts w:ascii="Arial" w:hAnsi="Arial" w:cs="Arial"/>
          <w:noProof/>
          <w:sz w:val="22"/>
        </w:rPr>
        <w:drawing>
          <wp:inline distT="0" distB="0" distL="0" distR="0" wp14:anchorId="4E53AD0E" wp14:editId="7B22C3C1">
            <wp:extent cx="619125" cy="1028700"/>
            <wp:effectExtent l="0" t="0" r="9525" b="0"/>
            <wp:docPr id="256816608" name="Picture 1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282F5" w14:textId="77777777" w:rsidR="00631DAE" w:rsidRPr="0037578D" w:rsidRDefault="00631DAE" w:rsidP="00631DAE">
      <w:pPr>
        <w:ind w:left="95"/>
        <w:jc w:val="center"/>
        <w:rPr>
          <w:rFonts w:ascii="Arial" w:hAnsi="Arial" w:cs="Arial"/>
          <w:sz w:val="22"/>
        </w:rPr>
      </w:pPr>
      <w:r w:rsidRPr="0037578D">
        <w:rPr>
          <w:rFonts w:ascii="Arial" w:hAnsi="Arial" w:cs="Arial"/>
          <w:b/>
          <w:sz w:val="22"/>
        </w:rPr>
        <w:t xml:space="preserve"> </w:t>
      </w:r>
    </w:p>
    <w:p w14:paraId="7EA6CD3D" w14:textId="77777777" w:rsidR="00631DAE" w:rsidRPr="0037578D" w:rsidRDefault="00631DAE" w:rsidP="00631DAE">
      <w:pPr>
        <w:spacing w:after="24"/>
        <w:ind w:left="-490"/>
        <w:rPr>
          <w:color w:val="305496"/>
          <w:sz w:val="22"/>
        </w:rPr>
      </w:pPr>
    </w:p>
    <w:p w14:paraId="601C8E00" w14:textId="77777777" w:rsidR="00631DAE" w:rsidRPr="0037578D" w:rsidRDefault="00631DAE" w:rsidP="00631DAE">
      <w:pPr>
        <w:spacing w:after="24"/>
        <w:ind w:left="-490"/>
        <w:rPr>
          <w:sz w:val="22"/>
        </w:rPr>
      </w:pPr>
      <w:r w:rsidRPr="0037578D">
        <w:rPr>
          <w:color w:val="305496"/>
          <w:sz w:val="22"/>
        </w:rPr>
        <w:t>Terms of Reference (TOR)</w:t>
      </w:r>
    </w:p>
    <w:p w14:paraId="4280851E" w14:textId="77777777" w:rsidR="00631DAE" w:rsidRPr="0037578D" w:rsidRDefault="00631DAE" w:rsidP="00631DAE">
      <w:pPr>
        <w:ind w:left="-502" w:right="465"/>
        <w:rPr>
          <w:sz w:val="22"/>
        </w:rPr>
      </w:pPr>
      <w:r w:rsidRPr="0037578D">
        <w:rPr>
          <w:sz w:val="22"/>
        </w:rPr>
        <w:t xml:space="preserve">A Terms of Reference describes your Project at high level on one page.  Excellent for communication and project agreement / sign off.  </w:t>
      </w:r>
    </w:p>
    <w:p w14:paraId="577FB80C" w14:textId="77777777" w:rsidR="00631DAE" w:rsidRPr="0037578D" w:rsidRDefault="00631DAE" w:rsidP="00631DAE">
      <w:pPr>
        <w:ind w:left="-502" w:right="465"/>
        <w:rPr>
          <w:sz w:val="22"/>
        </w:rPr>
      </w:pPr>
      <w:r w:rsidRPr="0037578D">
        <w:rPr>
          <w:sz w:val="22"/>
        </w:rPr>
        <w:t xml:space="preserve">NEVER delete headings; if you are struggling to complete the details, simply leave the section blank.   </w:t>
      </w:r>
    </w:p>
    <w:p w14:paraId="59C490A1" w14:textId="77777777" w:rsidR="00631DAE" w:rsidRPr="0037578D" w:rsidRDefault="00631DAE" w:rsidP="00631DAE">
      <w:pPr>
        <w:ind w:left="-502" w:right="465"/>
        <w:rPr>
          <w:sz w:val="22"/>
        </w:rPr>
      </w:pPr>
      <w:r w:rsidRPr="0037578D">
        <w:rPr>
          <w:sz w:val="22"/>
        </w:rPr>
        <w:t>It is likely that you will be able to complete the details once your project thinking and planning moves forward.</w:t>
      </w:r>
    </w:p>
    <w:p w14:paraId="64ED5C62" w14:textId="77777777" w:rsidR="00631DAE" w:rsidRPr="0037578D" w:rsidRDefault="00631DAE" w:rsidP="00631DAE">
      <w:pPr>
        <w:ind w:left="-502" w:right="465"/>
        <w:rPr>
          <w:sz w:val="22"/>
        </w:rPr>
      </w:pPr>
      <w:r w:rsidRPr="0037578D">
        <w:rPr>
          <w:sz w:val="22"/>
        </w:rPr>
        <w:t>Through Project Team discussion the quality and clarity of information should be continually developed to reach the final version.</w:t>
      </w:r>
    </w:p>
    <w:p w14:paraId="00FE0B06" w14:textId="77777777" w:rsidR="00631DAE" w:rsidRPr="0037578D" w:rsidRDefault="00631DAE" w:rsidP="00631DAE">
      <w:pPr>
        <w:ind w:left="-502" w:right="465"/>
        <w:rPr>
          <w:sz w:val="22"/>
        </w:rPr>
      </w:pPr>
      <w:r w:rsidRPr="0037578D">
        <w:rPr>
          <w:sz w:val="22"/>
        </w:rPr>
        <w:t xml:space="preserve">Reference other key documentation from the TOR.   Keep the TOR concise.  Do not start work until there is agreement on the project fundamentals Create yourself a TOR Template for repeat use.  </w:t>
      </w:r>
    </w:p>
    <w:tbl>
      <w:tblPr>
        <w:tblStyle w:val="TableGrid0"/>
        <w:tblW w:w="10140" w:type="dxa"/>
        <w:tblInd w:w="-524" w:type="dxa"/>
        <w:tblCellMar>
          <w:top w:w="73" w:type="dxa"/>
          <w:left w:w="26" w:type="dxa"/>
          <w:right w:w="90" w:type="dxa"/>
        </w:tblCellMar>
        <w:tblLook w:val="04A0" w:firstRow="1" w:lastRow="0" w:firstColumn="1" w:lastColumn="0" w:noHBand="0" w:noVBand="1"/>
      </w:tblPr>
      <w:tblGrid>
        <w:gridCol w:w="514"/>
        <w:gridCol w:w="2496"/>
        <w:gridCol w:w="7130"/>
      </w:tblGrid>
      <w:tr w:rsidR="00631DAE" w:rsidRPr="0037578D" w14:paraId="12B5AD69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F99C7A" w14:textId="77777777" w:rsidR="00631DAE" w:rsidRPr="0037578D" w:rsidRDefault="00631DAE" w:rsidP="00785FB4">
            <w:pPr>
              <w:spacing w:after="160"/>
              <w:rPr>
                <w:sz w:val="22"/>
              </w:rPr>
            </w:pP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F4D01B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Terms of Reference Heading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E094B5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Completion Guidelines</w:t>
            </w:r>
          </w:p>
        </w:tc>
      </w:tr>
      <w:tr w:rsidR="00631DAE" w:rsidRPr="0037578D" w14:paraId="2D468817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CA5DD3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7E48D6" w14:textId="77777777" w:rsidR="00631DAE" w:rsidRPr="0037578D" w:rsidRDefault="00631DAE" w:rsidP="00785FB4">
            <w:pPr>
              <w:ind w:left="1"/>
              <w:rPr>
                <w:sz w:val="22"/>
              </w:rPr>
            </w:pPr>
            <w:r w:rsidRPr="0037578D">
              <w:rPr>
                <w:sz w:val="22"/>
              </w:rPr>
              <w:t>Project Name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BD03C5" w14:textId="77777777" w:rsidR="00631DAE" w:rsidRPr="00A27342" w:rsidRDefault="00631DAE" w:rsidP="00785FB4">
            <w:pPr>
              <w:rPr>
                <w:b/>
                <w:bCs/>
                <w:sz w:val="22"/>
              </w:rPr>
            </w:pPr>
            <w:r w:rsidRPr="00A27342">
              <w:rPr>
                <w:b/>
                <w:bCs/>
                <w:sz w:val="22"/>
              </w:rPr>
              <w:t xml:space="preserve">Markets at Alfreton House </w:t>
            </w:r>
          </w:p>
        </w:tc>
      </w:tr>
      <w:tr w:rsidR="00631DAE" w:rsidRPr="0037578D" w14:paraId="4DC55CB0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DFA6F0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013EAB9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Linked Projects / Programmes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20BB7C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Part of Regeneration/Linked to Events</w:t>
            </w:r>
          </w:p>
        </w:tc>
      </w:tr>
      <w:tr w:rsidR="00631DAE" w:rsidRPr="0037578D" w14:paraId="130ED41F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81A135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3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123CDB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Objectives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B565CA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Establish regular alternative and complimentary markets</w:t>
            </w:r>
          </w:p>
        </w:tc>
      </w:tr>
      <w:tr w:rsidR="00631DAE" w:rsidRPr="0037578D" w14:paraId="797EFB6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EC65A8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4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04A0F2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ationale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9F1F42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To support regeneration of the town by diversification of retail offering </w:t>
            </w:r>
          </w:p>
        </w:tc>
      </w:tr>
      <w:tr w:rsidR="00631DAE" w:rsidRPr="0037578D" w14:paraId="0448518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802CE9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5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47B5F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Success Criteria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1DB8D2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Visible presence on days stated</w:t>
            </w:r>
          </w:p>
        </w:tc>
      </w:tr>
      <w:tr w:rsidR="00631DAE" w:rsidRPr="0037578D" w14:paraId="1548099F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6D01B5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6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E77025" w14:textId="77777777" w:rsidR="00631DAE" w:rsidRPr="0037578D" w:rsidRDefault="00631DAE" w:rsidP="00785FB4">
            <w:pPr>
              <w:ind w:left="1"/>
              <w:rPr>
                <w:sz w:val="22"/>
              </w:rPr>
            </w:pPr>
            <w:r w:rsidRPr="0037578D">
              <w:rPr>
                <w:sz w:val="22"/>
              </w:rPr>
              <w:t>Key Drivers: Cost V. Quality V. Time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C60ACA" w14:textId="77777777" w:rsidR="00631DAE" w:rsidRPr="0037578D" w:rsidRDefault="00631DAE" w:rsidP="00785FB4">
            <w:pPr>
              <w:rPr>
                <w:sz w:val="22"/>
              </w:rPr>
            </w:pPr>
            <w:r w:rsidRPr="0037578D">
              <w:rPr>
                <w:sz w:val="22"/>
              </w:rPr>
              <w:t>Low cost/initially no cost for stalls</w:t>
            </w:r>
          </w:p>
          <w:p w14:paraId="3698CEEF" w14:textId="77777777" w:rsidR="00631DAE" w:rsidRPr="0037578D" w:rsidRDefault="00631DAE" w:rsidP="00785FB4">
            <w:pPr>
              <w:rPr>
                <w:sz w:val="22"/>
              </w:rPr>
            </w:pPr>
            <w:r w:rsidRPr="0037578D">
              <w:rPr>
                <w:sz w:val="22"/>
              </w:rPr>
              <w:t xml:space="preserve">Variety of stalls </w:t>
            </w:r>
          </w:p>
          <w:p w14:paraId="1F4781B7" w14:textId="77777777" w:rsidR="00631DAE" w:rsidRPr="0037578D" w:rsidRDefault="00631DAE" w:rsidP="00785FB4">
            <w:pPr>
              <w:rPr>
                <w:sz w:val="22"/>
              </w:rPr>
            </w:pPr>
            <w:r w:rsidRPr="0037578D">
              <w:rPr>
                <w:sz w:val="22"/>
              </w:rPr>
              <w:t>Staff time to promote and organise</w:t>
            </w:r>
          </w:p>
        </w:tc>
      </w:tr>
      <w:tr w:rsidR="00631DAE" w:rsidRPr="0037578D" w14:paraId="682E9314" w14:textId="77777777" w:rsidTr="00785FB4">
        <w:trPr>
          <w:trHeight w:val="586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7A5DED3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7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161F1C3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unner? Repeater? Stranger?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486A8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epeater</w:t>
            </w:r>
          </w:p>
        </w:tc>
      </w:tr>
      <w:tr w:rsidR="00631DAE" w:rsidRPr="0037578D" w14:paraId="30A59269" w14:textId="77777777" w:rsidTr="00785FB4">
        <w:trPr>
          <w:trHeight w:val="670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CD4682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8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16E276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In Scope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FA9EA9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Promoting, organising, and delivering a market </w:t>
            </w:r>
          </w:p>
        </w:tc>
      </w:tr>
      <w:tr w:rsidR="00631DAE" w:rsidRPr="0037578D" w14:paraId="5255659F" w14:textId="77777777" w:rsidTr="00785FB4">
        <w:trPr>
          <w:trHeight w:val="725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EE97E4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9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45E630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Out of Scope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9C898B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Not about profit, not competing with existing indoor market</w:t>
            </w:r>
          </w:p>
        </w:tc>
      </w:tr>
      <w:tr w:rsidR="00631DAE" w:rsidRPr="0037578D" w14:paraId="22451D76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287395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0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E6E767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Project Timing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048572C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30</w:t>
            </w:r>
            <w:r w:rsidRPr="0037578D">
              <w:rPr>
                <w:sz w:val="22"/>
                <w:vertAlign w:val="superscript"/>
              </w:rPr>
              <w:t>th</w:t>
            </w:r>
            <w:r w:rsidRPr="0037578D">
              <w:rPr>
                <w:sz w:val="22"/>
              </w:rPr>
              <w:t xml:space="preserve"> March 2023 10am – 3pm, monthly thereafter until September</w:t>
            </w:r>
          </w:p>
        </w:tc>
      </w:tr>
      <w:tr w:rsidR="00631DAE" w:rsidRPr="0037578D" w14:paraId="7183C014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87EFB0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1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A031925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Project Funding / Budget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E84AA1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proofErr w:type="gramStart"/>
            <w:r w:rsidRPr="0037578D">
              <w:rPr>
                <w:sz w:val="22"/>
              </w:rPr>
              <w:t>Regeneration  Portfolio</w:t>
            </w:r>
            <w:proofErr w:type="gramEnd"/>
            <w:r w:rsidRPr="0037578D">
              <w:rPr>
                <w:sz w:val="22"/>
              </w:rPr>
              <w:t xml:space="preserve"> £1,000</w:t>
            </w:r>
          </w:p>
        </w:tc>
      </w:tr>
      <w:tr w:rsidR="00631DAE" w:rsidRPr="0037578D" w14:paraId="1A8A3B0F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66CA4F1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2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009E1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Methodology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BEECAB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. Promote 2. Deliver 3. Review</w:t>
            </w:r>
          </w:p>
        </w:tc>
      </w:tr>
      <w:tr w:rsidR="00631DAE" w:rsidRPr="0037578D" w14:paraId="4D4E5762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08673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3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6DA997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Legal Compliance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0FC732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Market Act</w:t>
            </w:r>
          </w:p>
          <w:p w14:paraId="73598B9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Town Council Market Policy </w:t>
            </w:r>
          </w:p>
        </w:tc>
      </w:tr>
      <w:tr w:rsidR="00631DAE" w:rsidRPr="0037578D" w14:paraId="4B8421C3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7B37EC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4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F1D3318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isks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3E222C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Risk assessment to be </w:t>
            </w:r>
            <w:proofErr w:type="gramStart"/>
            <w:r w:rsidRPr="0037578D">
              <w:rPr>
                <w:sz w:val="22"/>
              </w:rPr>
              <w:t>completed</w:t>
            </w:r>
            <w:proofErr w:type="gramEnd"/>
          </w:p>
          <w:p w14:paraId="50B1AE9A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Unsuccessful, low take up of stall holders, low footfall, weather conditions </w:t>
            </w:r>
          </w:p>
        </w:tc>
      </w:tr>
      <w:tr w:rsidR="00631DAE" w:rsidRPr="0037578D" w14:paraId="7444ADD4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100B2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5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89DFA5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Constraints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55810E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Limited budget and staffing resource</w:t>
            </w:r>
          </w:p>
        </w:tc>
      </w:tr>
      <w:tr w:rsidR="00631DAE" w:rsidRPr="0037578D" w14:paraId="0EB20B30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CDA39E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6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0A92C8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Sponsor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ADC6D6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David Taylor</w:t>
            </w:r>
          </w:p>
        </w:tc>
      </w:tr>
      <w:tr w:rsidR="00631DAE" w:rsidRPr="0037578D" w14:paraId="4A6B22D2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63E543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7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5F175B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Project Manager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0FB3A2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Tina Crookes &amp; Vic Johnstone </w:t>
            </w:r>
          </w:p>
        </w:tc>
      </w:tr>
      <w:tr w:rsidR="00631DAE" w:rsidRPr="0037578D" w14:paraId="36913E4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B23AB62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lastRenderedPageBreak/>
              <w:t>18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7280F3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Steering Group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C9ECE1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Regeneration Committee </w:t>
            </w:r>
          </w:p>
        </w:tc>
      </w:tr>
      <w:tr w:rsidR="00631DAE" w:rsidRPr="0037578D" w14:paraId="223A9000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0F92D1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9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805861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Core Team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CB7634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David Taylor – Lead Member, Regeneration </w:t>
            </w:r>
          </w:p>
          <w:p w14:paraId="3782711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Shirl Sounes – Support Member, Regeneration </w:t>
            </w:r>
          </w:p>
        </w:tc>
      </w:tr>
      <w:tr w:rsidR="00631DAE" w:rsidRPr="0037578D" w14:paraId="796AE51C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B30C65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0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EF419A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Extended Project Team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BB492A8" w14:textId="77777777" w:rsidR="00631DAE" w:rsidRPr="0037578D" w:rsidRDefault="00631DAE" w:rsidP="00785FB4">
            <w:pPr>
              <w:rPr>
                <w:sz w:val="22"/>
              </w:rPr>
            </w:pPr>
            <w:r w:rsidRPr="0037578D">
              <w:rPr>
                <w:sz w:val="22"/>
              </w:rPr>
              <w:t xml:space="preserve">Staff and Committee members </w:t>
            </w:r>
          </w:p>
        </w:tc>
      </w:tr>
      <w:tr w:rsidR="00631DAE" w:rsidRPr="0037578D" w14:paraId="59C0567F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E45836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1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18DEF8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Key Stakeholders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2E9148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Stallholders</w:t>
            </w:r>
          </w:p>
          <w:p w14:paraId="0588520C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Alfreton Town Council </w:t>
            </w:r>
          </w:p>
        </w:tc>
      </w:tr>
      <w:tr w:rsidR="00631DAE" w:rsidRPr="0037578D" w14:paraId="59F3DDC5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C3328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2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5776B6B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Record of TOR Versions </w:t>
            </w:r>
            <w:proofErr w:type="gramStart"/>
            <w:r w:rsidRPr="0037578D">
              <w:rPr>
                <w:sz w:val="22"/>
              </w:rPr>
              <w:t>And</w:t>
            </w:r>
            <w:proofErr w:type="gramEnd"/>
            <w:r w:rsidRPr="0037578D">
              <w:rPr>
                <w:sz w:val="22"/>
              </w:rPr>
              <w:t xml:space="preserve"> Dates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60CF0C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TOR V2 – October 2023</w:t>
            </w:r>
          </w:p>
        </w:tc>
      </w:tr>
      <w:tr w:rsidR="00631DAE" w:rsidRPr="0037578D" w14:paraId="49053796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8FA34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3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78F83F" w14:textId="77777777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TOR Approval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D86E1D" w14:textId="10007210" w:rsidR="00631DAE" w:rsidRPr="0037578D" w:rsidRDefault="00631DAE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D Taylor </w:t>
            </w:r>
          </w:p>
        </w:tc>
      </w:tr>
    </w:tbl>
    <w:p w14:paraId="6832424B" w14:textId="1D6B996D" w:rsidR="00631DAE" w:rsidRPr="00506568" w:rsidRDefault="00631DAE" w:rsidP="00631DAE"/>
    <w:p w14:paraId="5037D9A8" w14:textId="503D8398" w:rsidR="00F71233" w:rsidRPr="00150AA7" w:rsidRDefault="00D27D7C" w:rsidP="00F71233">
      <w:pPr>
        <w:rPr>
          <w:rFonts w:ascii="Arial" w:hAnsi="Arial" w:cs="Arial"/>
          <w:szCs w:val="24"/>
        </w:rPr>
      </w:pPr>
      <w:r>
        <w:rPr>
          <w:rFonts w:ascii="Verdana" w:hAnsi="Verdana"/>
          <w:b/>
          <w:bCs/>
          <w:sz w:val="20"/>
        </w:rPr>
        <w:br w:type="page"/>
      </w:r>
    </w:p>
    <w:p w14:paraId="09A5D881" w14:textId="62EE4A43" w:rsidR="00F71233" w:rsidRPr="0037578D" w:rsidRDefault="00A27342" w:rsidP="00F71233">
      <w:pPr>
        <w:jc w:val="center"/>
        <w:rPr>
          <w:rFonts w:ascii="Arial" w:hAnsi="Arial" w:cs="Arial"/>
          <w:sz w:val="22"/>
        </w:rPr>
      </w:pPr>
      <w:r w:rsidRPr="00150AA7">
        <w:rPr>
          <w:rFonts w:ascii="Arial" w:hAnsi="Arial" w:cs="Arial"/>
          <w:noProof/>
          <w:szCs w:val="24"/>
        </w:rPr>
        <w:lastRenderedPageBreak/>
        <w:drawing>
          <wp:anchor distT="0" distB="0" distL="114300" distR="114300" simplePos="0" relativeHeight="251676675" behindDoc="1" locked="0" layoutInCell="1" allowOverlap="1" wp14:anchorId="67DAA765" wp14:editId="6AA3E9B1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1720800" cy="712800"/>
            <wp:effectExtent l="0" t="0" r="0" b="0"/>
            <wp:wrapNone/>
            <wp:docPr id="46909360" name="Picture 46909360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1233" w:rsidRPr="0037578D">
        <w:rPr>
          <w:rFonts w:ascii="Arial" w:hAnsi="Arial" w:cs="Arial"/>
          <w:noProof/>
          <w:sz w:val="22"/>
        </w:rPr>
        <w:drawing>
          <wp:anchor distT="0" distB="0" distL="114300" distR="114300" simplePos="0" relativeHeight="251677699" behindDoc="0" locked="0" layoutInCell="1" allowOverlap="1" wp14:anchorId="310FCB83" wp14:editId="45FF39E8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172452074" name="Picture 117245207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1233" w:rsidRPr="0037578D">
        <w:rPr>
          <w:rFonts w:ascii="Arial" w:hAnsi="Arial" w:cs="Arial"/>
          <w:sz w:val="22"/>
        </w:rPr>
        <w:t xml:space="preserve">                                </w:t>
      </w:r>
      <w:r w:rsidR="00F71233" w:rsidRPr="0037578D">
        <w:rPr>
          <w:rFonts w:ascii="Arial" w:hAnsi="Arial" w:cs="Arial"/>
          <w:noProof/>
          <w:sz w:val="22"/>
        </w:rPr>
        <w:drawing>
          <wp:inline distT="0" distB="0" distL="0" distR="0" wp14:anchorId="6B5D4089" wp14:editId="7381BE01">
            <wp:extent cx="619125" cy="1028700"/>
            <wp:effectExtent l="0" t="0" r="9525" b="0"/>
            <wp:docPr id="819209385" name="Picture 819209385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F7181" w14:textId="08B7EEE2" w:rsidR="00F71233" w:rsidRPr="0037578D" w:rsidRDefault="00F71233" w:rsidP="00F71233">
      <w:pPr>
        <w:ind w:left="95"/>
        <w:jc w:val="center"/>
        <w:rPr>
          <w:rFonts w:ascii="Arial" w:hAnsi="Arial" w:cs="Arial"/>
          <w:sz w:val="22"/>
        </w:rPr>
      </w:pPr>
      <w:r w:rsidRPr="0037578D">
        <w:rPr>
          <w:rFonts w:ascii="Arial" w:hAnsi="Arial" w:cs="Arial"/>
          <w:b/>
          <w:sz w:val="22"/>
        </w:rPr>
        <w:t xml:space="preserve"> </w:t>
      </w:r>
    </w:p>
    <w:p w14:paraId="606234E2" w14:textId="25166391" w:rsidR="00F71233" w:rsidRPr="0037578D" w:rsidRDefault="00F71233" w:rsidP="00F71233">
      <w:pPr>
        <w:spacing w:after="24"/>
        <w:ind w:left="-490"/>
        <w:rPr>
          <w:color w:val="305496"/>
          <w:sz w:val="22"/>
        </w:rPr>
      </w:pPr>
    </w:p>
    <w:p w14:paraId="3293A5D5" w14:textId="54A56522" w:rsidR="00F71233" w:rsidRPr="0037578D" w:rsidRDefault="00F71233" w:rsidP="00F71233">
      <w:pPr>
        <w:spacing w:after="24"/>
        <w:ind w:left="-490"/>
        <w:rPr>
          <w:sz w:val="22"/>
        </w:rPr>
      </w:pPr>
      <w:r w:rsidRPr="0037578D">
        <w:rPr>
          <w:color w:val="305496"/>
          <w:sz w:val="22"/>
        </w:rPr>
        <w:t>Terms of Reference (TOR)</w:t>
      </w:r>
    </w:p>
    <w:p w14:paraId="654DAD26" w14:textId="77777777" w:rsidR="00F71233" w:rsidRPr="0037578D" w:rsidRDefault="00F71233" w:rsidP="00F71233">
      <w:pPr>
        <w:ind w:left="-502" w:right="465"/>
        <w:rPr>
          <w:sz w:val="22"/>
        </w:rPr>
      </w:pPr>
      <w:r w:rsidRPr="0037578D">
        <w:rPr>
          <w:sz w:val="22"/>
        </w:rPr>
        <w:t xml:space="preserve">A Terms of Reference describes your Project at high level on one page.  Excellent for communication and project agreement / sign off.  </w:t>
      </w:r>
    </w:p>
    <w:p w14:paraId="6FF883A9" w14:textId="77777777" w:rsidR="00F71233" w:rsidRPr="0037578D" w:rsidRDefault="00F71233" w:rsidP="00F71233">
      <w:pPr>
        <w:ind w:left="-502" w:right="465"/>
        <w:rPr>
          <w:sz w:val="22"/>
        </w:rPr>
      </w:pPr>
      <w:r w:rsidRPr="0037578D">
        <w:rPr>
          <w:sz w:val="22"/>
        </w:rPr>
        <w:t xml:space="preserve">NEVER delete headings; if you are struggling to complete the details, simply leave the section blank.   </w:t>
      </w:r>
    </w:p>
    <w:p w14:paraId="2BDFEA13" w14:textId="77777777" w:rsidR="00F71233" w:rsidRPr="0037578D" w:rsidRDefault="00F71233" w:rsidP="00F71233">
      <w:pPr>
        <w:ind w:left="-502" w:right="465"/>
        <w:rPr>
          <w:sz w:val="22"/>
        </w:rPr>
      </w:pPr>
      <w:r w:rsidRPr="0037578D">
        <w:rPr>
          <w:sz w:val="22"/>
        </w:rPr>
        <w:t>It is likely that you will be able to complete the details once your project thinking and planning moves forward.</w:t>
      </w:r>
    </w:p>
    <w:p w14:paraId="4823A229" w14:textId="77777777" w:rsidR="00F71233" w:rsidRPr="0037578D" w:rsidRDefault="00F71233" w:rsidP="00F71233">
      <w:pPr>
        <w:ind w:left="-502" w:right="465"/>
        <w:rPr>
          <w:sz w:val="22"/>
        </w:rPr>
      </w:pPr>
      <w:r w:rsidRPr="0037578D">
        <w:rPr>
          <w:sz w:val="22"/>
        </w:rPr>
        <w:t>Through Project Team discussion the quality and clarity of information should be continually developed to reach the final version.</w:t>
      </w:r>
    </w:p>
    <w:p w14:paraId="1A10CEC5" w14:textId="77777777" w:rsidR="00F71233" w:rsidRPr="0037578D" w:rsidRDefault="00F71233" w:rsidP="00F71233">
      <w:pPr>
        <w:ind w:left="-502" w:right="465"/>
        <w:rPr>
          <w:sz w:val="22"/>
        </w:rPr>
      </w:pPr>
      <w:r w:rsidRPr="0037578D">
        <w:rPr>
          <w:sz w:val="22"/>
        </w:rPr>
        <w:t xml:space="preserve">Reference other key documentation from the TOR.   Keep the TOR concise.  Do not start work until there is agreement on the project fundamentals Create yourself a TOR Template for repeat use.  </w:t>
      </w:r>
    </w:p>
    <w:tbl>
      <w:tblPr>
        <w:tblStyle w:val="TableGrid0"/>
        <w:tblW w:w="10140" w:type="dxa"/>
        <w:tblInd w:w="-524" w:type="dxa"/>
        <w:tblCellMar>
          <w:top w:w="73" w:type="dxa"/>
          <w:left w:w="26" w:type="dxa"/>
          <w:right w:w="90" w:type="dxa"/>
        </w:tblCellMar>
        <w:tblLook w:val="04A0" w:firstRow="1" w:lastRow="0" w:firstColumn="1" w:lastColumn="0" w:noHBand="0" w:noVBand="1"/>
      </w:tblPr>
      <w:tblGrid>
        <w:gridCol w:w="514"/>
        <w:gridCol w:w="2496"/>
        <w:gridCol w:w="7130"/>
      </w:tblGrid>
      <w:tr w:rsidR="00F71233" w:rsidRPr="0037578D" w14:paraId="5339001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D9272C" w14:textId="77777777" w:rsidR="00F71233" w:rsidRPr="0037578D" w:rsidRDefault="00F71233" w:rsidP="00785FB4">
            <w:pPr>
              <w:spacing w:after="160"/>
              <w:rPr>
                <w:sz w:val="22"/>
              </w:rPr>
            </w:pP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C08106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Terms of Reference Heading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22AC4E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Completion Guidelines</w:t>
            </w:r>
          </w:p>
        </w:tc>
      </w:tr>
      <w:tr w:rsidR="00F71233" w:rsidRPr="0037578D" w14:paraId="7E9A4F8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C5E87F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751E10" w14:textId="77777777" w:rsidR="00F71233" w:rsidRPr="0037578D" w:rsidRDefault="00F71233" w:rsidP="00785FB4">
            <w:pPr>
              <w:ind w:left="1"/>
              <w:rPr>
                <w:sz w:val="22"/>
              </w:rPr>
            </w:pPr>
            <w:r w:rsidRPr="0037578D">
              <w:rPr>
                <w:sz w:val="22"/>
              </w:rPr>
              <w:t>Project Name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0F220E" w14:textId="77777777" w:rsidR="00F71233" w:rsidRPr="00A27342" w:rsidRDefault="00F71233" w:rsidP="00785FB4">
            <w:pPr>
              <w:rPr>
                <w:b/>
                <w:bCs/>
                <w:sz w:val="22"/>
              </w:rPr>
            </w:pPr>
            <w:r w:rsidRPr="00A27342">
              <w:rPr>
                <w:b/>
                <w:bCs/>
                <w:sz w:val="22"/>
              </w:rPr>
              <w:t xml:space="preserve">It’s Your Neighbourhood campaign  </w:t>
            </w:r>
          </w:p>
        </w:tc>
      </w:tr>
      <w:tr w:rsidR="00F71233" w:rsidRPr="0037578D" w14:paraId="33A45E75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EA8D3F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396634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Linked Projects / Programmes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12BB32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 xml:space="preserve">Regeneration &amp; Environment </w:t>
            </w:r>
          </w:p>
        </w:tc>
      </w:tr>
      <w:tr w:rsidR="00F71233" w:rsidRPr="0037578D" w14:paraId="754B0015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C87A8E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3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12816F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Objectives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9FC7616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 xml:space="preserve">Work with members of the community to clean up/green up the local area  </w:t>
            </w:r>
          </w:p>
        </w:tc>
      </w:tr>
      <w:tr w:rsidR="00F71233" w:rsidRPr="0037578D" w14:paraId="22D31225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4F1A84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4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B92194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ationale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4A0C9F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To </w:t>
            </w:r>
            <w:r>
              <w:rPr>
                <w:sz w:val="22"/>
              </w:rPr>
              <w:t xml:space="preserve">bring together members of the community to make a positive change, to support </w:t>
            </w:r>
            <w:r w:rsidRPr="0037578D">
              <w:rPr>
                <w:sz w:val="22"/>
              </w:rPr>
              <w:t xml:space="preserve">regeneration of the town  </w:t>
            </w:r>
          </w:p>
        </w:tc>
      </w:tr>
      <w:tr w:rsidR="00F71233" w:rsidRPr="0037578D" w14:paraId="2777E82A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6BDBE0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5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DEF053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Success Criteria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B672B8" w14:textId="77777777" w:rsidR="00F71233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>Visible improvement to the local area, three core pillars:</w:t>
            </w:r>
          </w:p>
          <w:p w14:paraId="5B5C037D" w14:textId="77777777" w:rsidR="00F71233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>Community Participation</w:t>
            </w:r>
          </w:p>
          <w:p w14:paraId="73FEBBFB" w14:textId="77777777" w:rsidR="00F71233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>Environmental Responsibility</w:t>
            </w:r>
          </w:p>
          <w:p w14:paraId="0E7E89C4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>Gardening Achievement</w:t>
            </w:r>
          </w:p>
        </w:tc>
      </w:tr>
      <w:tr w:rsidR="00F71233" w:rsidRPr="0037578D" w14:paraId="67D7E895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12636E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6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7D5A6F" w14:textId="77777777" w:rsidR="00F71233" w:rsidRPr="0037578D" w:rsidRDefault="00F71233" w:rsidP="00785FB4">
            <w:pPr>
              <w:ind w:left="1"/>
              <w:rPr>
                <w:sz w:val="22"/>
              </w:rPr>
            </w:pPr>
            <w:r w:rsidRPr="0037578D">
              <w:rPr>
                <w:sz w:val="22"/>
              </w:rPr>
              <w:t>Key Drivers: Cost V. Quality V. Time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034E9B" w14:textId="77777777" w:rsidR="00F71233" w:rsidRDefault="00F71233" w:rsidP="00785FB4">
            <w:pPr>
              <w:rPr>
                <w:sz w:val="22"/>
              </w:rPr>
            </w:pPr>
            <w:r w:rsidRPr="0037578D">
              <w:rPr>
                <w:sz w:val="22"/>
              </w:rPr>
              <w:t>Low cost</w:t>
            </w:r>
          </w:p>
          <w:p w14:paraId="5FEB7AEE" w14:textId="77777777" w:rsidR="00F71233" w:rsidRPr="0037578D" w:rsidRDefault="00F71233" w:rsidP="00785FB4">
            <w:pPr>
              <w:rPr>
                <w:sz w:val="22"/>
              </w:rPr>
            </w:pPr>
            <w:r w:rsidRPr="0037578D">
              <w:rPr>
                <w:sz w:val="22"/>
              </w:rPr>
              <w:t>Staff time to promote and organise</w:t>
            </w:r>
          </w:p>
        </w:tc>
      </w:tr>
      <w:tr w:rsidR="00F71233" w:rsidRPr="0037578D" w14:paraId="38308499" w14:textId="77777777" w:rsidTr="00785FB4">
        <w:trPr>
          <w:trHeight w:val="586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027A16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7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1295A7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unner? Repeater? Stranger?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040494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epeater</w:t>
            </w:r>
            <w:r>
              <w:rPr>
                <w:sz w:val="22"/>
              </w:rPr>
              <w:t xml:space="preserve"> annually </w:t>
            </w:r>
          </w:p>
        </w:tc>
      </w:tr>
      <w:tr w:rsidR="00F71233" w:rsidRPr="0037578D" w14:paraId="65E98985" w14:textId="77777777" w:rsidTr="00785FB4">
        <w:trPr>
          <w:trHeight w:val="670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5BAB76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8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CDAB74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In Scope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3755F7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Promoting</w:t>
            </w:r>
            <w:r>
              <w:rPr>
                <w:sz w:val="22"/>
              </w:rPr>
              <w:t xml:space="preserve"> &amp; </w:t>
            </w:r>
            <w:r w:rsidRPr="0037578D">
              <w:rPr>
                <w:sz w:val="22"/>
              </w:rPr>
              <w:t xml:space="preserve">organising </w:t>
            </w:r>
          </w:p>
        </w:tc>
      </w:tr>
      <w:tr w:rsidR="00F71233" w:rsidRPr="0037578D" w14:paraId="0B116BA8" w14:textId="77777777" w:rsidTr="00785FB4">
        <w:trPr>
          <w:trHeight w:val="725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4D9446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9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3E2B4D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Out of Scope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101C10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>Additional events</w:t>
            </w:r>
          </w:p>
        </w:tc>
      </w:tr>
      <w:tr w:rsidR="00F71233" w:rsidRPr="0037578D" w14:paraId="7A0D429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5BB757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0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955DFE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Project Timing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43CDDD" w14:textId="77777777" w:rsidR="00F71233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>Entry deadline 31</w:t>
            </w:r>
            <w:r w:rsidRPr="00FB4109">
              <w:rPr>
                <w:sz w:val="22"/>
                <w:vertAlign w:val="superscript"/>
              </w:rPr>
              <w:t>st</w:t>
            </w:r>
            <w:r>
              <w:rPr>
                <w:sz w:val="22"/>
              </w:rPr>
              <w:t xml:space="preserve"> May</w:t>
            </w:r>
          </w:p>
          <w:p w14:paraId="1C3D630A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>
              <w:rPr>
                <w:sz w:val="22"/>
              </w:rPr>
              <w:t>Judging conducted in July &amp; August</w:t>
            </w:r>
          </w:p>
        </w:tc>
      </w:tr>
      <w:tr w:rsidR="00F71233" w:rsidRPr="0037578D" w14:paraId="683E771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C13B8D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1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168B2E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Project Funding / Budget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E64053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egeneration</w:t>
            </w:r>
            <w:r>
              <w:rPr>
                <w:sz w:val="22"/>
              </w:rPr>
              <w:t xml:space="preserve">/Environment </w:t>
            </w:r>
          </w:p>
        </w:tc>
      </w:tr>
      <w:tr w:rsidR="00F71233" w:rsidRPr="0037578D" w14:paraId="6D542813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6C4789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2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012EDB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Methodology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6F6A77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. Promote 2. Deliver 3. Review</w:t>
            </w:r>
          </w:p>
        </w:tc>
      </w:tr>
      <w:tr w:rsidR="00F71233" w:rsidRPr="0037578D" w14:paraId="5E367BE5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9260BB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3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95BB48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Legal Compliance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3E685C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 </w:t>
            </w:r>
            <w:r>
              <w:rPr>
                <w:sz w:val="22"/>
              </w:rPr>
              <w:t>Health &amp; Safety Regulations</w:t>
            </w:r>
          </w:p>
        </w:tc>
      </w:tr>
      <w:tr w:rsidR="00F71233" w:rsidRPr="0037578D" w14:paraId="465E3280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3BDE60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4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CEEF13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Risks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7B6A2D1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Risk assessment to be </w:t>
            </w:r>
            <w:proofErr w:type="gramStart"/>
            <w:r w:rsidRPr="0037578D">
              <w:rPr>
                <w:sz w:val="22"/>
              </w:rPr>
              <w:t>completed</w:t>
            </w:r>
            <w:proofErr w:type="gramEnd"/>
          </w:p>
          <w:p w14:paraId="0490E999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Unsuccessful, low </w:t>
            </w:r>
            <w:r>
              <w:rPr>
                <w:sz w:val="22"/>
              </w:rPr>
              <w:t>levels of Community Engagement</w:t>
            </w:r>
          </w:p>
        </w:tc>
      </w:tr>
      <w:tr w:rsidR="00F71233" w:rsidRPr="0037578D" w14:paraId="70DFF6A2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C440E1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5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F9AC30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Constraints: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4F8CF8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Limited budget and staffing resource</w:t>
            </w:r>
          </w:p>
        </w:tc>
      </w:tr>
      <w:tr w:rsidR="00F71233" w:rsidRPr="0037578D" w14:paraId="04D13CED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059E75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6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19CE738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Sponsor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5EF45B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David Taylor</w:t>
            </w:r>
          </w:p>
        </w:tc>
      </w:tr>
      <w:tr w:rsidR="00F71233" w:rsidRPr="0037578D" w14:paraId="013BE7E9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1B0478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lastRenderedPageBreak/>
              <w:t>17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876E86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Project Manager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A7D8FB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Tina Crookes &amp; Vic Johnstone </w:t>
            </w:r>
          </w:p>
        </w:tc>
      </w:tr>
      <w:tr w:rsidR="00F71233" w:rsidRPr="0037578D" w14:paraId="3F389CA0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3C7722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8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B35AFA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Steering Group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B5DEFE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Regeneration Committee </w:t>
            </w:r>
          </w:p>
        </w:tc>
      </w:tr>
      <w:tr w:rsidR="00F71233" w:rsidRPr="0037578D" w14:paraId="79FA513A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DD849B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19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353062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Core Team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8E0608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David Taylor – Lead Member, Regeneration </w:t>
            </w:r>
          </w:p>
          <w:p w14:paraId="1C8A2000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Shirl Sounes – Support Member, Regeneration </w:t>
            </w:r>
          </w:p>
        </w:tc>
      </w:tr>
      <w:tr w:rsidR="00F71233" w:rsidRPr="0037578D" w14:paraId="42AF4E3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0B04E0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0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C6C0F2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Extended Project Team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E4C6E6" w14:textId="77777777" w:rsidR="00F71233" w:rsidRPr="0037578D" w:rsidRDefault="00F71233" w:rsidP="00785FB4">
            <w:pPr>
              <w:rPr>
                <w:sz w:val="22"/>
              </w:rPr>
            </w:pPr>
            <w:r w:rsidRPr="0037578D">
              <w:rPr>
                <w:sz w:val="22"/>
              </w:rPr>
              <w:t xml:space="preserve">Staff and Committee members </w:t>
            </w:r>
          </w:p>
        </w:tc>
      </w:tr>
      <w:tr w:rsidR="00F71233" w:rsidRPr="0037578D" w14:paraId="4EBB966B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58FDD5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1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0EAA66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Key Stakeholders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ABD29D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Alfreton Town Council </w:t>
            </w:r>
          </w:p>
        </w:tc>
      </w:tr>
      <w:tr w:rsidR="00F71233" w:rsidRPr="0037578D" w14:paraId="23C543EA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86685B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2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5E2A98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Record of TOR Versions </w:t>
            </w:r>
            <w:proofErr w:type="gramStart"/>
            <w:r w:rsidRPr="0037578D">
              <w:rPr>
                <w:sz w:val="22"/>
              </w:rPr>
              <w:t>And</w:t>
            </w:r>
            <w:proofErr w:type="gramEnd"/>
            <w:r w:rsidRPr="0037578D">
              <w:rPr>
                <w:sz w:val="22"/>
              </w:rPr>
              <w:t xml:space="preserve"> Dates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950A9F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TOR V</w:t>
            </w:r>
            <w:r>
              <w:rPr>
                <w:sz w:val="22"/>
              </w:rPr>
              <w:t>1</w:t>
            </w:r>
            <w:r w:rsidRPr="0037578D">
              <w:rPr>
                <w:sz w:val="22"/>
              </w:rPr>
              <w:t xml:space="preserve"> – October 2023</w:t>
            </w:r>
          </w:p>
        </w:tc>
      </w:tr>
      <w:tr w:rsidR="00F71233" w:rsidRPr="0037578D" w14:paraId="5DAE03DC" w14:textId="77777777" w:rsidTr="00785FB4">
        <w:trPr>
          <w:trHeight w:val="463"/>
        </w:trPr>
        <w:tc>
          <w:tcPr>
            <w:tcW w:w="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CB2CCA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23</w:t>
            </w:r>
          </w:p>
        </w:tc>
        <w:tc>
          <w:tcPr>
            <w:tcW w:w="24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8237D8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>TOR Approval</w:t>
            </w:r>
          </w:p>
        </w:tc>
        <w:tc>
          <w:tcPr>
            <w:tcW w:w="71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A539FB" w14:textId="77777777" w:rsidR="00F71233" w:rsidRPr="0037578D" w:rsidRDefault="00F71233" w:rsidP="00785FB4">
            <w:pPr>
              <w:ind w:left="2"/>
              <w:rPr>
                <w:sz w:val="22"/>
              </w:rPr>
            </w:pPr>
            <w:r w:rsidRPr="0037578D">
              <w:rPr>
                <w:sz w:val="22"/>
              </w:rPr>
              <w:t xml:space="preserve">D Taylor </w:t>
            </w:r>
          </w:p>
        </w:tc>
      </w:tr>
    </w:tbl>
    <w:p w14:paraId="77D6F92B" w14:textId="77777777" w:rsidR="00F71233" w:rsidRPr="00506568" w:rsidRDefault="00F71233" w:rsidP="00F71233"/>
    <w:p w14:paraId="5F7D58C0" w14:textId="0D21E1A8" w:rsidR="00F71233" w:rsidRDefault="00F71233">
      <w:pPr>
        <w:spacing w:after="160" w:line="259" w:lineRule="auto"/>
        <w:rPr>
          <w:rFonts w:ascii="Verdana" w:hAnsi="Verdana"/>
          <w:b/>
          <w:bCs/>
          <w:sz w:val="20"/>
        </w:rPr>
      </w:pPr>
      <w:r>
        <w:rPr>
          <w:rFonts w:ascii="Verdana" w:hAnsi="Verdana"/>
          <w:b/>
          <w:bCs/>
          <w:sz w:val="20"/>
        </w:rPr>
        <w:br w:type="page"/>
      </w:r>
    </w:p>
    <w:p w14:paraId="652B7BC3" w14:textId="77777777" w:rsidR="00D27D7C" w:rsidRDefault="00D27D7C">
      <w:pPr>
        <w:spacing w:after="160" w:line="259" w:lineRule="auto"/>
        <w:rPr>
          <w:rFonts w:ascii="Verdana" w:hAnsi="Verdana"/>
          <w:b/>
          <w:bCs/>
          <w:sz w:val="20"/>
        </w:rPr>
      </w:pPr>
    </w:p>
    <w:p w14:paraId="1C13206E" w14:textId="77777777" w:rsidR="00D27D7C" w:rsidRDefault="00D27D7C" w:rsidP="00D27D7C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9/23r</w:t>
      </w:r>
      <w:r w:rsidRPr="00B06A7A">
        <w:rPr>
          <w:rFonts w:ascii="Verdana" w:hAnsi="Verdana" w:cs="Arial"/>
          <w:szCs w:val="24"/>
        </w:rPr>
        <w:t xml:space="preserve"> </w:t>
      </w:r>
      <w:proofErr w:type="gramStart"/>
      <w:r w:rsidRPr="00B06A7A">
        <w:rPr>
          <w:rFonts w:ascii="Verdana" w:hAnsi="Verdana" w:cs="Arial"/>
          <w:szCs w:val="24"/>
        </w:rPr>
        <w:t>An</w:t>
      </w:r>
      <w:proofErr w:type="gramEnd"/>
      <w:r w:rsidRPr="00B06A7A">
        <w:rPr>
          <w:rFonts w:ascii="Verdana" w:hAnsi="Verdana" w:cs="Arial"/>
          <w:szCs w:val="24"/>
        </w:rPr>
        <w:t xml:space="preserve"> update on progress so far</w:t>
      </w:r>
    </w:p>
    <w:p w14:paraId="6CCD53C2" w14:textId="53144FE3" w:rsidR="00B06A7A" w:rsidRDefault="00D27D7C" w:rsidP="00D27D7C">
      <w:pPr>
        <w:pStyle w:val="ListParagraph"/>
        <w:numPr>
          <w:ilvl w:val="0"/>
          <w:numId w:val="14"/>
        </w:numPr>
        <w:jc w:val="both"/>
        <w:rPr>
          <w:rFonts w:ascii="Verdana" w:hAnsi="Verdana" w:cs="Arial"/>
          <w:szCs w:val="24"/>
        </w:rPr>
      </w:pPr>
      <w:r w:rsidRPr="00D27D7C">
        <w:rPr>
          <w:rFonts w:ascii="Verdana" w:hAnsi="Verdana" w:cs="Arial"/>
          <w:szCs w:val="24"/>
        </w:rPr>
        <w:t>Town map</w:t>
      </w:r>
    </w:p>
    <w:p w14:paraId="1FF5C64E" w14:textId="58338A91" w:rsidR="00B50C4D" w:rsidRPr="00B50C4D" w:rsidRDefault="00B50C4D" w:rsidP="00B50C4D">
      <w:pPr>
        <w:ind w:left="360"/>
        <w:jc w:val="center"/>
        <w:rPr>
          <w:rFonts w:ascii="Verdana" w:hAnsi="Verdana"/>
          <w:sz w:val="22"/>
        </w:rPr>
      </w:pPr>
      <w:r>
        <w:rPr>
          <w:noProof/>
        </w:rPr>
        <w:drawing>
          <wp:anchor distT="0" distB="0" distL="114300" distR="114300" simplePos="0" relativeHeight="251670531" behindDoc="1" locked="0" layoutInCell="1" allowOverlap="1" wp14:anchorId="340C4329" wp14:editId="4C57C114">
            <wp:simplePos x="0" y="0"/>
            <wp:positionH relativeFrom="margin">
              <wp:align>left</wp:align>
            </wp:positionH>
            <wp:positionV relativeFrom="paragraph">
              <wp:posOffset>114300</wp:posOffset>
            </wp:positionV>
            <wp:extent cx="1720215" cy="712470"/>
            <wp:effectExtent l="0" t="0" r="0" b="0"/>
            <wp:wrapNone/>
            <wp:docPr id="224016105" name="Picture 224016105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5" behindDoc="0" locked="0" layoutInCell="1" allowOverlap="1" wp14:anchorId="1BD83605" wp14:editId="6D33A3D6">
            <wp:simplePos x="0" y="0"/>
            <wp:positionH relativeFrom="column">
              <wp:posOffset>5057775</wp:posOffset>
            </wp:positionH>
            <wp:positionV relativeFrom="paragraph">
              <wp:posOffset>131445</wp:posOffset>
            </wp:positionV>
            <wp:extent cx="1980000" cy="504000"/>
            <wp:effectExtent l="0" t="0" r="0" b="0"/>
            <wp:wrapSquare wrapText="bothSides"/>
            <wp:docPr id="990327370" name="Picture 99032737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C55E7A" w14:textId="77777777" w:rsidR="00B50C4D" w:rsidRPr="00B50C4D" w:rsidRDefault="00B50C4D" w:rsidP="00B50C4D">
      <w:pPr>
        <w:ind w:left="360"/>
        <w:rPr>
          <w:rFonts w:ascii="Verdana" w:hAnsi="Verdana"/>
          <w:sz w:val="22"/>
        </w:rPr>
      </w:pPr>
    </w:p>
    <w:p w14:paraId="58C63461" w14:textId="77777777" w:rsidR="00B50C4D" w:rsidRPr="00B50C4D" w:rsidRDefault="00B50C4D" w:rsidP="00B50C4D">
      <w:pPr>
        <w:ind w:left="360"/>
        <w:rPr>
          <w:rFonts w:ascii="Verdana" w:hAnsi="Verdana"/>
          <w:sz w:val="22"/>
        </w:rPr>
      </w:pPr>
    </w:p>
    <w:p w14:paraId="46D440B5" w14:textId="77777777" w:rsidR="00B50C4D" w:rsidRPr="00B50C4D" w:rsidRDefault="00B50C4D" w:rsidP="00B50C4D">
      <w:pPr>
        <w:ind w:left="360"/>
        <w:rPr>
          <w:rFonts w:ascii="Verdana" w:hAnsi="Verdana"/>
          <w:sz w:val="22"/>
        </w:rPr>
      </w:pPr>
      <w:r>
        <w:rPr>
          <w:noProof/>
        </w:rPr>
        <w:drawing>
          <wp:anchor distT="0" distB="0" distL="114300" distR="114300" simplePos="0" relativeHeight="251672579" behindDoc="1" locked="0" layoutInCell="1" allowOverlap="1" wp14:anchorId="2AE09EB6" wp14:editId="06357D45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2614930" cy="1694982"/>
            <wp:effectExtent l="0" t="0" r="0" b="635"/>
            <wp:wrapNone/>
            <wp:docPr id="1459604235" name="Picture 1" descr="A green logo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604235" name="Picture 1" descr="A green logo with black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930" cy="16949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0C4D">
        <w:rPr>
          <w:rFonts w:ascii="Verdana" w:hAnsi="Verdana"/>
          <w:sz w:val="22"/>
        </w:rPr>
        <w:t xml:space="preserve">      </w:t>
      </w:r>
      <w:r w:rsidRPr="00B50C4D">
        <w:rPr>
          <w:rFonts w:ascii="Verdana" w:hAnsi="Verdana"/>
          <w:sz w:val="22"/>
        </w:rPr>
        <w:tab/>
      </w:r>
      <w:r w:rsidRPr="00B50C4D">
        <w:rPr>
          <w:rFonts w:ascii="Verdana" w:hAnsi="Verdana"/>
          <w:sz w:val="22"/>
        </w:rPr>
        <w:tab/>
      </w:r>
      <w:r w:rsidRPr="00B50C4D">
        <w:rPr>
          <w:rFonts w:ascii="Verdana" w:hAnsi="Verdana"/>
          <w:sz w:val="22"/>
        </w:rPr>
        <w:tab/>
      </w:r>
      <w:r w:rsidRPr="00B50C4D">
        <w:rPr>
          <w:rFonts w:ascii="Verdana" w:hAnsi="Verdana"/>
          <w:sz w:val="22"/>
        </w:rPr>
        <w:tab/>
      </w:r>
      <w:r w:rsidRPr="00B50C4D">
        <w:rPr>
          <w:rFonts w:ascii="Verdana" w:hAnsi="Verdana"/>
          <w:sz w:val="22"/>
        </w:rPr>
        <w:tab/>
      </w:r>
      <w:r w:rsidRPr="00B50C4D">
        <w:rPr>
          <w:rFonts w:ascii="Verdana" w:hAnsi="Verdana"/>
          <w:sz w:val="22"/>
        </w:rPr>
        <w:tab/>
      </w:r>
      <w:r>
        <w:rPr>
          <w:noProof/>
        </w:rPr>
        <w:drawing>
          <wp:inline distT="0" distB="0" distL="0" distR="0" wp14:anchorId="4D1368AD" wp14:editId="7CA39FEB">
            <wp:extent cx="619125" cy="1028700"/>
            <wp:effectExtent l="0" t="0" r="9525" b="0"/>
            <wp:docPr id="1644122364" name="Picture 1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Hlk149049391"/>
      <w:bookmarkEnd w:id="1"/>
    </w:p>
    <w:p w14:paraId="57C346EE" w14:textId="77777777" w:rsidR="00B50C4D" w:rsidRDefault="00B50C4D" w:rsidP="00B50C4D">
      <w:pPr>
        <w:pStyle w:val="Title"/>
        <w:ind w:left="360"/>
        <w:rPr>
          <w:rFonts w:ascii="Verdana" w:hAnsi="Verdana"/>
          <w:sz w:val="22"/>
          <w:szCs w:val="22"/>
        </w:rPr>
      </w:pPr>
      <w:r w:rsidRPr="00185A26">
        <w:rPr>
          <w:rFonts w:ascii="Verdana" w:hAnsi="Verdana"/>
          <w:sz w:val="22"/>
          <w:szCs w:val="22"/>
        </w:rPr>
        <w:t>Alfreton Town Council</w:t>
      </w:r>
    </w:p>
    <w:p w14:paraId="7984F6DE" w14:textId="77777777" w:rsidR="00B50C4D" w:rsidRDefault="00B50C4D" w:rsidP="00B50C4D">
      <w:pPr>
        <w:pStyle w:val="Title"/>
        <w:ind w:left="360"/>
        <w:rPr>
          <w:rFonts w:ascii="Verdana" w:hAnsi="Verdana"/>
          <w:sz w:val="22"/>
          <w:szCs w:val="22"/>
        </w:rPr>
      </w:pPr>
    </w:p>
    <w:p w14:paraId="7CFF9DC1" w14:textId="77777777" w:rsidR="00B50C4D" w:rsidRDefault="00B50C4D" w:rsidP="00B50C4D">
      <w:pPr>
        <w:pStyle w:val="Title"/>
        <w:ind w:left="360"/>
        <w:rPr>
          <w:rFonts w:ascii="Verdana" w:hAnsi="Verdana"/>
          <w:sz w:val="22"/>
          <w:szCs w:val="22"/>
        </w:rPr>
      </w:pPr>
    </w:p>
    <w:p w14:paraId="7553DFBC" w14:textId="77777777" w:rsidR="00B50C4D" w:rsidRPr="00185A26" w:rsidRDefault="00B50C4D" w:rsidP="00B50C4D">
      <w:pPr>
        <w:pStyle w:val="Title"/>
        <w:ind w:left="360"/>
        <w:rPr>
          <w:rFonts w:ascii="Verdana" w:hAnsi="Verdana"/>
          <w:sz w:val="22"/>
          <w:szCs w:val="22"/>
        </w:rPr>
      </w:pPr>
    </w:p>
    <w:p w14:paraId="2DBB1B6B" w14:textId="77777777" w:rsidR="00B50C4D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 w:rsidRPr="00A76875">
        <w:rPr>
          <w:rFonts w:ascii="Verdana" w:hAnsi="Verdana"/>
          <w:sz w:val="22"/>
          <w:szCs w:val="22"/>
        </w:rPr>
        <w:t xml:space="preserve">Dear </w:t>
      </w:r>
      <w:r>
        <w:rPr>
          <w:rFonts w:ascii="Verdana" w:hAnsi="Verdana"/>
          <w:sz w:val="22"/>
          <w:szCs w:val="22"/>
        </w:rPr>
        <w:t>Colleagues</w:t>
      </w:r>
    </w:p>
    <w:p w14:paraId="7E17B5E7" w14:textId="77777777" w:rsidR="00B50C4D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</w:p>
    <w:p w14:paraId="6EAA5D8B" w14:textId="77777777" w:rsidR="00B50C4D" w:rsidRDefault="00B50C4D" w:rsidP="00B50C4D">
      <w:pPr>
        <w:pStyle w:val="Default"/>
        <w:ind w:left="360"/>
        <w:rPr>
          <w:rFonts w:ascii="Verdana" w:hAnsi="Verdana"/>
          <w:b/>
          <w:bCs/>
          <w:sz w:val="22"/>
          <w:szCs w:val="22"/>
        </w:rPr>
      </w:pPr>
      <w:r w:rsidRPr="006C49E6">
        <w:rPr>
          <w:rFonts w:ascii="Verdana" w:hAnsi="Verdana"/>
          <w:b/>
          <w:bCs/>
          <w:sz w:val="22"/>
          <w:szCs w:val="22"/>
        </w:rPr>
        <w:t xml:space="preserve">Exciting advertising opportunities in Alfreton’s new Town </w:t>
      </w:r>
      <w:r>
        <w:rPr>
          <w:rFonts w:ascii="Verdana" w:hAnsi="Verdana"/>
          <w:b/>
          <w:bCs/>
          <w:sz w:val="22"/>
          <w:szCs w:val="22"/>
        </w:rPr>
        <w:t>g</w:t>
      </w:r>
      <w:r w:rsidRPr="006C49E6">
        <w:rPr>
          <w:rFonts w:ascii="Verdana" w:hAnsi="Verdana"/>
          <w:b/>
          <w:bCs/>
          <w:sz w:val="22"/>
          <w:szCs w:val="22"/>
        </w:rPr>
        <w:t>uide</w:t>
      </w:r>
    </w:p>
    <w:p w14:paraId="18D39CCD" w14:textId="77777777" w:rsidR="00B50C4D" w:rsidRPr="006C49E6" w:rsidRDefault="00B50C4D" w:rsidP="00B50C4D">
      <w:pPr>
        <w:pStyle w:val="Default"/>
        <w:ind w:left="360"/>
        <w:rPr>
          <w:rFonts w:ascii="Verdana" w:hAnsi="Verdana"/>
          <w:b/>
          <w:bCs/>
          <w:sz w:val="22"/>
          <w:szCs w:val="22"/>
        </w:rPr>
      </w:pPr>
    </w:p>
    <w:p w14:paraId="09332F54" w14:textId="77777777" w:rsidR="00B50C4D" w:rsidRPr="00456FA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 w:rsidRPr="00456FA5">
        <w:rPr>
          <w:rFonts w:ascii="Verdana" w:hAnsi="Verdana"/>
          <w:sz w:val="22"/>
          <w:szCs w:val="22"/>
        </w:rPr>
        <w:t xml:space="preserve">As a key local business, I am writing to you </w:t>
      </w:r>
      <w:proofErr w:type="gramStart"/>
      <w:r w:rsidRPr="00456FA5">
        <w:rPr>
          <w:rFonts w:ascii="Verdana" w:hAnsi="Verdana"/>
          <w:sz w:val="22"/>
          <w:szCs w:val="22"/>
        </w:rPr>
        <w:t>with regard to</w:t>
      </w:r>
      <w:proofErr w:type="gramEnd"/>
      <w:r w:rsidRPr="00456FA5">
        <w:rPr>
          <w:rFonts w:ascii="Verdana" w:hAnsi="Verdana"/>
          <w:sz w:val="22"/>
          <w:szCs w:val="22"/>
        </w:rPr>
        <w:t xml:space="preserve"> the </w:t>
      </w:r>
      <w:r>
        <w:rPr>
          <w:rFonts w:ascii="Verdana" w:hAnsi="Verdana"/>
          <w:sz w:val="22"/>
          <w:szCs w:val="22"/>
        </w:rPr>
        <w:t>a</w:t>
      </w:r>
      <w:r w:rsidRPr="00456FA5">
        <w:rPr>
          <w:rFonts w:ascii="Verdana" w:hAnsi="Verdana"/>
          <w:sz w:val="22"/>
          <w:szCs w:val="22"/>
        </w:rPr>
        <w:t xml:space="preserve">dvertising opportunities in the </w:t>
      </w:r>
      <w:r>
        <w:rPr>
          <w:rFonts w:ascii="Verdana" w:hAnsi="Verdana"/>
          <w:sz w:val="22"/>
          <w:szCs w:val="22"/>
        </w:rPr>
        <w:t>new</w:t>
      </w:r>
      <w:r w:rsidRPr="00456FA5">
        <w:rPr>
          <w:rFonts w:ascii="Verdana" w:hAnsi="Verdana"/>
          <w:sz w:val="22"/>
          <w:szCs w:val="22"/>
        </w:rPr>
        <w:t xml:space="preserve"> Alfreton Town Guide. The official publication produced on behalf of </w:t>
      </w:r>
      <w:r>
        <w:rPr>
          <w:rFonts w:ascii="Verdana" w:hAnsi="Verdana"/>
          <w:sz w:val="22"/>
          <w:szCs w:val="22"/>
        </w:rPr>
        <w:t>Alfreton T</w:t>
      </w:r>
      <w:r w:rsidRPr="00456FA5">
        <w:rPr>
          <w:rFonts w:ascii="Verdana" w:hAnsi="Verdana"/>
          <w:sz w:val="22"/>
          <w:szCs w:val="22"/>
        </w:rPr>
        <w:t xml:space="preserve">own </w:t>
      </w:r>
      <w:r>
        <w:rPr>
          <w:rFonts w:ascii="Verdana" w:hAnsi="Verdana"/>
          <w:sz w:val="22"/>
          <w:szCs w:val="22"/>
        </w:rPr>
        <w:t>C</w:t>
      </w:r>
      <w:r w:rsidRPr="00456FA5">
        <w:rPr>
          <w:rFonts w:ascii="Verdana" w:hAnsi="Verdana"/>
          <w:sz w:val="22"/>
          <w:szCs w:val="22"/>
        </w:rPr>
        <w:t>ouncil.</w:t>
      </w:r>
    </w:p>
    <w:p w14:paraId="0BAB6E9A" w14:textId="77777777" w:rsidR="00B50C4D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</w:p>
    <w:p w14:paraId="4ABECF8E" w14:textId="77777777" w:rsidR="00B50C4D" w:rsidRPr="00456FA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 w:rsidRPr="00456FA5">
        <w:rPr>
          <w:rFonts w:ascii="Verdana" w:hAnsi="Verdana"/>
          <w:sz w:val="22"/>
          <w:szCs w:val="22"/>
        </w:rPr>
        <w:t>The new guide will be distributed through the town council network and will enjoy a very healthy estimated readership of over 20,000 and a long shelf life of two years. The publication will aim at keeping readers informed on all things Alfreton through informed editorial and eye-catching, contemporary design</w:t>
      </w:r>
      <w:r>
        <w:rPr>
          <w:rFonts w:ascii="Verdana" w:hAnsi="Verdana"/>
          <w:sz w:val="22"/>
          <w:szCs w:val="22"/>
        </w:rPr>
        <w:t>s</w:t>
      </w:r>
      <w:r w:rsidRPr="00456FA5">
        <w:rPr>
          <w:rFonts w:ascii="Verdana" w:hAnsi="Verdana"/>
          <w:sz w:val="22"/>
          <w:szCs w:val="22"/>
        </w:rPr>
        <w:t>.</w:t>
      </w:r>
    </w:p>
    <w:p w14:paraId="152D4A9D" w14:textId="77777777" w:rsidR="00B50C4D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</w:p>
    <w:p w14:paraId="05941C37" w14:textId="77777777" w:rsidR="00B50C4D" w:rsidRPr="00456FA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Help us to celebrate Alfreton and promote our fantastic town.  We would love for you to come on board with this exciting project.</w:t>
      </w:r>
    </w:p>
    <w:p w14:paraId="1E0B1FC8" w14:textId="77777777" w:rsidR="00B50C4D" w:rsidRPr="00456FA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</w:p>
    <w:p w14:paraId="2BCEFF2B" w14:textId="77777777" w:rsidR="00B50C4D" w:rsidRPr="00456FA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 w:rsidRPr="00456FA5">
        <w:rPr>
          <w:rFonts w:ascii="Verdana" w:hAnsi="Verdana"/>
          <w:sz w:val="22"/>
          <w:szCs w:val="22"/>
        </w:rPr>
        <w:t>For further details on the options available and for any further information contact Steve Carroll at our publishing partners Bamboo House Publishing directly on 07971 786248 or email steve@bamboohouse.co.uk.</w:t>
      </w:r>
    </w:p>
    <w:p w14:paraId="3F1FE159" w14:textId="77777777" w:rsidR="00B50C4D" w:rsidRPr="00A7687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</w:p>
    <w:p w14:paraId="4514ED2C" w14:textId="77777777" w:rsidR="00B50C4D" w:rsidRPr="00A7687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 w:rsidRPr="00A76875">
        <w:rPr>
          <w:rFonts w:ascii="Verdana" w:hAnsi="Verdana"/>
          <w:sz w:val="22"/>
          <w:szCs w:val="22"/>
        </w:rPr>
        <w:t>Best Wishes</w:t>
      </w:r>
    </w:p>
    <w:p w14:paraId="4EDB82A8" w14:textId="77777777" w:rsidR="00B50C4D" w:rsidRPr="003574D9" w:rsidRDefault="00B50C4D" w:rsidP="00B50C4D">
      <w:pPr>
        <w:pStyle w:val="Default"/>
        <w:ind w:left="360"/>
        <w:rPr>
          <w:rFonts w:ascii="Bradley Hand ITC" w:hAnsi="Bradley Hand ITC"/>
          <w:noProof/>
          <w:sz w:val="22"/>
          <w:szCs w:val="22"/>
        </w:rPr>
      </w:pPr>
    </w:p>
    <w:p w14:paraId="5630406B" w14:textId="77777777" w:rsidR="00B50C4D" w:rsidRPr="003574D9" w:rsidRDefault="00B50C4D" w:rsidP="00B50C4D">
      <w:pPr>
        <w:pStyle w:val="Default"/>
        <w:ind w:left="360"/>
        <w:rPr>
          <w:rFonts w:ascii="Bradley Hand ITC" w:hAnsi="Bradley Hand ITC"/>
          <w:noProof/>
          <w:sz w:val="36"/>
          <w:szCs w:val="36"/>
        </w:rPr>
      </w:pPr>
      <w:r w:rsidRPr="003574D9">
        <w:rPr>
          <w:rFonts w:ascii="Bradley Hand ITC" w:hAnsi="Bradley Hand ITC"/>
          <w:noProof/>
          <w:sz w:val="36"/>
          <w:szCs w:val="36"/>
        </w:rPr>
        <w:t>Tina Crookes</w:t>
      </w:r>
    </w:p>
    <w:p w14:paraId="14243D76" w14:textId="77777777" w:rsidR="00B50C4D" w:rsidRPr="003574D9" w:rsidRDefault="00B50C4D" w:rsidP="00B50C4D">
      <w:pPr>
        <w:pStyle w:val="Default"/>
        <w:ind w:left="360"/>
        <w:rPr>
          <w:rFonts w:ascii="Bradley Hand ITC" w:hAnsi="Bradley Hand ITC"/>
          <w:sz w:val="22"/>
          <w:szCs w:val="22"/>
        </w:rPr>
      </w:pPr>
    </w:p>
    <w:p w14:paraId="4D56A39F" w14:textId="77777777" w:rsidR="00B50C4D" w:rsidRPr="00A7687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 w:rsidRPr="00A76875">
        <w:rPr>
          <w:rFonts w:ascii="Verdana" w:hAnsi="Verdana"/>
          <w:sz w:val="22"/>
          <w:szCs w:val="22"/>
        </w:rPr>
        <w:t>Tina Crookes</w:t>
      </w:r>
    </w:p>
    <w:p w14:paraId="0FCFD6BE" w14:textId="77777777" w:rsidR="00B50C4D" w:rsidRPr="00A7687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 w:rsidRPr="00A76875">
        <w:rPr>
          <w:rFonts w:ascii="Verdana" w:hAnsi="Verdana"/>
          <w:sz w:val="22"/>
          <w:szCs w:val="22"/>
        </w:rPr>
        <w:t xml:space="preserve">Joint Town Clerk </w:t>
      </w:r>
    </w:p>
    <w:p w14:paraId="336DF18B" w14:textId="77777777" w:rsidR="00B50C4D" w:rsidRPr="00A76875" w:rsidRDefault="00B50C4D" w:rsidP="00B50C4D">
      <w:pPr>
        <w:pStyle w:val="Default"/>
        <w:ind w:left="360"/>
        <w:rPr>
          <w:rFonts w:ascii="Verdana" w:hAnsi="Verdana"/>
          <w:sz w:val="22"/>
          <w:szCs w:val="22"/>
        </w:rPr>
      </w:pPr>
      <w:r w:rsidRPr="00A76875">
        <w:rPr>
          <w:rFonts w:ascii="Verdana" w:hAnsi="Verdana"/>
          <w:sz w:val="22"/>
          <w:szCs w:val="22"/>
        </w:rPr>
        <w:t xml:space="preserve">Alfreton Town Council </w:t>
      </w:r>
    </w:p>
    <w:p w14:paraId="49EE1B72" w14:textId="77777777" w:rsidR="00D27D7C" w:rsidRPr="00D27D7C" w:rsidRDefault="00D27D7C" w:rsidP="00B50C4D">
      <w:pPr>
        <w:jc w:val="both"/>
        <w:rPr>
          <w:rFonts w:ascii="Verdana" w:hAnsi="Verdana" w:cs="Arial"/>
          <w:szCs w:val="24"/>
        </w:rPr>
      </w:pPr>
    </w:p>
    <w:sectPr w:rsidR="00D27D7C" w:rsidRPr="00D27D7C" w:rsidSect="00AA7886">
      <w:pgSz w:w="11909" w:h="16834" w:code="9"/>
      <w:pgMar w:top="720" w:right="720" w:bottom="720" w:left="720" w:header="720" w:footer="10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746C"/>
    <w:multiLevelType w:val="hybridMultilevel"/>
    <w:tmpl w:val="5EE02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2D172B"/>
    <w:multiLevelType w:val="hybridMultilevel"/>
    <w:tmpl w:val="BDB0A2E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BC01C08"/>
    <w:multiLevelType w:val="hybridMultilevel"/>
    <w:tmpl w:val="4AA8934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140FF"/>
    <w:multiLevelType w:val="hybridMultilevel"/>
    <w:tmpl w:val="707A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2975B8"/>
    <w:multiLevelType w:val="hybridMultilevel"/>
    <w:tmpl w:val="96B070F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9C42F7"/>
    <w:multiLevelType w:val="hybridMultilevel"/>
    <w:tmpl w:val="8378F250"/>
    <w:lvl w:ilvl="0" w:tplc="490481DC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582B34"/>
    <w:multiLevelType w:val="hybridMultilevel"/>
    <w:tmpl w:val="3E8AAD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EF7D50"/>
    <w:multiLevelType w:val="hybridMultilevel"/>
    <w:tmpl w:val="58C86B3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9E63AA4"/>
    <w:multiLevelType w:val="hybridMultilevel"/>
    <w:tmpl w:val="1806F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244196">
    <w:abstractNumId w:val="12"/>
  </w:num>
  <w:num w:numId="2" w16cid:durableId="63532185">
    <w:abstractNumId w:val="5"/>
  </w:num>
  <w:num w:numId="3" w16cid:durableId="345988401">
    <w:abstractNumId w:val="8"/>
  </w:num>
  <w:num w:numId="4" w16cid:durableId="557129540">
    <w:abstractNumId w:val="1"/>
  </w:num>
  <w:num w:numId="5" w16cid:durableId="700714942">
    <w:abstractNumId w:val="7"/>
  </w:num>
  <w:num w:numId="6" w16cid:durableId="1316685778">
    <w:abstractNumId w:val="2"/>
  </w:num>
  <w:num w:numId="7" w16cid:durableId="1119225908">
    <w:abstractNumId w:val="6"/>
  </w:num>
  <w:num w:numId="8" w16cid:durableId="2007975862">
    <w:abstractNumId w:val="9"/>
  </w:num>
  <w:num w:numId="9" w16cid:durableId="518012797">
    <w:abstractNumId w:val="10"/>
  </w:num>
  <w:num w:numId="10" w16cid:durableId="526647361">
    <w:abstractNumId w:val="14"/>
  </w:num>
  <w:num w:numId="11" w16cid:durableId="506291089">
    <w:abstractNumId w:val="13"/>
  </w:num>
  <w:num w:numId="12" w16cid:durableId="1283345421">
    <w:abstractNumId w:val="11"/>
  </w:num>
  <w:num w:numId="13" w16cid:durableId="1632205443">
    <w:abstractNumId w:val="4"/>
  </w:num>
  <w:num w:numId="14" w16cid:durableId="1869681021">
    <w:abstractNumId w:val="0"/>
  </w:num>
  <w:num w:numId="15" w16cid:durableId="2111508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NK0FAIBzuYgtAAAA"/>
  </w:docVars>
  <w:rsids>
    <w:rsidRoot w:val="00F417BA"/>
    <w:rsid w:val="0002382F"/>
    <w:rsid w:val="00030EB4"/>
    <w:rsid w:val="000325B9"/>
    <w:rsid w:val="00032BB0"/>
    <w:rsid w:val="000414E9"/>
    <w:rsid w:val="00045D90"/>
    <w:rsid w:val="0004682E"/>
    <w:rsid w:val="000512C3"/>
    <w:rsid w:val="00051B0B"/>
    <w:rsid w:val="00051DF1"/>
    <w:rsid w:val="00060772"/>
    <w:rsid w:val="000623C4"/>
    <w:rsid w:val="00063201"/>
    <w:rsid w:val="0008182A"/>
    <w:rsid w:val="00082D9D"/>
    <w:rsid w:val="00094F7D"/>
    <w:rsid w:val="000B6F42"/>
    <w:rsid w:val="000C674D"/>
    <w:rsid w:val="000E6B22"/>
    <w:rsid w:val="000F0AB5"/>
    <w:rsid w:val="000F688B"/>
    <w:rsid w:val="00112D6F"/>
    <w:rsid w:val="00114611"/>
    <w:rsid w:val="0011783F"/>
    <w:rsid w:val="00132231"/>
    <w:rsid w:val="0013449D"/>
    <w:rsid w:val="00152952"/>
    <w:rsid w:val="00156438"/>
    <w:rsid w:val="0016270B"/>
    <w:rsid w:val="001811F8"/>
    <w:rsid w:val="00183C8F"/>
    <w:rsid w:val="00185A8B"/>
    <w:rsid w:val="00186994"/>
    <w:rsid w:val="00191003"/>
    <w:rsid w:val="00193619"/>
    <w:rsid w:val="00195FE2"/>
    <w:rsid w:val="001A036A"/>
    <w:rsid w:val="001A28D3"/>
    <w:rsid w:val="001A6610"/>
    <w:rsid w:val="001A77B0"/>
    <w:rsid w:val="001B49E2"/>
    <w:rsid w:val="001C6B61"/>
    <w:rsid w:val="001E5A7D"/>
    <w:rsid w:val="001E6501"/>
    <w:rsid w:val="0022134F"/>
    <w:rsid w:val="002222E2"/>
    <w:rsid w:val="00234039"/>
    <w:rsid w:val="00234637"/>
    <w:rsid w:val="002936FE"/>
    <w:rsid w:val="00297717"/>
    <w:rsid w:val="002D07AB"/>
    <w:rsid w:val="002E2F03"/>
    <w:rsid w:val="002E34A3"/>
    <w:rsid w:val="002F0906"/>
    <w:rsid w:val="00300093"/>
    <w:rsid w:val="00304990"/>
    <w:rsid w:val="00314063"/>
    <w:rsid w:val="003148DE"/>
    <w:rsid w:val="00321180"/>
    <w:rsid w:val="00324BE4"/>
    <w:rsid w:val="0033492F"/>
    <w:rsid w:val="00337A10"/>
    <w:rsid w:val="00355B03"/>
    <w:rsid w:val="00355DFD"/>
    <w:rsid w:val="0036658F"/>
    <w:rsid w:val="00380E5B"/>
    <w:rsid w:val="003867CF"/>
    <w:rsid w:val="00386C6A"/>
    <w:rsid w:val="00395840"/>
    <w:rsid w:val="00396659"/>
    <w:rsid w:val="00396699"/>
    <w:rsid w:val="00397E05"/>
    <w:rsid w:val="003B71C5"/>
    <w:rsid w:val="003C04C5"/>
    <w:rsid w:val="003D2ED3"/>
    <w:rsid w:val="003E6E0F"/>
    <w:rsid w:val="003F4673"/>
    <w:rsid w:val="003F520F"/>
    <w:rsid w:val="003F77B1"/>
    <w:rsid w:val="004046EE"/>
    <w:rsid w:val="00410FCB"/>
    <w:rsid w:val="00413864"/>
    <w:rsid w:val="004218B7"/>
    <w:rsid w:val="00452D1E"/>
    <w:rsid w:val="00455B47"/>
    <w:rsid w:val="004864FF"/>
    <w:rsid w:val="00496D4A"/>
    <w:rsid w:val="004976D8"/>
    <w:rsid w:val="004A2D17"/>
    <w:rsid w:val="004A5737"/>
    <w:rsid w:val="004A6076"/>
    <w:rsid w:val="004C167B"/>
    <w:rsid w:val="004E18BB"/>
    <w:rsid w:val="004E4C6D"/>
    <w:rsid w:val="004F217C"/>
    <w:rsid w:val="004F2360"/>
    <w:rsid w:val="00506773"/>
    <w:rsid w:val="005107B1"/>
    <w:rsid w:val="00516234"/>
    <w:rsid w:val="005205F1"/>
    <w:rsid w:val="00522CB7"/>
    <w:rsid w:val="00541552"/>
    <w:rsid w:val="00542C0D"/>
    <w:rsid w:val="00547425"/>
    <w:rsid w:val="00554C77"/>
    <w:rsid w:val="00556C0D"/>
    <w:rsid w:val="0055720D"/>
    <w:rsid w:val="00581E7B"/>
    <w:rsid w:val="0058668F"/>
    <w:rsid w:val="005A5604"/>
    <w:rsid w:val="005D0647"/>
    <w:rsid w:val="005E75E4"/>
    <w:rsid w:val="006027D4"/>
    <w:rsid w:val="00603A14"/>
    <w:rsid w:val="006101F0"/>
    <w:rsid w:val="00611117"/>
    <w:rsid w:val="006155AE"/>
    <w:rsid w:val="006206E7"/>
    <w:rsid w:val="00626155"/>
    <w:rsid w:val="006275F5"/>
    <w:rsid w:val="00631DAE"/>
    <w:rsid w:val="006334E0"/>
    <w:rsid w:val="00636323"/>
    <w:rsid w:val="00645F6C"/>
    <w:rsid w:val="00654996"/>
    <w:rsid w:val="0065677E"/>
    <w:rsid w:val="00656C17"/>
    <w:rsid w:val="00661287"/>
    <w:rsid w:val="0067166D"/>
    <w:rsid w:val="006765E8"/>
    <w:rsid w:val="00681D61"/>
    <w:rsid w:val="0068379B"/>
    <w:rsid w:val="00692B8E"/>
    <w:rsid w:val="00692D8F"/>
    <w:rsid w:val="00695597"/>
    <w:rsid w:val="006A5039"/>
    <w:rsid w:val="006B3BCC"/>
    <w:rsid w:val="006B49C0"/>
    <w:rsid w:val="006C5507"/>
    <w:rsid w:val="006E42A0"/>
    <w:rsid w:val="006F4E54"/>
    <w:rsid w:val="006F7076"/>
    <w:rsid w:val="0070107C"/>
    <w:rsid w:val="00702694"/>
    <w:rsid w:val="00705F27"/>
    <w:rsid w:val="00723460"/>
    <w:rsid w:val="00726C95"/>
    <w:rsid w:val="007357D7"/>
    <w:rsid w:val="00744712"/>
    <w:rsid w:val="00746E5F"/>
    <w:rsid w:val="00776BF7"/>
    <w:rsid w:val="0078144C"/>
    <w:rsid w:val="00794514"/>
    <w:rsid w:val="007A0949"/>
    <w:rsid w:val="007A39AA"/>
    <w:rsid w:val="007A5248"/>
    <w:rsid w:val="007A769F"/>
    <w:rsid w:val="007D19FF"/>
    <w:rsid w:val="007D6188"/>
    <w:rsid w:val="007E6079"/>
    <w:rsid w:val="007F3DAD"/>
    <w:rsid w:val="007F7C7E"/>
    <w:rsid w:val="00810147"/>
    <w:rsid w:val="0082076C"/>
    <w:rsid w:val="00821723"/>
    <w:rsid w:val="00823BAF"/>
    <w:rsid w:val="00825525"/>
    <w:rsid w:val="00832458"/>
    <w:rsid w:val="008432FB"/>
    <w:rsid w:val="0084415F"/>
    <w:rsid w:val="0084720F"/>
    <w:rsid w:val="0085522E"/>
    <w:rsid w:val="008566C3"/>
    <w:rsid w:val="008673B7"/>
    <w:rsid w:val="008B2ED1"/>
    <w:rsid w:val="008B5B87"/>
    <w:rsid w:val="008C53C0"/>
    <w:rsid w:val="008D2923"/>
    <w:rsid w:val="008F63A9"/>
    <w:rsid w:val="008F6D3E"/>
    <w:rsid w:val="0090367F"/>
    <w:rsid w:val="009054B1"/>
    <w:rsid w:val="009054DB"/>
    <w:rsid w:val="0092010D"/>
    <w:rsid w:val="00934234"/>
    <w:rsid w:val="00937BD1"/>
    <w:rsid w:val="0095293C"/>
    <w:rsid w:val="00965EAA"/>
    <w:rsid w:val="00972F4D"/>
    <w:rsid w:val="00977CE9"/>
    <w:rsid w:val="00997757"/>
    <w:rsid w:val="009A4390"/>
    <w:rsid w:val="009B06F1"/>
    <w:rsid w:val="009D1B48"/>
    <w:rsid w:val="009E568F"/>
    <w:rsid w:val="009F3CEE"/>
    <w:rsid w:val="009F7B99"/>
    <w:rsid w:val="00A10CE6"/>
    <w:rsid w:val="00A1257E"/>
    <w:rsid w:val="00A13F05"/>
    <w:rsid w:val="00A17EFC"/>
    <w:rsid w:val="00A23FCD"/>
    <w:rsid w:val="00A27342"/>
    <w:rsid w:val="00A41B1D"/>
    <w:rsid w:val="00A42902"/>
    <w:rsid w:val="00A46431"/>
    <w:rsid w:val="00A5235A"/>
    <w:rsid w:val="00A66E7A"/>
    <w:rsid w:val="00A7424A"/>
    <w:rsid w:val="00A77DFC"/>
    <w:rsid w:val="00A949B8"/>
    <w:rsid w:val="00AA356A"/>
    <w:rsid w:val="00AA7886"/>
    <w:rsid w:val="00AB75A3"/>
    <w:rsid w:val="00AD05AD"/>
    <w:rsid w:val="00AE35E8"/>
    <w:rsid w:val="00AF1D64"/>
    <w:rsid w:val="00B069D2"/>
    <w:rsid w:val="00B06A7A"/>
    <w:rsid w:val="00B07779"/>
    <w:rsid w:val="00B232D0"/>
    <w:rsid w:val="00B50C4D"/>
    <w:rsid w:val="00B554C0"/>
    <w:rsid w:val="00B64F6D"/>
    <w:rsid w:val="00B66207"/>
    <w:rsid w:val="00B71EF6"/>
    <w:rsid w:val="00B7329E"/>
    <w:rsid w:val="00B82814"/>
    <w:rsid w:val="00B91EB7"/>
    <w:rsid w:val="00BA1A1E"/>
    <w:rsid w:val="00BA70E4"/>
    <w:rsid w:val="00BB5143"/>
    <w:rsid w:val="00BB6703"/>
    <w:rsid w:val="00BF52D6"/>
    <w:rsid w:val="00BF6BC3"/>
    <w:rsid w:val="00C26E80"/>
    <w:rsid w:val="00C34955"/>
    <w:rsid w:val="00C62EDC"/>
    <w:rsid w:val="00C654C6"/>
    <w:rsid w:val="00C73498"/>
    <w:rsid w:val="00C743CC"/>
    <w:rsid w:val="00C74C3A"/>
    <w:rsid w:val="00CB3066"/>
    <w:rsid w:val="00CB3BE2"/>
    <w:rsid w:val="00CC596D"/>
    <w:rsid w:val="00CD2B3E"/>
    <w:rsid w:val="00CE2585"/>
    <w:rsid w:val="00CE2FBC"/>
    <w:rsid w:val="00CE4282"/>
    <w:rsid w:val="00CE48DA"/>
    <w:rsid w:val="00CF4B32"/>
    <w:rsid w:val="00CF6C57"/>
    <w:rsid w:val="00D01067"/>
    <w:rsid w:val="00D03CD3"/>
    <w:rsid w:val="00D06669"/>
    <w:rsid w:val="00D17D20"/>
    <w:rsid w:val="00D24CF7"/>
    <w:rsid w:val="00D279A1"/>
    <w:rsid w:val="00D27D7C"/>
    <w:rsid w:val="00D31E47"/>
    <w:rsid w:val="00D3423D"/>
    <w:rsid w:val="00D43525"/>
    <w:rsid w:val="00D45B0F"/>
    <w:rsid w:val="00D52D8B"/>
    <w:rsid w:val="00D6080E"/>
    <w:rsid w:val="00D769DF"/>
    <w:rsid w:val="00D80270"/>
    <w:rsid w:val="00D823C9"/>
    <w:rsid w:val="00D844A1"/>
    <w:rsid w:val="00D92787"/>
    <w:rsid w:val="00DB1EFE"/>
    <w:rsid w:val="00DF2183"/>
    <w:rsid w:val="00DF501A"/>
    <w:rsid w:val="00E05D6F"/>
    <w:rsid w:val="00E064A1"/>
    <w:rsid w:val="00E147B2"/>
    <w:rsid w:val="00E20A09"/>
    <w:rsid w:val="00E23D43"/>
    <w:rsid w:val="00E31182"/>
    <w:rsid w:val="00E36E2B"/>
    <w:rsid w:val="00E41D60"/>
    <w:rsid w:val="00E442FA"/>
    <w:rsid w:val="00E51C1E"/>
    <w:rsid w:val="00E70819"/>
    <w:rsid w:val="00E72F3F"/>
    <w:rsid w:val="00EA29F9"/>
    <w:rsid w:val="00EB0402"/>
    <w:rsid w:val="00EC70D1"/>
    <w:rsid w:val="00ED564B"/>
    <w:rsid w:val="00EE26D9"/>
    <w:rsid w:val="00EE5DC5"/>
    <w:rsid w:val="00EF0880"/>
    <w:rsid w:val="00EF4103"/>
    <w:rsid w:val="00EF5C4B"/>
    <w:rsid w:val="00F00A5A"/>
    <w:rsid w:val="00F3604A"/>
    <w:rsid w:val="00F417BA"/>
    <w:rsid w:val="00F41965"/>
    <w:rsid w:val="00F54335"/>
    <w:rsid w:val="00F663BE"/>
    <w:rsid w:val="00F71233"/>
    <w:rsid w:val="00F7600F"/>
    <w:rsid w:val="00F8317F"/>
    <w:rsid w:val="00FA08BD"/>
    <w:rsid w:val="00FA110E"/>
    <w:rsid w:val="00FB3A04"/>
    <w:rsid w:val="00FB3A81"/>
    <w:rsid w:val="00FC6399"/>
    <w:rsid w:val="00FD232B"/>
    <w:rsid w:val="00FE7918"/>
    <w:rsid w:val="00FF0B52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75D5"/>
  <w15:chartTrackingRefBased/>
  <w15:docId w15:val="{73D188D7-BAD3-4B48-8619-9DCC73F21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  <w:style w:type="paragraph" w:customStyle="1" w:styleId="Default">
    <w:name w:val="Default"/>
    <w:rsid w:val="00B50C4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B50C4D"/>
    <w:pPr>
      <w:jc w:val="center"/>
    </w:pPr>
    <w:rPr>
      <w:rFonts w:ascii="Arial" w:hAnsi="Arial" w:cs="Arial"/>
      <w:b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B50C4D"/>
    <w:rPr>
      <w:rFonts w:ascii="Arial" w:eastAsia="Times New Roman" w:hAnsi="Arial" w:cs="Arial"/>
      <w:b/>
      <w:sz w:val="24"/>
      <w:szCs w:val="24"/>
      <w:lang w:val="en-US"/>
    </w:rPr>
  </w:style>
  <w:style w:type="table" w:customStyle="1" w:styleId="TableGrid0">
    <w:name w:val="TableGrid"/>
    <w:rsid w:val="00631DAE"/>
    <w:pPr>
      <w:spacing w:after="0" w:line="240" w:lineRule="auto"/>
    </w:pPr>
    <w:rPr>
      <w:rFonts w:asciiTheme="minorHAnsi" w:eastAsiaTheme="minorEastAsia" w:hAnsiTheme="minorHAnsi"/>
      <w:kern w:val="2"/>
      <w:lang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6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  <SharedWithUsers xmlns="97e15e19-1bda-4b6e-9042-ef70dd1925ae">
      <UserInfo>
        <DisplayName>Vic Johnstone</DisplayName>
        <AccountId>1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D9E5C787-3B4E-49B4-88AB-0D273262C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4</Pages>
  <Words>2328</Words>
  <Characters>13274</Characters>
  <Application>Microsoft Office Word</Application>
  <DocSecurity>0</DocSecurity>
  <Lines>110</Lines>
  <Paragraphs>31</Paragraphs>
  <ScaleCrop>false</ScaleCrop>
  <Company/>
  <LinksUpToDate>false</LinksUpToDate>
  <CharactersWithSpaces>15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71</cp:revision>
  <cp:lastPrinted>2023-09-21T11:19:00Z</cp:lastPrinted>
  <dcterms:created xsi:type="dcterms:W3CDTF">2023-12-07T15:33:00Z</dcterms:created>
  <dcterms:modified xsi:type="dcterms:W3CDTF">2023-12-1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